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FC1775" w14:textId="51EF6808" w:rsidR="005A7587" w:rsidRPr="00726B48" w:rsidRDefault="00D811E2" w:rsidP="00D811E2">
      <w:pPr>
        <w:pStyle w:val="a9"/>
        <w:spacing w:afterLines="150" w:after="360"/>
        <w:rPr>
          <w:rFonts w:ascii="Arial" w:hAnsi="Arial" w:cs="Arial"/>
          <w:sz w:val="24"/>
          <w:szCs w:val="24"/>
        </w:rPr>
      </w:pPr>
      <w:bookmarkStart w:id="0" w:name="_Ref31871421"/>
      <w:bookmarkStart w:id="1" w:name="_Toc38898069"/>
      <w:r w:rsidRPr="007A0480">
        <w:rPr>
          <w:rFonts w:ascii="Arial" w:hAnsi="Arial" w:cs="Arial"/>
          <w:sz w:val="24"/>
          <w:szCs w:val="24"/>
        </w:rPr>
        <w:t xml:space="preserve">ANNEX </w:t>
      </w:r>
      <w:r w:rsidRPr="001E645A">
        <w:rPr>
          <w:rFonts w:ascii="Arial" w:hAnsi="Arial" w:cs="Arial"/>
          <w:sz w:val="24"/>
          <w:szCs w:val="24"/>
        </w:rPr>
        <w:fldChar w:fldCharType="begin"/>
      </w:r>
      <w:r w:rsidRPr="007A0480">
        <w:rPr>
          <w:rFonts w:ascii="Arial" w:hAnsi="Arial" w:cs="Arial"/>
          <w:sz w:val="24"/>
          <w:szCs w:val="24"/>
        </w:rPr>
        <w:instrText xml:space="preserve"> SEQ ANNEX \* ARABIC </w:instrText>
      </w:r>
      <w:r w:rsidRPr="001E645A">
        <w:rPr>
          <w:rFonts w:ascii="Arial" w:hAnsi="Arial" w:cs="Arial"/>
          <w:sz w:val="24"/>
          <w:szCs w:val="24"/>
        </w:rPr>
        <w:fldChar w:fldCharType="separate"/>
      </w:r>
      <w:r w:rsidR="00C41D31">
        <w:rPr>
          <w:rFonts w:ascii="Arial" w:hAnsi="Arial" w:cs="Arial"/>
          <w:noProof/>
          <w:sz w:val="24"/>
          <w:szCs w:val="24"/>
        </w:rPr>
        <w:t>4</w:t>
      </w:r>
      <w:r w:rsidRPr="001E645A">
        <w:rPr>
          <w:rFonts w:ascii="Arial" w:hAnsi="Arial" w:cs="Arial"/>
          <w:sz w:val="24"/>
          <w:szCs w:val="24"/>
        </w:rPr>
        <w:fldChar w:fldCharType="end"/>
      </w:r>
      <w:bookmarkEnd w:id="0"/>
      <w:r w:rsidRPr="007A0480">
        <w:rPr>
          <w:rFonts w:ascii="Arial" w:hAnsi="Arial" w:cs="Arial"/>
          <w:sz w:val="24"/>
          <w:szCs w:val="24"/>
        </w:rPr>
        <w:t xml:space="preserve">: </w:t>
      </w:r>
      <w:r w:rsidR="00706055" w:rsidRPr="001E645A">
        <w:rPr>
          <w:rFonts w:ascii="Arial" w:hAnsi="Arial" w:cs="Arial"/>
          <w:sz w:val="24"/>
          <w:szCs w:val="24"/>
        </w:rPr>
        <w:t>ENTREPOSE</w:t>
      </w:r>
      <w:r w:rsidR="005A7587" w:rsidRPr="00726B48">
        <w:rPr>
          <w:rFonts w:ascii="Arial" w:hAnsi="Arial" w:cs="Arial"/>
          <w:sz w:val="24"/>
          <w:szCs w:val="24"/>
        </w:rPr>
        <w:t xml:space="preserve"> Attendance Register</w:t>
      </w:r>
      <w:bookmarkEnd w:id="1"/>
    </w:p>
    <w:p w14:paraId="511CAD62" w14:textId="33767C34" w:rsidR="005A7587" w:rsidRPr="007A0480" w:rsidRDefault="005A7587" w:rsidP="005A7587">
      <w:pPr>
        <w:spacing w:afterLines="50" w:after="120"/>
        <w:rPr>
          <w:rFonts w:ascii="Arial" w:hAnsi="Arial" w:cs="Arial"/>
          <w:b/>
          <w:bCs/>
        </w:rPr>
      </w:pPr>
      <w:r w:rsidRPr="00A826D6">
        <w:rPr>
          <w:rFonts w:ascii="Arial" w:hAnsi="Arial" w:cs="Arial"/>
          <w:b/>
          <w:bCs/>
        </w:rPr>
        <w:t>Patient’s Name: ________</w:t>
      </w:r>
      <w:r w:rsidRPr="00BF3AAE">
        <w:rPr>
          <w:rFonts w:ascii="Arial" w:hAnsi="Arial" w:cs="Arial"/>
          <w:b/>
          <w:bCs/>
        </w:rPr>
        <w:t xml:space="preserve">_________________   Date of </w:t>
      </w:r>
      <w:r w:rsidR="005D1B62" w:rsidRPr="007A0480">
        <w:rPr>
          <w:rFonts w:ascii="Arial" w:hAnsi="Arial" w:cs="Arial"/>
          <w:b/>
          <w:bCs/>
        </w:rPr>
        <w:t>Registration</w:t>
      </w:r>
      <w:r w:rsidRPr="007A0480">
        <w:rPr>
          <w:rFonts w:ascii="Arial" w:hAnsi="Arial" w:cs="Arial"/>
          <w:b/>
          <w:bCs/>
        </w:rPr>
        <w:t>: _______________________</w:t>
      </w:r>
    </w:p>
    <w:tbl>
      <w:tblPr>
        <w:tblW w:w="1035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71"/>
        <w:gridCol w:w="2374"/>
        <w:gridCol w:w="1560"/>
        <w:gridCol w:w="1984"/>
        <w:gridCol w:w="1564"/>
      </w:tblGrid>
      <w:tr w:rsidR="005D1B62" w:rsidRPr="007A0480" w14:paraId="0491B04D" w14:textId="77777777" w:rsidTr="004C0A8E">
        <w:trPr>
          <w:cantSplit/>
          <w:tblHeader/>
        </w:trPr>
        <w:tc>
          <w:tcPr>
            <w:tcW w:w="5245" w:type="dxa"/>
            <w:gridSpan w:val="2"/>
            <w:vMerge w:val="restart"/>
            <w:shd w:val="pct12" w:color="auto" w:fill="auto"/>
            <w:vAlign w:val="center"/>
          </w:tcPr>
          <w:p w14:paraId="5CC11445" w14:textId="44E83368" w:rsidR="005D1B62" w:rsidRPr="007A0480" w:rsidRDefault="005D1B62" w:rsidP="005A7587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</w:rPr>
            </w:pPr>
            <w:r w:rsidRPr="007A0480">
              <w:rPr>
                <w:rFonts w:ascii="Arial Narrow" w:hAnsi="Arial Narrow"/>
                <w:b/>
                <w:bCs/>
                <w:szCs w:val="21"/>
              </w:rPr>
              <w:t>Topic</w:t>
            </w:r>
          </w:p>
        </w:tc>
        <w:tc>
          <w:tcPr>
            <w:tcW w:w="1560" w:type="dxa"/>
            <w:vMerge w:val="restart"/>
            <w:shd w:val="pct12" w:color="auto" w:fill="auto"/>
            <w:vAlign w:val="center"/>
          </w:tcPr>
          <w:p w14:paraId="76338EFA" w14:textId="77777777" w:rsidR="005D1B62" w:rsidRPr="007A0480" w:rsidRDefault="005D1B62" w:rsidP="005A7587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</w:rPr>
            </w:pPr>
            <w:r w:rsidRPr="007A0480">
              <w:rPr>
                <w:rFonts w:ascii="Arial Narrow" w:hAnsi="Arial Narrow"/>
                <w:b/>
                <w:bCs/>
                <w:szCs w:val="21"/>
              </w:rPr>
              <w:t xml:space="preserve">Date </w:t>
            </w:r>
            <w:r w:rsidRPr="007A0480">
              <w:rPr>
                <w:rFonts w:ascii="Arial Narrow" w:hAnsi="Arial Narrow"/>
                <w:b/>
                <w:bCs/>
                <w:sz w:val="16"/>
                <w:szCs w:val="16"/>
              </w:rPr>
              <w:t>(MM/DD/YY)</w:t>
            </w:r>
          </w:p>
        </w:tc>
        <w:tc>
          <w:tcPr>
            <w:tcW w:w="3548" w:type="dxa"/>
            <w:gridSpan w:val="2"/>
            <w:shd w:val="pct12" w:color="auto" w:fill="auto"/>
            <w:vAlign w:val="center"/>
          </w:tcPr>
          <w:p w14:paraId="33010CF3" w14:textId="40859230" w:rsidR="005D1B62" w:rsidRPr="007A0480" w:rsidRDefault="005D1B62" w:rsidP="005A7587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</w:rPr>
            </w:pPr>
            <w:r w:rsidRPr="007A0480">
              <w:rPr>
                <w:rFonts w:ascii="Arial Narrow" w:hAnsi="Arial Narrow"/>
                <w:b/>
                <w:bCs/>
                <w:szCs w:val="21"/>
              </w:rPr>
              <w:t>Facilitator</w:t>
            </w:r>
            <w:r w:rsidR="0002159F" w:rsidRPr="007A0480">
              <w:rPr>
                <w:rFonts w:ascii="Arial Narrow" w:hAnsi="Arial Narrow"/>
                <w:b/>
                <w:bCs/>
                <w:szCs w:val="21"/>
              </w:rPr>
              <w:t xml:space="preserve"> </w:t>
            </w:r>
            <w:r w:rsidRPr="007A0480">
              <w:rPr>
                <w:rFonts w:ascii="Arial Narrow" w:hAnsi="Arial Narrow"/>
                <w:b/>
                <w:bCs/>
                <w:szCs w:val="21"/>
              </w:rPr>
              <w:t>/TRC Staff</w:t>
            </w:r>
          </w:p>
        </w:tc>
      </w:tr>
      <w:tr w:rsidR="005D1B62" w:rsidRPr="007A0480" w14:paraId="54E77DD2" w14:textId="77777777" w:rsidTr="004C0A8E">
        <w:trPr>
          <w:cantSplit/>
          <w:tblHeader/>
        </w:trPr>
        <w:tc>
          <w:tcPr>
            <w:tcW w:w="5245" w:type="dxa"/>
            <w:gridSpan w:val="2"/>
            <w:vMerge/>
            <w:shd w:val="pct12" w:color="auto" w:fill="auto"/>
            <w:vAlign w:val="center"/>
          </w:tcPr>
          <w:p w14:paraId="642523A2" w14:textId="77777777" w:rsidR="005D1B62" w:rsidRPr="007A0480" w:rsidRDefault="005D1B62" w:rsidP="005A7587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</w:rPr>
            </w:pPr>
          </w:p>
        </w:tc>
        <w:tc>
          <w:tcPr>
            <w:tcW w:w="1560" w:type="dxa"/>
            <w:vMerge/>
            <w:shd w:val="pct12" w:color="auto" w:fill="auto"/>
            <w:vAlign w:val="center"/>
          </w:tcPr>
          <w:p w14:paraId="7FD4D763" w14:textId="77777777" w:rsidR="005D1B62" w:rsidRPr="007A0480" w:rsidRDefault="005D1B62" w:rsidP="005A7587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</w:rPr>
            </w:pPr>
          </w:p>
        </w:tc>
        <w:tc>
          <w:tcPr>
            <w:tcW w:w="1984" w:type="dxa"/>
            <w:shd w:val="pct12" w:color="auto" w:fill="auto"/>
            <w:vAlign w:val="center"/>
          </w:tcPr>
          <w:p w14:paraId="2357F37E" w14:textId="77777777" w:rsidR="005D1B62" w:rsidRPr="007A0480" w:rsidRDefault="005D1B62" w:rsidP="005A7587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</w:rPr>
            </w:pPr>
            <w:r w:rsidRPr="007A0480">
              <w:rPr>
                <w:rFonts w:ascii="Arial Narrow" w:hAnsi="Arial Narrow"/>
                <w:b/>
                <w:bCs/>
                <w:szCs w:val="21"/>
              </w:rPr>
              <w:t>Name</w:t>
            </w:r>
          </w:p>
        </w:tc>
        <w:tc>
          <w:tcPr>
            <w:tcW w:w="1564" w:type="dxa"/>
            <w:shd w:val="pct12" w:color="auto" w:fill="auto"/>
            <w:vAlign w:val="center"/>
          </w:tcPr>
          <w:p w14:paraId="0024EC70" w14:textId="77777777" w:rsidR="005D1B62" w:rsidRPr="007A0480" w:rsidRDefault="005D1B62" w:rsidP="005A7587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</w:rPr>
            </w:pPr>
            <w:r w:rsidRPr="007A0480">
              <w:rPr>
                <w:rFonts w:ascii="Arial Narrow" w:hAnsi="Arial Narrow"/>
                <w:b/>
                <w:bCs/>
                <w:szCs w:val="21"/>
              </w:rPr>
              <w:t>Signature</w:t>
            </w:r>
          </w:p>
        </w:tc>
      </w:tr>
      <w:tr w:rsidR="005D1B62" w:rsidRPr="007A0480" w14:paraId="6261B2A9" w14:textId="77777777" w:rsidTr="005D1B62">
        <w:trPr>
          <w:cantSplit/>
        </w:trPr>
        <w:tc>
          <w:tcPr>
            <w:tcW w:w="10353" w:type="dxa"/>
            <w:gridSpan w:val="5"/>
          </w:tcPr>
          <w:p w14:paraId="695F285C" w14:textId="77777777" w:rsidR="005D1B62" w:rsidRPr="00805A23" w:rsidRDefault="005D1B62" w:rsidP="008B08FE">
            <w:pPr>
              <w:pStyle w:val="a7"/>
              <w:numPr>
                <w:ilvl w:val="0"/>
                <w:numId w:val="30"/>
              </w:numPr>
              <w:tabs>
                <w:tab w:val="left" w:pos="881"/>
              </w:tabs>
              <w:spacing w:beforeLines="50" w:before="120"/>
              <w:ind w:leftChars="0" w:left="314" w:hanging="314"/>
              <w:jc w:val="left"/>
              <w:rPr>
                <w:rFonts w:ascii="Arial Narrow" w:hAnsi="Arial Narrow"/>
                <w:b/>
                <w:bCs/>
                <w:caps/>
                <w:szCs w:val="21"/>
              </w:rPr>
            </w:pPr>
            <w:r w:rsidRPr="00805A23">
              <w:rPr>
                <w:rFonts w:ascii="Arial Narrow" w:hAnsi="Arial Narrow"/>
                <w:b/>
                <w:bCs/>
                <w:caps/>
                <w:szCs w:val="21"/>
              </w:rPr>
              <w:t>Program Orientation</w:t>
            </w:r>
          </w:p>
        </w:tc>
      </w:tr>
      <w:tr w:rsidR="005D1B62" w:rsidRPr="007A0480" w14:paraId="034A4BCB" w14:textId="77777777" w:rsidTr="004C0A8E">
        <w:trPr>
          <w:cantSplit/>
        </w:trPr>
        <w:tc>
          <w:tcPr>
            <w:tcW w:w="5245" w:type="dxa"/>
            <w:gridSpan w:val="2"/>
          </w:tcPr>
          <w:p w14:paraId="590FD6C8" w14:textId="77777777" w:rsidR="005D1B62" w:rsidRPr="00805A23" w:rsidRDefault="005D1B62" w:rsidP="005A7587">
            <w:pPr>
              <w:tabs>
                <w:tab w:val="left" w:pos="881"/>
              </w:tabs>
              <w:spacing w:afterLines="50" w:after="120"/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Oryenta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Programa</w:t>
            </w:r>
            <w:proofErr w:type="spellEnd"/>
          </w:p>
        </w:tc>
        <w:tc>
          <w:tcPr>
            <w:tcW w:w="1560" w:type="dxa"/>
          </w:tcPr>
          <w:p w14:paraId="4FAFAB3E" w14:textId="77777777" w:rsidR="005D1B62" w:rsidRPr="00805A23" w:rsidRDefault="005D1B62" w:rsidP="005A7587">
            <w:pPr>
              <w:tabs>
                <w:tab w:val="left" w:pos="881"/>
              </w:tabs>
              <w:spacing w:afterLines="50" w:after="120"/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1495BA4" w14:textId="77777777" w:rsidR="005D1B62" w:rsidRPr="00805A23" w:rsidRDefault="005D1B62" w:rsidP="005A7587">
            <w:pPr>
              <w:tabs>
                <w:tab w:val="left" w:pos="881"/>
              </w:tabs>
              <w:spacing w:afterLines="50" w:after="120"/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164D6E8F" w14:textId="77777777" w:rsidR="005D1B62" w:rsidRPr="00805A23" w:rsidRDefault="005D1B62" w:rsidP="005A7587">
            <w:pPr>
              <w:tabs>
                <w:tab w:val="left" w:pos="881"/>
              </w:tabs>
              <w:spacing w:afterLines="50" w:after="120"/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1B62" w:rsidRPr="007A0480" w14:paraId="441901DD" w14:textId="77777777" w:rsidTr="005D1B62">
        <w:trPr>
          <w:cantSplit/>
        </w:trPr>
        <w:tc>
          <w:tcPr>
            <w:tcW w:w="10353" w:type="dxa"/>
            <w:gridSpan w:val="5"/>
          </w:tcPr>
          <w:p w14:paraId="3B70EF54" w14:textId="77777777" w:rsidR="005D1B62" w:rsidRPr="007A0480" w:rsidRDefault="005D1B62" w:rsidP="008B08FE">
            <w:pPr>
              <w:pStyle w:val="a7"/>
              <w:numPr>
                <w:ilvl w:val="0"/>
                <w:numId w:val="30"/>
              </w:numPr>
              <w:tabs>
                <w:tab w:val="left" w:pos="881"/>
              </w:tabs>
              <w:spacing w:beforeLines="50" w:before="120"/>
              <w:ind w:leftChars="0" w:left="314" w:hanging="314"/>
              <w:jc w:val="left"/>
              <w:rPr>
                <w:rFonts w:ascii="Arial Narrow" w:hAnsi="Arial Narrow"/>
                <w:b/>
                <w:bCs/>
                <w:caps/>
                <w:szCs w:val="21"/>
              </w:rPr>
            </w:pPr>
            <w:r w:rsidRPr="007A0480">
              <w:rPr>
                <w:rFonts w:ascii="Arial Narrow" w:hAnsi="Arial Narrow"/>
                <w:b/>
                <w:bCs/>
                <w:caps/>
                <w:szCs w:val="21"/>
              </w:rPr>
              <w:t>Cognitive Behavioral Therapy (CBT) Sessions</w:t>
            </w:r>
          </w:p>
        </w:tc>
      </w:tr>
      <w:tr w:rsidR="00B27E80" w:rsidRPr="007A0480" w14:paraId="79935B05" w14:textId="77777777" w:rsidTr="004C0A8E">
        <w:trPr>
          <w:cantSplit/>
        </w:trPr>
        <w:tc>
          <w:tcPr>
            <w:tcW w:w="5245" w:type="dxa"/>
            <w:gridSpan w:val="2"/>
          </w:tcPr>
          <w:p w14:paraId="71888424" w14:textId="17868056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1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</w:r>
            <w:r w:rsidRPr="00D90B14">
              <w:rPr>
                <w:rFonts w:ascii="Arial Narrow" w:hAnsi="Arial Narrow"/>
                <w:sz w:val="20"/>
                <w:szCs w:val="20"/>
              </w:rPr>
              <w:t>Pag-</w:t>
            </w:r>
            <w:proofErr w:type="spellStart"/>
            <w:r w:rsidRPr="00D90B14">
              <w:rPr>
                <w:rFonts w:ascii="Arial Narrow" w:hAnsi="Arial Narrow"/>
                <w:sz w:val="20"/>
                <w:szCs w:val="20"/>
              </w:rPr>
              <w:t>iskedyul</w:t>
            </w:r>
            <w:proofErr w:type="spellEnd"/>
          </w:p>
        </w:tc>
        <w:tc>
          <w:tcPr>
            <w:tcW w:w="1560" w:type="dxa"/>
          </w:tcPr>
          <w:p w14:paraId="1D4245CD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127C9288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500E22B4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7A129047" w14:textId="77777777" w:rsidTr="004C0A8E">
        <w:trPr>
          <w:cantSplit/>
        </w:trPr>
        <w:tc>
          <w:tcPr>
            <w:tcW w:w="5245" w:type="dxa"/>
            <w:gridSpan w:val="2"/>
          </w:tcPr>
          <w:p w14:paraId="2517D876" w14:textId="1DF63464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2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Tukso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1ED7F445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DC2C6E4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14551224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B41E0" w14:paraId="223B4E4C" w14:textId="77777777" w:rsidTr="004C0A8E">
        <w:trPr>
          <w:cantSplit/>
        </w:trPr>
        <w:tc>
          <w:tcPr>
            <w:tcW w:w="5245" w:type="dxa"/>
            <w:gridSpan w:val="2"/>
          </w:tcPr>
          <w:p w14:paraId="3535F605" w14:textId="0944AF4E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>Sesyon 3.</w:t>
            </w: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ab/>
              <w:t xml:space="preserve">Pagkaya sa Mga Tukso </w:t>
            </w:r>
          </w:p>
        </w:tc>
        <w:tc>
          <w:tcPr>
            <w:tcW w:w="1560" w:type="dxa"/>
          </w:tcPr>
          <w:p w14:paraId="722BEBF7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984" w:type="dxa"/>
          </w:tcPr>
          <w:p w14:paraId="1A084DE1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564" w:type="dxa"/>
          </w:tcPr>
          <w:p w14:paraId="4BA080FC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B27E80" w:rsidRPr="007A0480" w14:paraId="1B5555E9" w14:textId="77777777" w:rsidTr="004C0A8E">
        <w:trPr>
          <w:cantSplit/>
        </w:trPr>
        <w:tc>
          <w:tcPr>
            <w:tcW w:w="5245" w:type="dxa"/>
            <w:gridSpan w:val="2"/>
          </w:tcPr>
          <w:p w14:paraId="58377BFF" w14:textId="2B06080C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4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Pagkontrol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Kaisipan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639CBCED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0F08C164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5DEFE561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1E289C93" w14:textId="77777777" w:rsidTr="004C0A8E">
        <w:trPr>
          <w:cantSplit/>
        </w:trPr>
        <w:tc>
          <w:tcPr>
            <w:tcW w:w="5245" w:type="dxa"/>
            <w:gridSpan w:val="2"/>
          </w:tcPr>
          <w:p w14:paraId="33CD9107" w14:textId="216F7D7E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5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</w:r>
            <w:r>
              <w:rPr>
                <w:rFonts w:ascii="Arial Narrow" w:hAnsi="Arial Narrow"/>
                <w:sz w:val="20"/>
                <w:szCs w:val="20"/>
              </w:rPr>
              <w:t xml:space="preserve">External Triggers </w:t>
            </w:r>
          </w:p>
        </w:tc>
        <w:tc>
          <w:tcPr>
            <w:tcW w:w="1560" w:type="dxa"/>
          </w:tcPr>
          <w:p w14:paraId="70419B06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1FE51B16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334CCFAB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7A879617" w14:textId="77777777" w:rsidTr="004C0A8E">
        <w:trPr>
          <w:cantSplit/>
        </w:trPr>
        <w:tc>
          <w:tcPr>
            <w:tcW w:w="5245" w:type="dxa"/>
            <w:gridSpan w:val="2"/>
          </w:tcPr>
          <w:p w14:paraId="170B689B" w14:textId="4D2E090A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6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r>
              <w:rPr>
                <w:rFonts w:ascii="Arial Narrow" w:hAnsi="Arial Narrow"/>
                <w:sz w:val="20"/>
                <w:szCs w:val="20"/>
              </w:rPr>
              <w:t>Internal Triggers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2BB8B470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67EEF404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55143AA8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B41E0" w14:paraId="2EFBE53E" w14:textId="77777777" w:rsidTr="004C0A8E">
        <w:trPr>
          <w:cantSplit/>
        </w:trPr>
        <w:tc>
          <w:tcPr>
            <w:tcW w:w="5245" w:type="dxa"/>
            <w:gridSpan w:val="2"/>
          </w:tcPr>
          <w:p w14:paraId="3E95F55B" w14:textId="7A1D9C4C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>Sesyon 7.</w:t>
            </w: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ab/>
              <w:t xml:space="preserve">Daan Tungo sa Paggaling </w:t>
            </w:r>
          </w:p>
        </w:tc>
        <w:tc>
          <w:tcPr>
            <w:tcW w:w="1560" w:type="dxa"/>
          </w:tcPr>
          <w:p w14:paraId="19F2676C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984" w:type="dxa"/>
          </w:tcPr>
          <w:p w14:paraId="03765907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564" w:type="dxa"/>
          </w:tcPr>
          <w:p w14:paraId="6E421D42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B27E80" w:rsidRPr="007A0480" w14:paraId="057C1C0A" w14:textId="77777777" w:rsidTr="004C0A8E">
        <w:trPr>
          <w:cantSplit/>
        </w:trPr>
        <w:tc>
          <w:tcPr>
            <w:tcW w:w="5245" w:type="dxa"/>
            <w:gridSpan w:val="2"/>
          </w:tcPr>
          <w:p w14:paraId="1096403C" w14:textId="30625020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8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sz w:val="20"/>
                <w:szCs w:val="20"/>
              </w:rPr>
              <w:t>Meeting</w:t>
            </w:r>
            <w:r w:rsidRPr="007A0480">
              <w:rPr>
                <w:rFonts w:ascii="Arial Narrow" w:hAnsi="Arial Narrow"/>
                <w:sz w:val="20"/>
                <w:szCs w:val="20"/>
              </w:rPr>
              <w:t xml:space="preserve"> ng Self-Help Group</w:t>
            </w:r>
            <w:r>
              <w:rPr>
                <w:rFonts w:ascii="Arial Narrow" w:hAnsi="Arial Narrow"/>
                <w:sz w:val="20"/>
                <w:szCs w:val="20"/>
              </w:rPr>
              <w:t xml:space="preserve">  </w:t>
            </w:r>
          </w:p>
        </w:tc>
        <w:tc>
          <w:tcPr>
            <w:tcW w:w="1560" w:type="dxa"/>
          </w:tcPr>
          <w:p w14:paraId="6F2B06ED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60B596BA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31643550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27C9B557" w14:textId="77777777" w:rsidTr="004C0A8E">
        <w:trPr>
          <w:cantSplit/>
        </w:trPr>
        <w:tc>
          <w:tcPr>
            <w:tcW w:w="5245" w:type="dxa"/>
            <w:gridSpan w:val="2"/>
          </w:tcPr>
          <w:p w14:paraId="054C5599" w14:textId="46A8A5F4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9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r>
              <w:rPr>
                <w:rFonts w:ascii="Arial Narrow" w:hAnsi="Arial Narrow"/>
                <w:sz w:val="20"/>
                <w:szCs w:val="20"/>
              </w:rPr>
              <w:t xml:space="preserve">Ang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Karunungang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12-Step</w:t>
            </w:r>
            <w:r>
              <w:rPr>
                <w:rFonts w:ascii="Arial Narrow" w:hAnsi="Arial Narrow"/>
                <w:sz w:val="20"/>
                <w:szCs w:val="20"/>
              </w:rPr>
              <w:t xml:space="preserve">s </w:t>
            </w:r>
          </w:p>
        </w:tc>
        <w:tc>
          <w:tcPr>
            <w:tcW w:w="1560" w:type="dxa"/>
          </w:tcPr>
          <w:p w14:paraId="5C7C7744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DF85DBF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2C312D66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B41E0" w14:paraId="4F5166D7" w14:textId="77777777" w:rsidTr="004C0A8E">
        <w:trPr>
          <w:cantSplit/>
        </w:trPr>
        <w:tc>
          <w:tcPr>
            <w:tcW w:w="5245" w:type="dxa"/>
            <w:gridSpan w:val="2"/>
          </w:tcPr>
          <w:p w14:paraId="003E9E9B" w14:textId="4EF362AC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>Sesyon 10.</w:t>
            </w: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ab/>
              <w:t xml:space="preserve">Mga Karaniwang Hamon sa Pagpapanatili ng Abstinence </w:t>
            </w:r>
          </w:p>
        </w:tc>
        <w:tc>
          <w:tcPr>
            <w:tcW w:w="1560" w:type="dxa"/>
          </w:tcPr>
          <w:p w14:paraId="7D57452B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984" w:type="dxa"/>
          </w:tcPr>
          <w:p w14:paraId="180590EA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564" w:type="dxa"/>
          </w:tcPr>
          <w:p w14:paraId="28952079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B27E80" w:rsidRPr="007A0480" w14:paraId="6CA3849E" w14:textId="77777777" w:rsidTr="004C0A8E">
        <w:trPr>
          <w:cantSplit/>
        </w:trPr>
        <w:tc>
          <w:tcPr>
            <w:tcW w:w="5245" w:type="dxa"/>
            <w:gridSpan w:val="2"/>
          </w:tcPr>
          <w:p w14:paraId="39EA0AA5" w14:textId="6A1D42F0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11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r w:rsidRPr="007A0480">
              <w:rPr>
                <w:rFonts w:ascii="Arial Narrow" w:hAnsi="Arial Narrow"/>
                <w:sz w:val="20"/>
                <w:szCs w:val="20"/>
              </w:rPr>
              <w:t>Pag-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iisip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,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Pakikiramdam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, at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Pagsasagaw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62A73478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4394BD8E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3C38C1E2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65A0B330" w14:textId="77777777" w:rsidTr="004C0A8E">
        <w:trPr>
          <w:cantSplit/>
        </w:trPr>
        <w:tc>
          <w:tcPr>
            <w:tcW w:w="5245" w:type="dxa"/>
            <w:gridSpan w:val="2"/>
          </w:tcPr>
          <w:p w14:paraId="58239C94" w14:textId="7F9DE4F3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12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Alak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693ACB48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0F956A1E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7214B605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7EB1A597" w14:textId="77777777" w:rsidTr="004C0A8E">
        <w:trPr>
          <w:cantSplit/>
        </w:trPr>
        <w:tc>
          <w:tcPr>
            <w:tcW w:w="5245" w:type="dxa"/>
            <w:gridSpan w:val="2"/>
          </w:tcPr>
          <w:p w14:paraId="610731D2" w14:textId="676530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13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Pagkabagot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6C0F2904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1CA57597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129CF481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B41E0" w14:paraId="111A63E0" w14:textId="77777777" w:rsidTr="004C0A8E">
        <w:trPr>
          <w:cantSplit/>
        </w:trPr>
        <w:tc>
          <w:tcPr>
            <w:tcW w:w="5245" w:type="dxa"/>
            <w:gridSpan w:val="2"/>
          </w:tcPr>
          <w:p w14:paraId="002A99C8" w14:textId="3AC910E5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>Sesyon 14.</w:t>
            </w: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ab/>
              <w:t xml:space="preserve">Pag-iwas sa Relapse Drift </w:t>
            </w:r>
          </w:p>
        </w:tc>
        <w:tc>
          <w:tcPr>
            <w:tcW w:w="1560" w:type="dxa"/>
          </w:tcPr>
          <w:p w14:paraId="7D5A2DF2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984" w:type="dxa"/>
          </w:tcPr>
          <w:p w14:paraId="07A1A823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564" w:type="dxa"/>
          </w:tcPr>
          <w:p w14:paraId="5FBBF4F2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B27E80" w:rsidRPr="007A0480" w14:paraId="1D841823" w14:textId="77777777" w:rsidTr="004C0A8E">
        <w:trPr>
          <w:cantSplit/>
        </w:trPr>
        <w:tc>
          <w:tcPr>
            <w:tcW w:w="5245" w:type="dxa"/>
            <w:gridSpan w:val="2"/>
          </w:tcPr>
          <w:p w14:paraId="3C7644EB" w14:textId="4E99F616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15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</w:r>
            <w:r>
              <w:rPr>
                <w:rFonts w:ascii="Arial Narrow" w:hAnsi="Arial Narrow"/>
                <w:sz w:val="20"/>
                <w:szCs w:val="20"/>
              </w:rPr>
              <w:t>Lapse and Relapse</w:t>
            </w:r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203EBC39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1C789CF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7EFE9F64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24E2F828" w14:textId="77777777" w:rsidTr="004C0A8E">
        <w:trPr>
          <w:cantSplit/>
        </w:trPr>
        <w:tc>
          <w:tcPr>
            <w:tcW w:w="5245" w:type="dxa"/>
            <w:gridSpan w:val="2"/>
          </w:tcPr>
          <w:p w14:paraId="6F9EB5CD" w14:textId="03827C1E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16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Trabaho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at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Paggaling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36B1776E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13F7779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0AD745DC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1CCEA8D1" w14:textId="77777777" w:rsidTr="004C0A8E">
        <w:trPr>
          <w:cantSplit/>
        </w:trPr>
        <w:tc>
          <w:tcPr>
            <w:tcW w:w="5245" w:type="dxa"/>
            <w:gridSpan w:val="2"/>
          </w:tcPr>
          <w:p w14:paraId="3256DBD8" w14:textId="3FE0415F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17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Konsenya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at </w:t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Kahihiyan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493CB001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3838FB98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7D18B8E7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1CB8D6A3" w14:textId="77777777" w:rsidTr="004C0A8E">
        <w:trPr>
          <w:cantSplit/>
        </w:trPr>
        <w:tc>
          <w:tcPr>
            <w:tcW w:w="5245" w:type="dxa"/>
            <w:gridSpan w:val="2"/>
          </w:tcPr>
          <w:p w14:paraId="3F2F2501" w14:textId="2F92F1E0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18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Pananatiling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Abal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0EAB715B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6228694D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435CA67C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B41E0" w14:paraId="6D00BD0F" w14:textId="77777777" w:rsidTr="004C0A8E">
        <w:trPr>
          <w:cantSplit/>
        </w:trPr>
        <w:tc>
          <w:tcPr>
            <w:tcW w:w="5245" w:type="dxa"/>
            <w:gridSpan w:val="2"/>
          </w:tcPr>
          <w:p w14:paraId="7A0EDC84" w14:textId="3355FB96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>Sesyon 19.</w:t>
            </w: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ab/>
              <w:t xml:space="preserve">Motibasyon para sa Paggaling </w:t>
            </w:r>
          </w:p>
        </w:tc>
        <w:tc>
          <w:tcPr>
            <w:tcW w:w="1560" w:type="dxa"/>
          </w:tcPr>
          <w:p w14:paraId="272EA1BA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984" w:type="dxa"/>
          </w:tcPr>
          <w:p w14:paraId="42FF1418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564" w:type="dxa"/>
          </w:tcPr>
          <w:p w14:paraId="4EB2A70C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B27E80" w:rsidRPr="007A0480" w14:paraId="4002B789" w14:textId="77777777" w:rsidTr="004C0A8E">
        <w:trPr>
          <w:cantSplit/>
        </w:trPr>
        <w:tc>
          <w:tcPr>
            <w:tcW w:w="5245" w:type="dxa"/>
            <w:gridSpan w:val="2"/>
          </w:tcPr>
          <w:p w14:paraId="5061E1C2" w14:textId="04A181D6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20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Pagkamatapat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561EAC50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1C554EC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3A57D619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385561B6" w14:textId="77777777" w:rsidTr="004C0A8E">
        <w:trPr>
          <w:cantSplit/>
        </w:trPr>
        <w:tc>
          <w:tcPr>
            <w:tcW w:w="5245" w:type="dxa"/>
            <w:gridSpan w:val="2"/>
          </w:tcPr>
          <w:p w14:paraId="4347EC58" w14:textId="42FEA823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21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Argumento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Alak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3942D192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36EB391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58EBA03C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75E28258" w14:textId="77777777" w:rsidTr="004C0A8E">
        <w:trPr>
          <w:cantSplit/>
        </w:trPr>
        <w:tc>
          <w:tcPr>
            <w:tcW w:w="5245" w:type="dxa"/>
            <w:gridSpan w:val="2"/>
          </w:tcPr>
          <w:p w14:paraId="3E925550" w14:textId="3E8525CD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22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r>
              <w:rPr>
                <w:rFonts w:ascii="Arial Narrow" w:hAnsi="Arial Narrow"/>
                <w:sz w:val="20"/>
                <w:szCs w:val="20"/>
              </w:rPr>
              <w:t>Sex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at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Paggaling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0EDFC1DF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391D3964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312F7FB4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04FA6C0E" w14:textId="77777777" w:rsidTr="004C0A8E">
        <w:trPr>
          <w:cantSplit/>
        </w:trPr>
        <w:tc>
          <w:tcPr>
            <w:tcW w:w="5245" w:type="dxa"/>
            <w:gridSpan w:val="2"/>
          </w:tcPr>
          <w:p w14:paraId="0DAF6322" w14:textId="1507F035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23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r>
              <w:rPr>
                <w:rFonts w:ascii="Arial Narrow" w:hAnsi="Arial Narrow"/>
                <w:sz w:val="20"/>
                <w:szCs w:val="20"/>
              </w:rPr>
              <w:t>Pag-</w:t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agap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at </w:t>
            </w:r>
            <w:r w:rsidRPr="00805A23">
              <w:rPr>
                <w:rFonts w:ascii="Arial Narrow" w:hAnsi="Arial Narrow"/>
                <w:sz w:val="20"/>
                <w:szCs w:val="20"/>
              </w:rPr>
              <w:t>Pag-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iwas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muling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Paggamit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1C7AB7E4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AED6392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7011A54A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39C9DB0C" w14:textId="77777777" w:rsidTr="004C0A8E">
        <w:trPr>
          <w:cantSplit/>
        </w:trPr>
        <w:tc>
          <w:tcPr>
            <w:tcW w:w="5245" w:type="dxa"/>
            <w:gridSpan w:val="2"/>
          </w:tcPr>
          <w:p w14:paraId="16100053" w14:textId="6C96E6B6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24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Tiwala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7EE91C35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4FEC15F6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2F13702F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2D3F8BE5" w14:textId="77777777" w:rsidTr="004C0A8E">
        <w:trPr>
          <w:cantSplit/>
        </w:trPr>
        <w:tc>
          <w:tcPr>
            <w:tcW w:w="5245" w:type="dxa"/>
            <w:gridSpan w:val="2"/>
          </w:tcPr>
          <w:p w14:paraId="0FE52C23" w14:textId="741DBC90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25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Maging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Matalino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, Hindi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Malakas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65DAE6D8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19D6EC26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652E350F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5CC52432" w14:textId="77777777" w:rsidTr="004C0A8E">
        <w:trPr>
          <w:cantSplit/>
        </w:trPr>
        <w:tc>
          <w:tcPr>
            <w:tcW w:w="5245" w:type="dxa"/>
            <w:gridSpan w:val="2"/>
          </w:tcPr>
          <w:p w14:paraId="79E6A3F5" w14:textId="33D7E89C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26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</w:r>
            <w:r>
              <w:rPr>
                <w:rFonts w:ascii="Arial Narrow" w:hAnsi="Arial Narrow"/>
                <w:sz w:val="20"/>
                <w:szCs w:val="20"/>
              </w:rPr>
              <w:t xml:space="preserve">Ang </w:t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Kahuluga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sz w:val="20"/>
                <w:szCs w:val="20"/>
              </w:rPr>
              <w:t>ng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I</w:t>
            </w:r>
            <w:r w:rsidRPr="00805A23">
              <w:rPr>
                <w:rFonts w:ascii="Arial Narrow" w:hAnsi="Arial Narrow"/>
                <w:sz w:val="20"/>
                <w:szCs w:val="20"/>
              </w:rPr>
              <w:t>spiritwalidad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202CF10E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7287415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65FA4D33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0297DFED" w14:textId="77777777" w:rsidTr="004C0A8E">
        <w:trPr>
          <w:cantSplit/>
        </w:trPr>
        <w:tc>
          <w:tcPr>
            <w:tcW w:w="5245" w:type="dxa"/>
            <w:gridSpan w:val="2"/>
          </w:tcPr>
          <w:p w14:paraId="120A7DFD" w14:textId="7D036BBB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27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Pamamahala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Buhay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at</w:t>
            </w:r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Pera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379014FF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D825C6B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7D205048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B41E0" w14:paraId="546B3F48" w14:textId="77777777" w:rsidTr="004C0A8E">
        <w:trPr>
          <w:cantSplit/>
        </w:trPr>
        <w:tc>
          <w:tcPr>
            <w:tcW w:w="5245" w:type="dxa"/>
            <w:gridSpan w:val="2"/>
          </w:tcPr>
          <w:p w14:paraId="177648BD" w14:textId="0748D495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>Sesyon 28.</w:t>
            </w: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ab/>
              <w:t>Pangangatwiran sa Muling Paggamit (1)</w:t>
            </w:r>
          </w:p>
        </w:tc>
        <w:tc>
          <w:tcPr>
            <w:tcW w:w="1560" w:type="dxa"/>
          </w:tcPr>
          <w:p w14:paraId="2FD132A3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984" w:type="dxa"/>
          </w:tcPr>
          <w:p w14:paraId="079055A2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564" w:type="dxa"/>
          </w:tcPr>
          <w:p w14:paraId="4731E717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B27E80" w:rsidRPr="007B41E0" w14:paraId="6C59657A" w14:textId="77777777" w:rsidTr="004C0A8E">
        <w:trPr>
          <w:cantSplit/>
        </w:trPr>
        <w:tc>
          <w:tcPr>
            <w:tcW w:w="5245" w:type="dxa"/>
            <w:gridSpan w:val="2"/>
          </w:tcPr>
          <w:p w14:paraId="316799F4" w14:textId="100FFE1F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>Sesyon 29.</w:t>
            </w: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ab/>
              <w:t xml:space="preserve">Pag-aalaga sa Iyong Sarili </w:t>
            </w:r>
          </w:p>
        </w:tc>
        <w:tc>
          <w:tcPr>
            <w:tcW w:w="1560" w:type="dxa"/>
          </w:tcPr>
          <w:p w14:paraId="6E89F596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984" w:type="dxa"/>
          </w:tcPr>
          <w:p w14:paraId="3D9F746D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564" w:type="dxa"/>
          </w:tcPr>
          <w:p w14:paraId="29425A08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B27E80" w:rsidRPr="007A0480" w14:paraId="412C5C9B" w14:textId="77777777" w:rsidTr="004C0A8E">
        <w:trPr>
          <w:cantSplit/>
        </w:trPr>
        <w:tc>
          <w:tcPr>
            <w:tcW w:w="5245" w:type="dxa"/>
            <w:gridSpan w:val="2"/>
          </w:tcPr>
          <w:p w14:paraId="3C96DD5A" w14:textId="7121A440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30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Emosyonal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na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Tukso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02B68C0F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3027BE11" w14:textId="77777777" w:rsidR="00B27E80" w:rsidRPr="001E645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7FB368DE" w14:textId="77777777" w:rsidR="00B27E80" w:rsidRPr="00726B48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607EDF85" w14:textId="77777777" w:rsidTr="004C0A8E">
        <w:trPr>
          <w:cantSplit/>
        </w:trPr>
        <w:tc>
          <w:tcPr>
            <w:tcW w:w="5245" w:type="dxa"/>
            <w:gridSpan w:val="2"/>
          </w:tcPr>
          <w:p w14:paraId="5DE98132" w14:textId="51E1B6D2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31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Sakit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620E41AA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7FA032E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2D58CF2F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789E96E8" w14:textId="77777777" w:rsidTr="004C0A8E">
        <w:trPr>
          <w:cantSplit/>
        </w:trPr>
        <w:tc>
          <w:tcPr>
            <w:tcW w:w="5245" w:type="dxa"/>
            <w:gridSpan w:val="2"/>
          </w:tcPr>
          <w:p w14:paraId="7E51DD5C" w14:textId="5B2F7C5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32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Pagkilal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Stress </w:t>
            </w:r>
          </w:p>
        </w:tc>
        <w:tc>
          <w:tcPr>
            <w:tcW w:w="1560" w:type="dxa"/>
          </w:tcPr>
          <w:p w14:paraId="25A60FC7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6EB81AC9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27E87487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27F0A62C" w14:textId="77777777" w:rsidTr="004C0A8E">
        <w:trPr>
          <w:cantSplit/>
        </w:trPr>
        <w:tc>
          <w:tcPr>
            <w:tcW w:w="5245" w:type="dxa"/>
            <w:gridSpan w:val="2"/>
          </w:tcPr>
          <w:p w14:paraId="7710299B" w14:textId="47C1FE94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33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Pagbabawas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ng Stress </w:t>
            </w:r>
          </w:p>
        </w:tc>
        <w:tc>
          <w:tcPr>
            <w:tcW w:w="1560" w:type="dxa"/>
          </w:tcPr>
          <w:p w14:paraId="42190BBB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5E3D87A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20F4AE78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58C98CDB" w14:textId="77777777" w:rsidTr="004C0A8E">
        <w:trPr>
          <w:cantSplit/>
        </w:trPr>
        <w:tc>
          <w:tcPr>
            <w:tcW w:w="5245" w:type="dxa"/>
            <w:gridSpan w:val="2"/>
          </w:tcPr>
          <w:p w14:paraId="56239C9B" w14:textId="78505FF5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34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Pamamahal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Galit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2F3BD01C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4AB87EF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638A936B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05A3E2C7" w14:textId="77777777" w:rsidTr="004C0A8E">
        <w:trPr>
          <w:cantSplit/>
        </w:trPr>
        <w:tc>
          <w:tcPr>
            <w:tcW w:w="5245" w:type="dxa"/>
            <w:gridSpan w:val="2"/>
          </w:tcPr>
          <w:p w14:paraId="472D8B4B" w14:textId="0D3541DD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35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Pagtanggap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39459F01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3EF1AC46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586ADB23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62A0C5BC" w14:textId="77777777" w:rsidTr="004C0A8E">
        <w:trPr>
          <w:cantSplit/>
        </w:trPr>
        <w:tc>
          <w:tcPr>
            <w:tcW w:w="5245" w:type="dxa"/>
            <w:gridSpan w:val="2"/>
          </w:tcPr>
          <w:p w14:paraId="7B3FA90E" w14:textId="4F2C792D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36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Pagkakaro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Bagong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Kaibiga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54458A33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0AD3BA25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7798DB54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20044FDE" w14:textId="77777777" w:rsidTr="004C0A8E">
        <w:trPr>
          <w:cantSplit/>
        </w:trPr>
        <w:tc>
          <w:tcPr>
            <w:tcW w:w="5245" w:type="dxa"/>
            <w:gridSpan w:val="2"/>
          </w:tcPr>
          <w:p w14:paraId="4CCE96C3" w14:textId="78318E88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37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  <w:t>Pag-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aayos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Relasyon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2C7A8C09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45AFCE6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61A4F645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33BF721D" w14:textId="77777777" w:rsidTr="004C0A8E">
        <w:trPr>
          <w:cantSplit/>
        </w:trPr>
        <w:tc>
          <w:tcPr>
            <w:tcW w:w="5245" w:type="dxa"/>
            <w:gridSpan w:val="2"/>
          </w:tcPr>
          <w:p w14:paraId="6078B3D0" w14:textId="51BC4998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38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Dasal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Kahinahuna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11972D4C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6FB18450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082DEAC0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B41E0" w14:paraId="1F40B539" w14:textId="77777777" w:rsidTr="004C0A8E">
        <w:trPr>
          <w:cantSplit/>
        </w:trPr>
        <w:tc>
          <w:tcPr>
            <w:tcW w:w="5245" w:type="dxa"/>
            <w:gridSpan w:val="2"/>
          </w:tcPr>
          <w:p w14:paraId="52898419" w14:textId="3F602130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>Sesyon 39.</w:t>
            </w: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ab/>
              <w:t xml:space="preserve">Hindi Mapigilang Pag-uugali </w:t>
            </w:r>
          </w:p>
        </w:tc>
        <w:tc>
          <w:tcPr>
            <w:tcW w:w="1560" w:type="dxa"/>
          </w:tcPr>
          <w:p w14:paraId="009D8A74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984" w:type="dxa"/>
          </w:tcPr>
          <w:p w14:paraId="36D52FAD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564" w:type="dxa"/>
          </w:tcPr>
          <w:p w14:paraId="2B92C7C8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B27E80" w:rsidRPr="007B41E0" w14:paraId="67E07675" w14:textId="77777777" w:rsidTr="004C0A8E">
        <w:trPr>
          <w:cantSplit/>
        </w:trPr>
        <w:tc>
          <w:tcPr>
            <w:tcW w:w="5245" w:type="dxa"/>
            <w:gridSpan w:val="2"/>
          </w:tcPr>
          <w:p w14:paraId="1074FDC3" w14:textId="65E60786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>Sesyon 40.</w:t>
            </w: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ab/>
              <w:t xml:space="preserve">Pagkaya sa mga Emosyon </w:t>
            </w:r>
          </w:p>
        </w:tc>
        <w:tc>
          <w:tcPr>
            <w:tcW w:w="1560" w:type="dxa"/>
          </w:tcPr>
          <w:p w14:paraId="7337E233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984" w:type="dxa"/>
          </w:tcPr>
          <w:p w14:paraId="41EDBFDB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564" w:type="dxa"/>
          </w:tcPr>
          <w:p w14:paraId="58E5FBD0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B27E80" w:rsidRPr="007A0480" w14:paraId="58320EAF" w14:textId="77777777" w:rsidTr="004C0A8E">
        <w:trPr>
          <w:cantSplit/>
        </w:trPr>
        <w:tc>
          <w:tcPr>
            <w:tcW w:w="5245" w:type="dxa"/>
            <w:gridSpan w:val="2"/>
          </w:tcPr>
          <w:p w14:paraId="292D60A4" w14:textId="44BB9EC2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41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Depresyon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4CE129E7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51150D7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345744B6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B41E0" w14:paraId="2C579B8E" w14:textId="77777777" w:rsidTr="004C0A8E">
        <w:trPr>
          <w:cantSplit/>
        </w:trPr>
        <w:tc>
          <w:tcPr>
            <w:tcW w:w="5245" w:type="dxa"/>
            <w:gridSpan w:val="2"/>
          </w:tcPr>
          <w:p w14:paraId="136A3601" w14:textId="6CC654B6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>Sesyon 42.</w:t>
            </w: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ab/>
              <w:t>Pangangatwiran sa Muling Paggamit (2)</w:t>
            </w:r>
          </w:p>
        </w:tc>
        <w:tc>
          <w:tcPr>
            <w:tcW w:w="1560" w:type="dxa"/>
          </w:tcPr>
          <w:p w14:paraId="6CA68373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984" w:type="dxa"/>
          </w:tcPr>
          <w:p w14:paraId="4B0DD0BB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564" w:type="dxa"/>
          </w:tcPr>
          <w:p w14:paraId="6C0D7CCF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B27E80" w:rsidRPr="007A0480" w14:paraId="211269C6" w14:textId="77777777" w:rsidTr="004C0A8E">
        <w:trPr>
          <w:cantSplit/>
        </w:trPr>
        <w:tc>
          <w:tcPr>
            <w:tcW w:w="5245" w:type="dxa"/>
            <w:gridSpan w:val="2"/>
          </w:tcPr>
          <w:p w14:paraId="37F75108" w14:textId="0FACBAF6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43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</w:r>
            <w:r>
              <w:rPr>
                <w:rFonts w:ascii="Arial Narrow" w:hAnsi="Arial Narrow"/>
                <w:sz w:val="20"/>
                <w:szCs w:val="20"/>
              </w:rPr>
              <w:t xml:space="preserve">Ang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Nakaraa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Pangkasalukuya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, at ang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Hinaharap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25EC6D75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A2FFB44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1DC750C6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49996847" w14:textId="77777777" w:rsidTr="004C0A8E">
        <w:trPr>
          <w:cantSplit/>
        </w:trPr>
        <w:tc>
          <w:tcPr>
            <w:tcW w:w="5245" w:type="dxa"/>
            <w:gridSpan w:val="2"/>
          </w:tcPr>
          <w:p w14:paraId="11648945" w14:textId="74AEE569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44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Gawaing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Nakakalibang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1560" w:type="dxa"/>
          </w:tcPr>
          <w:p w14:paraId="58F2C593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4928A5E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34D31C8E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B41E0" w14:paraId="63EC7563" w14:textId="77777777" w:rsidTr="004C0A8E">
        <w:trPr>
          <w:cantSplit/>
        </w:trPr>
        <w:tc>
          <w:tcPr>
            <w:tcW w:w="5245" w:type="dxa"/>
            <w:gridSpan w:val="2"/>
          </w:tcPr>
          <w:p w14:paraId="1D42420A" w14:textId="74A3D990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>Sesyon 45.</w:t>
            </w: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ab/>
              <w:t>Pagpaplano, Pamamahala sa Oras ng Pamamahinga</w:t>
            </w:r>
          </w:p>
        </w:tc>
        <w:tc>
          <w:tcPr>
            <w:tcW w:w="1560" w:type="dxa"/>
          </w:tcPr>
          <w:p w14:paraId="11EC2FBC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984" w:type="dxa"/>
          </w:tcPr>
          <w:p w14:paraId="2CEFF852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564" w:type="dxa"/>
          </w:tcPr>
          <w:p w14:paraId="0D161E09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B27E80" w:rsidRPr="007A0480" w14:paraId="09E4B37A" w14:textId="77777777" w:rsidTr="004C0A8E">
        <w:trPr>
          <w:cantSplit/>
        </w:trPr>
        <w:tc>
          <w:tcPr>
            <w:tcW w:w="5245" w:type="dxa"/>
            <w:gridSpan w:val="2"/>
          </w:tcPr>
          <w:p w14:paraId="01604005" w14:textId="4CDE6338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46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  <w:t>Holiday</w:t>
            </w:r>
            <w:r>
              <w:rPr>
                <w:rFonts w:ascii="Arial Narrow" w:hAnsi="Arial Narrow"/>
                <w:sz w:val="20"/>
                <w:szCs w:val="20"/>
              </w:rPr>
              <w:t>s</w:t>
            </w:r>
            <w:r w:rsidRPr="007A0480">
              <w:rPr>
                <w:rFonts w:ascii="Arial Narrow" w:hAnsi="Arial Narrow"/>
                <w:sz w:val="20"/>
                <w:szCs w:val="20"/>
              </w:rPr>
              <w:t xml:space="preserve"> at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Paggaling</w:t>
            </w:r>
            <w:proofErr w:type="spellEnd"/>
          </w:p>
        </w:tc>
        <w:tc>
          <w:tcPr>
            <w:tcW w:w="1560" w:type="dxa"/>
          </w:tcPr>
          <w:p w14:paraId="6484A641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4FEAEC6C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027CC441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1B62" w:rsidRPr="007A0480" w14:paraId="275D8023" w14:textId="77777777" w:rsidTr="005D1B62">
        <w:trPr>
          <w:cantSplit/>
        </w:trPr>
        <w:tc>
          <w:tcPr>
            <w:tcW w:w="10353" w:type="dxa"/>
            <w:gridSpan w:val="5"/>
          </w:tcPr>
          <w:p w14:paraId="487173FA" w14:textId="77777777" w:rsidR="005D1B62" w:rsidRPr="007A0480" w:rsidRDefault="005D1B62" w:rsidP="004C0A8E">
            <w:pPr>
              <w:pStyle w:val="a7"/>
              <w:keepNext/>
              <w:numPr>
                <w:ilvl w:val="0"/>
                <w:numId w:val="30"/>
              </w:numPr>
              <w:tabs>
                <w:tab w:val="left" w:pos="881"/>
              </w:tabs>
              <w:spacing w:beforeLines="50" w:before="120"/>
              <w:ind w:leftChars="0" w:left="312" w:hanging="312"/>
              <w:jc w:val="left"/>
              <w:rPr>
                <w:rFonts w:ascii="Arial Narrow" w:hAnsi="Arial Narrow"/>
                <w:b/>
                <w:bCs/>
                <w:caps/>
                <w:szCs w:val="21"/>
              </w:rPr>
            </w:pPr>
            <w:r w:rsidRPr="007A0480">
              <w:rPr>
                <w:rFonts w:ascii="Arial Narrow" w:hAnsi="Arial Narrow"/>
                <w:b/>
                <w:bCs/>
                <w:caps/>
                <w:szCs w:val="21"/>
              </w:rPr>
              <w:lastRenderedPageBreak/>
              <w:t>Cognitive Behavioral Therapy Evaluation (CBT-E) Sessions</w:t>
            </w:r>
          </w:p>
        </w:tc>
      </w:tr>
      <w:tr w:rsidR="00B27E80" w:rsidRPr="007A0480" w14:paraId="2693451B" w14:textId="77777777" w:rsidTr="004C0A8E">
        <w:trPr>
          <w:cantSplit/>
        </w:trPr>
        <w:tc>
          <w:tcPr>
            <w:tcW w:w="5245" w:type="dxa"/>
            <w:gridSpan w:val="2"/>
          </w:tcPr>
          <w:p w14:paraId="70ED094B" w14:textId="0A914991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1.</w:t>
            </w:r>
            <w:r w:rsidRPr="007A0480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Pagsusuri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Katayua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Paggaling</w:t>
            </w:r>
            <w:proofErr w:type="spellEnd"/>
          </w:p>
        </w:tc>
        <w:tc>
          <w:tcPr>
            <w:tcW w:w="1560" w:type="dxa"/>
          </w:tcPr>
          <w:p w14:paraId="508A6992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6900F275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64626C56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B41E0" w14:paraId="167DFFB2" w14:textId="77777777" w:rsidTr="004C0A8E">
        <w:trPr>
          <w:cantSplit/>
        </w:trPr>
        <w:tc>
          <w:tcPr>
            <w:tcW w:w="5245" w:type="dxa"/>
            <w:gridSpan w:val="2"/>
          </w:tcPr>
          <w:p w14:paraId="7ACEDB85" w14:textId="19FC840A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>Sesyon 2.</w:t>
            </w:r>
            <w:r w:rsidRPr="00A735EA">
              <w:rPr>
                <w:rFonts w:ascii="Arial Narrow" w:hAnsi="Arial Narrow"/>
                <w:sz w:val="20"/>
                <w:szCs w:val="20"/>
                <w:lang w:val="fr-CA"/>
              </w:rPr>
              <w:tab/>
              <w:t>Pagsusuri sa mga Pag-uugali para sa Pag-iwas sa Muling Paggamit</w:t>
            </w:r>
          </w:p>
        </w:tc>
        <w:tc>
          <w:tcPr>
            <w:tcW w:w="1560" w:type="dxa"/>
          </w:tcPr>
          <w:p w14:paraId="6CC87ECA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984" w:type="dxa"/>
          </w:tcPr>
          <w:p w14:paraId="62B506CA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564" w:type="dxa"/>
          </w:tcPr>
          <w:p w14:paraId="55D25384" w14:textId="77777777" w:rsidR="00B27E80" w:rsidRPr="00A735E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B27E80" w:rsidRPr="007A0480" w14:paraId="26D424DF" w14:textId="77777777" w:rsidTr="004C0A8E">
        <w:trPr>
          <w:cantSplit/>
        </w:trPr>
        <w:tc>
          <w:tcPr>
            <w:tcW w:w="5245" w:type="dxa"/>
            <w:gridSpan w:val="2"/>
          </w:tcPr>
          <w:p w14:paraId="7AC70F20" w14:textId="076234AD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3.</w:t>
            </w:r>
            <w:r w:rsidRPr="00805A23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Pagpapatuloy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ng “Treatment Planning”</w:t>
            </w:r>
          </w:p>
        </w:tc>
        <w:tc>
          <w:tcPr>
            <w:tcW w:w="1560" w:type="dxa"/>
          </w:tcPr>
          <w:p w14:paraId="419C390F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145C6CC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0CE84B7E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1B62" w:rsidRPr="007B41E0" w14:paraId="4C33632A" w14:textId="77777777" w:rsidTr="005D1B62">
        <w:trPr>
          <w:cantSplit/>
        </w:trPr>
        <w:tc>
          <w:tcPr>
            <w:tcW w:w="10353" w:type="dxa"/>
            <w:gridSpan w:val="5"/>
          </w:tcPr>
          <w:p w14:paraId="64D478CF" w14:textId="77777777" w:rsidR="005D1B62" w:rsidRPr="00A735EA" w:rsidRDefault="005D1B62" w:rsidP="008B08FE">
            <w:pPr>
              <w:pStyle w:val="a7"/>
              <w:numPr>
                <w:ilvl w:val="0"/>
                <w:numId w:val="30"/>
              </w:numPr>
              <w:tabs>
                <w:tab w:val="left" w:pos="881"/>
              </w:tabs>
              <w:spacing w:beforeLines="50" w:before="120"/>
              <w:ind w:leftChars="0" w:left="314" w:hanging="314"/>
              <w:jc w:val="left"/>
              <w:rPr>
                <w:rFonts w:ascii="Arial Narrow" w:hAnsi="Arial Narrow"/>
                <w:b/>
                <w:bCs/>
                <w:caps/>
                <w:szCs w:val="21"/>
                <w:lang w:val="fr-CA"/>
              </w:rPr>
            </w:pPr>
            <w:r w:rsidRPr="00A735EA">
              <w:rPr>
                <w:rFonts w:ascii="Arial Narrow" w:hAnsi="Arial Narrow"/>
                <w:b/>
                <w:bCs/>
                <w:caps/>
                <w:szCs w:val="21"/>
                <w:lang w:val="fr-CA"/>
              </w:rPr>
              <w:t>Psycho-Education (PE) Sessions – Patients</w:t>
            </w:r>
          </w:p>
        </w:tc>
      </w:tr>
      <w:tr w:rsidR="00B27E80" w:rsidRPr="007A0480" w14:paraId="1BE7EC2B" w14:textId="77777777" w:rsidTr="004C0A8E">
        <w:trPr>
          <w:cantSplit/>
        </w:trPr>
        <w:tc>
          <w:tcPr>
            <w:tcW w:w="5245" w:type="dxa"/>
            <w:gridSpan w:val="2"/>
          </w:tcPr>
          <w:p w14:paraId="6A702D2E" w14:textId="5D8B8E70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1: </w:t>
            </w:r>
            <w:r>
              <w:rPr>
                <w:rFonts w:ascii="Arial Narrow" w:hAnsi="Arial Narrow"/>
                <w:sz w:val="20"/>
                <w:szCs w:val="20"/>
              </w:rPr>
              <w:t>Triggers/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Tukso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at </w:t>
            </w:r>
            <w:r>
              <w:rPr>
                <w:rFonts w:ascii="Arial Narrow" w:hAnsi="Arial Narrow"/>
                <w:sz w:val="20"/>
                <w:szCs w:val="20"/>
              </w:rPr>
              <w:t>Cravings/</w:t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Giyang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(1)</w:t>
            </w:r>
          </w:p>
        </w:tc>
        <w:tc>
          <w:tcPr>
            <w:tcW w:w="1560" w:type="dxa"/>
          </w:tcPr>
          <w:p w14:paraId="6C821F44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6F66093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44E3BE65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0B3AEF23" w14:textId="77777777" w:rsidTr="004C0A8E">
        <w:trPr>
          <w:cantSplit/>
        </w:trPr>
        <w:tc>
          <w:tcPr>
            <w:tcW w:w="5245" w:type="dxa"/>
            <w:gridSpan w:val="2"/>
          </w:tcPr>
          <w:p w14:paraId="2B5BDEDA" w14:textId="4DE4445D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2: </w:t>
            </w:r>
            <w:r>
              <w:rPr>
                <w:rFonts w:ascii="Arial Narrow" w:hAnsi="Arial Narrow"/>
                <w:sz w:val="20"/>
                <w:szCs w:val="20"/>
              </w:rPr>
              <w:t>Triggers/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Tukso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at </w:t>
            </w:r>
            <w:r>
              <w:rPr>
                <w:rFonts w:ascii="Arial Narrow" w:hAnsi="Arial Narrow"/>
                <w:sz w:val="20"/>
                <w:szCs w:val="20"/>
              </w:rPr>
              <w:t>Cravings/</w:t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Giyang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(2)</w:t>
            </w:r>
          </w:p>
        </w:tc>
        <w:tc>
          <w:tcPr>
            <w:tcW w:w="1560" w:type="dxa"/>
          </w:tcPr>
          <w:p w14:paraId="7E8111A1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388E55C9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477DC315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31420A7C" w14:textId="77777777" w:rsidTr="004C0A8E">
        <w:trPr>
          <w:cantSplit/>
        </w:trPr>
        <w:tc>
          <w:tcPr>
            <w:tcW w:w="5245" w:type="dxa"/>
            <w:gridSpan w:val="2"/>
          </w:tcPr>
          <w:p w14:paraId="6EF4C21E" w14:textId="491F9048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3: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Alak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at </w:t>
            </w:r>
            <w:r>
              <w:rPr>
                <w:rFonts w:ascii="Arial Narrow" w:hAnsi="Arial Narrow"/>
                <w:sz w:val="20"/>
                <w:szCs w:val="20"/>
              </w:rPr>
              <w:t>Recovery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(1)</w:t>
            </w:r>
          </w:p>
        </w:tc>
        <w:tc>
          <w:tcPr>
            <w:tcW w:w="1560" w:type="dxa"/>
          </w:tcPr>
          <w:p w14:paraId="3EC7DFC6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14E097E8" w14:textId="77777777" w:rsidR="00B27E80" w:rsidRPr="001E645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0730651E" w14:textId="77777777" w:rsidR="00B27E80" w:rsidRPr="00726B48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49ACD32E" w14:textId="77777777" w:rsidTr="004C0A8E">
        <w:trPr>
          <w:cantSplit/>
        </w:trPr>
        <w:tc>
          <w:tcPr>
            <w:tcW w:w="5245" w:type="dxa"/>
            <w:gridSpan w:val="2"/>
          </w:tcPr>
          <w:p w14:paraId="4D9912AF" w14:textId="5AEEF498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4: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Alak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at </w:t>
            </w:r>
            <w:r>
              <w:rPr>
                <w:rFonts w:ascii="Arial Narrow" w:hAnsi="Arial Narrow"/>
                <w:sz w:val="20"/>
                <w:szCs w:val="20"/>
              </w:rPr>
              <w:t>Recovery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(2)</w:t>
            </w:r>
          </w:p>
        </w:tc>
        <w:tc>
          <w:tcPr>
            <w:tcW w:w="1560" w:type="dxa"/>
          </w:tcPr>
          <w:p w14:paraId="046EA309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371537B" w14:textId="77777777" w:rsidR="00B27E80" w:rsidRPr="001E645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4D9C6CE6" w14:textId="77777777" w:rsidR="00B27E80" w:rsidRPr="00726B48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364C53C0" w14:textId="77777777" w:rsidTr="004C0A8E">
        <w:trPr>
          <w:cantSplit/>
        </w:trPr>
        <w:tc>
          <w:tcPr>
            <w:tcW w:w="5245" w:type="dxa"/>
            <w:gridSpan w:val="2"/>
          </w:tcPr>
          <w:p w14:paraId="062E7656" w14:textId="1C2A4E4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5: Shabu at Cocaine (1)</w:t>
            </w:r>
          </w:p>
        </w:tc>
        <w:tc>
          <w:tcPr>
            <w:tcW w:w="1560" w:type="dxa"/>
          </w:tcPr>
          <w:p w14:paraId="3F7E86ED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40B0916" w14:textId="77777777" w:rsidR="00B27E80" w:rsidRPr="001E645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66688CC6" w14:textId="77777777" w:rsidR="00B27E80" w:rsidRPr="00726B48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5F581D22" w14:textId="77777777" w:rsidTr="004C0A8E">
        <w:trPr>
          <w:cantSplit/>
        </w:trPr>
        <w:tc>
          <w:tcPr>
            <w:tcW w:w="5245" w:type="dxa"/>
            <w:gridSpan w:val="2"/>
          </w:tcPr>
          <w:p w14:paraId="2935ACD1" w14:textId="1E09B23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6: Shabu at Cocaine (2)</w:t>
            </w:r>
          </w:p>
        </w:tc>
        <w:tc>
          <w:tcPr>
            <w:tcW w:w="1560" w:type="dxa"/>
          </w:tcPr>
          <w:p w14:paraId="0B338D05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3B5AA0B" w14:textId="77777777" w:rsidR="00B27E80" w:rsidRPr="001E645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7B494ECB" w14:textId="77777777" w:rsidR="00B27E80" w:rsidRPr="00726B48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415E3851" w14:textId="77777777" w:rsidTr="004C0A8E">
        <w:trPr>
          <w:cantSplit/>
        </w:trPr>
        <w:tc>
          <w:tcPr>
            <w:tcW w:w="5245" w:type="dxa"/>
            <w:gridSpan w:val="2"/>
          </w:tcPr>
          <w:p w14:paraId="52629724" w14:textId="7506B933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7: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Daa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Tungo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sz w:val="20"/>
                <w:szCs w:val="20"/>
              </w:rPr>
              <w:t>Recovery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(1)</w:t>
            </w:r>
          </w:p>
        </w:tc>
        <w:tc>
          <w:tcPr>
            <w:tcW w:w="1560" w:type="dxa"/>
          </w:tcPr>
          <w:p w14:paraId="2B4D1619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475584A3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36CE4CF6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6F38B937" w14:textId="77777777" w:rsidTr="004C0A8E">
        <w:trPr>
          <w:cantSplit/>
        </w:trPr>
        <w:tc>
          <w:tcPr>
            <w:tcW w:w="5245" w:type="dxa"/>
            <w:gridSpan w:val="2"/>
          </w:tcPr>
          <w:p w14:paraId="56A35FC1" w14:textId="6147336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8: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Daa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Tungo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sz w:val="20"/>
                <w:szCs w:val="20"/>
              </w:rPr>
              <w:t>Recovery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(2)</w:t>
            </w:r>
          </w:p>
        </w:tc>
        <w:tc>
          <w:tcPr>
            <w:tcW w:w="1560" w:type="dxa"/>
          </w:tcPr>
          <w:p w14:paraId="549D5145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32439BF5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66C2E250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3BEC6BB5" w14:textId="77777777" w:rsidTr="004C0A8E">
        <w:trPr>
          <w:cantSplit/>
        </w:trPr>
        <w:tc>
          <w:tcPr>
            <w:tcW w:w="5245" w:type="dxa"/>
            <w:gridSpan w:val="2"/>
          </w:tcPr>
          <w:p w14:paraId="6E266FE2" w14:textId="038BED42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9: </w:t>
            </w:r>
            <w:r>
              <w:rPr>
                <w:rFonts w:ascii="Arial Narrow" w:hAnsi="Arial Narrow"/>
                <w:sz w:val="20"/>
                <w:szCs w:val="20"/>
              </w:rPr>
              <w:t>Ang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Pamily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at </w:t>
            </w:r>
            <w:r>
              <w:rPr>
                <w:rFonts w:ascii="Arial Narrow" w:hAnsi="Arial Narrow"/>
                <w:sz w:val="20"/>
                <w:szCs w:val="20"/>
              </w:rPr>
              <w:t>Recovery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(1)</w:t>
            </w:r>
          </w:p>
        </w:tc>
        <w:tc>
          <w:tcPr>
            <w:tcW w:w="1560" w:type="dxa"/>
          </w:tcPr>
          <w:p w14:paraId="539F2983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1C085C89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07D2B45D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0E0FE9E0" w14:textId="77777777" w:rsidTr="004C0A8E">
        <w:trPr>
          <w:cantSplit/>
        </w:trPr>
        <w:tc>
          <w:tcPr>
            <w:tcW w:w="5245" w:type="dxa"/>
            <w:gridSpan w:val="2"/>
          </w:tcPr>
          <w:p w14:paraId="77ECCAF4" w14:textId="2A19B39A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10: </w:t>
            </w:r>
            <w:r>
              <w:rPr>
                <w:rFonts w:ascii="Arial Narrow" w:hAnsi="Arial Narrow"/>
                <w:sz w:val="20"/>
                <w:szCs w:val="20"/>
              </w:rPr>
              <w:t>Ang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Pamily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at </w:t>
            </w:r>
            <w:r>
              <w:rPr>
                <w:rFonts w:ascii="Arial Narrow" w:hAnsi="Arial Narrow"/>
                <w:sz w:val="20"/>
                <w:szCs w:val="20"/>
              </w:rPr>
              <w:t>Recovery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(2)</w:t>
            </w:r>
          </w:p>
        </w:tc>
        <w:tc>
          <w:tcPr>
            <w:tcW w:w="1560" w:type="dxa"/>
          </w:tcPr>
          <w:p w14:paraId="5232E86D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060B8C1F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040B31AB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10AD4AE3" w14:textId="77777777" w:rsidTr="004C0A8E">
        <w:trPr>
          <w:cantSplit/>
        </w:trPr>
        <w:tc>
          <w:tcPr>
            <w:tcW w:w="5245" w:type="dxa"/>
            <w:gridSpan w:val="2"/>
          </w:tcPr>
          <w:p w14:paraId="138BDCF7" w14:textId="370BDE62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11: Marijuana</w:t>
            </w:r>
          </w:p>
        </w:tc>
        <w:tc>
          <w:tcPr>
            <w:tcW w:w="1560" w:type="dxa"/>
          </w:tcPr>
          <w:p w14:paraId="77A8B81C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1EABF5D9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46033A0F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29D7B7A4" w14:textId="77777777" w:rsidTr="004C0A8E">
        <w:trPr>
          <w:cantSplit/>
        </w:trPr>
        <w:tc>
          <w:tcPr>
            <w:tcW w:w="5245" w:type="dxa"/>
            <w:gridSpan w:val="2"/>
          </w:tcPr>
          <w:p w14:paraId="631EA434" w14:textId="5D5F1B5C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12: Opioids at Club Drugs</w:t>
            </w:r>
          </w:p>
        </w:tc>
        <w:tc>
          <w:tcPr>
            <w:tcW w:w="1560" w:type="dxa"/>
          </w:tcPr>
          <w:p w14:paraId="298E5282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400031E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1F847117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1B62" w:rsidRPr="007A0480" w14:paraId="2B32047C" w14:textId="77777777" w:rsidTr="005D1B62">
        <w:trPr>
          <w:cantSplit/>
        </w:trPr>
        <w:tc>
          <w:tcPr>
            <w:tcW w:w="10353" w:type="dxa"/>
            <w:gridSpan w:val="5"/>
          </w:tcPr>
          <w:p w14:paraId="299BD1B6" w14:textId="77777777" w:rsidR="005D1B62" w:rsidRPr="00805A23" w:rsidRDefault="005D1B62" w:rsidP="008B08FE">
            <w:pPr>
              <w:pStyle w:val="a7"/>
              <w:numPr>
                <w:ilvl w:val="0"/>
                <w:numId w:val="30"/>
              </w:numPr>
              <w:tabs>
                <w:tab w:val="left" w:pos="881"/>
              </w:tabs>
              <w:spacing w:beforeLines="50" w:before="120"/>
              <w:ind w:leftChars="0" w:left="314" w:hanging="314"/>
              <w:jc w:val="left"/>
              <w:rPr>
                <w:rFonts w:ascii="Arial Narrow" w:hAnsi="Arial Narrow"/>
                <w:b/>
                <w:bCs/>
                <w:caps/>
                <w:szCs w:val="21"/>
              </w:rPr>
            </w:pPr>
            <w:r w:rsidRPr="00805A23">
              <w:rPr>
                <w:rFonts w:ascii="Arial Narrow" w:hAnsi="Arial Narrow"/>
                <w:b/>
                <w:bCs/>
                <w:caps/>
                <w:szCs w:val="21"/>
              </w:rPr>
              <w:t>Psycho-Education (PE) Sessions – Family Members</w:t>
            </w:r>
          </w:p>
        </w:tc>
      </w:tr>
      <w:tr w:rsidR="00B27E80" w:rsidRPr="007A0480" w14:paraId="39835DCB" w14:textId="77777777" w:rsidTr="004C0A8E">
        <w:trPr>
          <w:cantSplit/>
        </w:trPr>
        <w:tc>
          <w:tcPr>
            <w:tcW w:w="5245" w:type="dxa"/>
            <w:gridSpan w:val="2"/>
          </w:tcPr>
          <w:p w14:paraId="38E2D387" w14:textId="24A97662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1: </w:t>
            </w:r>
            <w:r>
              <w:rPr>
                <w:rFonts w:ascii="Arial Narrow" w:hAnsi="Arial Narrow"/>
                <w:sz w:val="20"/>
                <w:szCs w:val="20"/>
              </w:rPr>
              <w:t>Triggers/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Tukso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at </w:t>
            </w:r>
            <w:r>
              <w:rPr>
                <w:rFonts w:ascii="Arial Narrow" w:hAnsi="Arial Narrow"/>
                <w:sz w:val="20"/>
                <w:szCs w:val="20"/>
              </w:rPr>
              <w:t>Cravings/</w:t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Giyang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(1)</w:t>
            </w:r>
          </w:p>
        </w:tc>
        <w:tc>
          <w:tcPr>
            <w:tcW w:w="1560" w:type="dxa"/>
          </w:tcPr>
          <w:p w14:paraId="70D9AAA5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69747C84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34D9C878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76810238" w14:textId="77777777" w:rsidTr="004C0A8E">
        <w:trPr>
          <w:cantSplit/>
        </w:trPr>
        <w:tc>
          <w:tcPr>
            <w:tcW w:w="5245" w:type="dxa"/>
            <w:gridSpan w:val="2"/>
          </w:tcPr>
          <w:p w14:paraId="7FB1F8A1" w14:textId="78587A76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2: </w:t>
            </w:r>
            <w:r>
              <w:rPr>
                <w:rFonts w:ascii="Arial Narrow" w:hAnsi="Arial Narrow"/>
                <w:sz w:val="20"/>
                <w:szCs w:val="20"/>
              </w:rPr>
              <w:t>Triggers/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Tukso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at </w:t>
            </w:r>
            <w:r>
              <w:rPr>
                <w:rFonts w:ascii="Arial Narrow" w:hAnsi="Arial Narrow"/>
                <w:sz w:val="20"/>
                <w:szCs w:val="20"/>
              </w:rPr>
              <w:t>Cravings/</w:t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Giyang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(2)</w:t>
            </w:r>
          </w:p>
        </w:tc>
        <w:tc>
          <w:tcPr>
            <w:tcW w:w="1560" w:type="dxa"/>
          </w:tcPr>
          <w:p w14:paraId="699C280E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6B98CC2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3759C8FE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6420085F" w14:textId="77777777" w:rsidTr="004C0A8E">
        <w:trPr>
          <w:cantSplit/>
        </w:trPr>
        <w:tc>
          <w:tcPr>
            <w:tcW w:w="5245" w:type="dxa"/>
            <w:gridSpan w:val="2"/>
          </w:tcPr>
          <w:p w14:paraId="4E3F1E05" w14:textId="755F0A0F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3: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Alak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at </w:t>
            </w:r>
            <w:r>
              <w:rPr>
                <w:rFonts w:ascii="Arial Narrow" w:hAnsi="Arial Narrow"/>
                <w:sz w:val="20"/>
                <w:szCs w:val="20"/>
              </w:rPr>
              <w:t>Recovery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(1)</w:t>
            </w:r>
          </w:p>
        </w:tc>
        <w:tc>
          <w:tcPr>
            <w:tcW w:w="1560" w:type="dxa"/>
          </w:tcPr>
          <w:p w14:paraId="666F936F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6177FF8F" w14:textId="77777777" w:rsidR="00B27E80" w:rsidRPr="001E645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539402EA" w14:textId="77777777" w:rsidR="00B27E80" w:rsidRPr="00726B48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71E4EDB8" w14:textId="77777777" w:rsidTr="004C0A8E">
        <w:trPr>
          <w:cantSplit/>
        </w:trPr>
        <w:tc>
          <w:tcPr>
            <w:tcW w:w="5245" w:type="dxa"/>
            <w:gridSpan w:val="2"/>
          </w:tcPr>
          <w:p w14:paraId="3BEE1BA6" w14:textId="5A11D1C4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4: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Alak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at </w:t>
            </w:r>
            <w:r>
              <w:rPr>
                <w:rFonts w:ascii="Arial Narrow" w:hAnsi="Arial Narrow"/>
                <w:sz w:val="20"/>
                <w:szCs w:val="20"/>
              </w:rPr>
              <w:t>Recovery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(2)</w:t>
            </w:r>
          </w:p>
        </w:tc>
        <w:tc>
          <w:tcPr>
            <w:tcW w:w="1560" w:type="dxa"/>
          </w:tcPr>
          <w:p w14:paraId="38A781CD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0D2B6ECA" w14:textId="77777777" w:rsidR="00B27E80" w:rsidRPr="001E645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564602A3" w14:textId="77777777" w:rsidR="00B27E80" w:rsidRPr="00726B48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38300AD6" w14:textId="77777777" w:rsidTr="004C0A8E">
        <w:trPr>
          <w:cantSplit/>
        </w:trPr>
        <w:tc>
          <w:tcPr>
            <w:tcW w:w="5245" w:type="dxa"/>
            <w:gridSpan w:val="2"/>
          </w:tcPr>
          <w:p w14:paraId="7680A5F9" w14:textId="78A930D4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5: Shabu at Cocaine (1)</w:t>
            </w:r>
          </w:p>
        </w:tc>
        <w:tc>
          <w:tcPr>
            <w:tcW w:w="1560" w:type="dxa"/>
          </w:tcPr>
          <w:p w14:paraId="406C44A8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1492BCF9" w14:textId="77777777" w:rsidR="00B27E80" w:rsidRPr="001E645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5C684B10" w14:textId="77777777" w:rsidR="00B27E80" w:rsidRPr="00726B48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01636952" w14:textId="77777777" w:rsidTr="004C0A8E">
        <w:trPr>
          <w:cantSplit/>
        </w:trPr>
        <w:tc>
          <w:tcPr>
            <w:tcW w:w="5245" w:type="dxa"/>
            <w:gridSpan w:val="2"/>
          </w:tcPr>
          <w:p w14:paraId="261C7C5A" w14:textId="0DC3330C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6: Shabu at Cocaine (2)</w:t>
            </w:r>
          </w:p>
        </w:tc>
        <w:tc>
          <w:tcPr>
            <w:tcW w:w="1560" w:type="dxa"/>
          </w:tcPr>
          <w:p w14:paraId="2DDB3C8C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4EAE9502" w14:textId="77777777" w:rsidR="00B27E80" w:rsidRPr="001E645A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1A9758E0" w14:textId="77777777" w:rsidR="00B27E80" w:rsidRPr="00726B48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411450F2" w14:textId="77777777" w:rsidTr="004C0A8E">
        <w:trPr>
          <w:cantSplit/>
        </w:trPr>
        <w:tc>
          <w:tcPr>
            <w:tcW w:w="5245" w:type="dxa"/>
            <w:gridSpan w:val="2"/>
          </w:tcPr>
          <w:p w14:paraId="5DCC11A1" w14:textId="148A1AEB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7: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Daa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Tungo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sz w:val="20"/>
                <w:szCs w:val="20"/>
              </w:rPr>
              <w:t>Recovery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(1)</w:t>
            </w:r>
          </w:p>
        </w:tc>
        <w:tc>
          <w:tcPr>
            <w:tcW w:w="1560" w:type="dxa"/>
          </w:tcPr>
          <w:p w14:paraId="78CD3915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413E000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39854621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7B060E75" w14:textId="77777777" w:rsidTr="004C0A8E">
        <w:trPr>
          <w:cantSplit/>
        </w:trPr>
        <w:tc>
          <w:tcPr>
            <w:tcW w:w="5245" w:type="dxa"/>
            <w:gridSpan w:val="2"/>
          </w:tcPr>
          <w:p w14:paraId="43721913" w14:textId="11376EC2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8: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Daa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Tungo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sz w:val="20"/>
                <w:szCs w:val="20"/>
              </w:rPr>
              <w:t>Recovery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(2)</w:t>
            </w:r>
          </w:p>
        </w:tc>
        <w:tc>
          <w:tcPr>
            <w:tcW w:w="1560" w:type="dxa"/>
          </w:tcPr>
          <w:p w14:paraId="0B38BA7C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1A56CC97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0EF37069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63401457" w14:textId="77777777" w:rsidTr="004C0A8E">
        <w:trPr>
          <w:cantSplit/>
        </w:trPr>
        <w:tc>
          <w:tcPr>
            <w:tcW w:w="5245" w:type="dxa"/>
            <w:gridSpan w:val="2"/>
          </w:tcPr>
          <w:p w14:paraId="3265A29B" w14:textId="307C841F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9: </w:t>
            </w:r>
            <w:r>
              <w:rPr>
                <w:rFonts w:ascii="Arial Narrow" w:hAnsi="Arial Narrow"/>
                <w:sz w:val="20"/>
                <w:szCs w:val="20"/>
              </w:rPr>
              <w:t>Ang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Pamily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at </w:t>
            </w:r>
            <w:r>
              <w:rPr>
                <w:rFonts w:ascii="Arial Narrow" w:hAnsi="Arial Narrow"/>
                <w:sz w:val="20"/>
                <w:szCs w:val="20"/>
              </w:rPr>
              <w:t>Recovery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(1)</w:t>
            </w:r>
          </w:p>
        </w:tc>
        <w:tc>
          <w:tcPr>
            <w:tcW w:w="1560" w:type="dxa"/>
          </w:tcPr>
          <w:p w14:paraId="001BD0C8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46252C2C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1B1C7193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48A3FD44" w14:textId="77777777" w:rsidTr="004C0A8E">
        <w:trPr>
          <w:cantSplit/>
        </w:trPr>
        <w:tc>
          <w:tcPr>
            <w:tcW w:w="5245" w:type="dxa"/>
            <w:gridSpan w:val="2"/>
          </w:tcPr>
          <w:p w14:paraId="2C592D84" w14:textId="33E5744D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10: </w:t>
            </w:r>
            <w:r>
              <w:rPr>
                <w:rFonts w:ascii="Arial Narrow" w:hAnsi="Arial Narrow"/>
                <w:sz w:val="20"/>
                <w:szCs w:val="20"/>
              </w:rPr>
              <w:t>Ang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Pamilya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at </w:t>
            </w:r>
            <w:r>
              <w:rPr>
                <w:rFonts w:ascii="Arial Narrow" w:hAnsi="Arial Narrow"/>
                <w:sz w:val="20"/>
                <w:szCs w:val="20"/>
              </w:rPr>
              <w:t>Recovery</w:t>
            </w:r>
            <w:r w:rsidRPr="00805A23">
              <w:rPr>
                <w:rFonts w:ascii="Arial Narrow" w:hAnsi="Arial Narrow"/>
                <w:sz w:val="20"/>
                <w:szCs w:val="20"/>
              </w:rPr>
              <w:t xml:space="preserve"> (2)</w:t>
            </w:r>
          </w:p>
        </w:tc>
        <w:tc>
          <w:tcPr>
            <w:tcW w:w="1560" w:type="dxa"/>
          </w:tcPr>
          <w:p w14:paraId="7433E79C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06493087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40D77167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532F5881" w14:textId="77777777" w:rsidTr="004C0A8E">
        <w:trPr>
          <w:cantSplit/>
        </w:trPr>
        <w:tc>
          <w:tcPr>
            <w:tcW w:w="5245" w:type="dxa"/>
            <w:gridSpan w:val="2"/>
          </w:tcPr>
          <w:p w14:paraId="5637FE8E" w14:textId="04AB7C0D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05A23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805A23">
              <w:rPr>
                <w:rFonts w:ascii="Arial Narrow" w:hAnsi="Arial Narrow"/>
                <w:sz w:val="20"/>
                <w:szCs w:val="20"/>
              </w:rPr>
              <w:t xml:space="preserve"> 11: Marijuana</w:t>
            </w:r>
          </w:p>
        </w:tc>
        <w:tc>
          <w:tcPr>
            <w:tcW w:w="1560" w:type="dxa"/>
          </w:tcPr>
          <w:p w14:paraId="3D2D7A28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14B431F1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5FECA31F" w14:textId="77777777" w:rsidR="00B27E80" w:rsidRPr="00805A23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B27E80" w:rsidRPr="007A0480" w14:paraId="57A0C0A2" w14:textId="77777777" w:rsidTr="004C0A8E">
        <w:trPr>
          <w:cantSplit/>
        </w:trPr>
        <w:tc>
          <w:tcPr>
            <w:tcW w:w="5245" w:type="dxa"/>
            <w:gridSpan w:val="2"/>
          </w:tcPr>
          <w:p w14:paraId="5A632B1F" w14:textId="41C2BC8A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A0480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7A0480">
              <w:rPr>
                <w:rFonts w:ascii="Arial Narrow" w:hAnsi="Arial Narrow"/>
                <w:sz w:val="20"/>
                <w:szCs w:val="20"/>
              </w:rPr>
              <w:t xml:space="preserve"> 12: Opioids at Club Drugs</w:t>
            </w:r>
          </w:p>
        </w:tc>
        <w:tc>
          <w:tcPr>
            <w:tcW w:w="1560" w:type="dxa"/>
          </w:tcPr>
          <w:p w14:paraId="297A316F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4FC73BC0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294C1915" w14:textId="77777777" w:rsidR="00B27E80" w:rsidRPr="007A0480" w:rsidRDefault="00B27E80" w:rsidP="00B27E80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1B62" w:rsidRPr="007A0480" w14:paraId="79535C48" w14:textId="77777777" w:rsidTr="005D1B62">
        <w:trPr>
          <w:cantSplit/>
        </w:trPr>
        <w:tc>
          <w:tcPr>
            <w:tcW w:w="10353" w:type="dxa"/>
            <w:gridSpan w:val="5"/>
          </w:tcPr>
          <w:p w14:paraId="6F2FE696" w14:textId="77777777" w:rsidR="005D1B62" w:rsidRPr="007A0480" w:rsidRDefault="005D1B62" w:rsidP="008B08FE">
            <w:pPr>
              <w:pStyle w:val="a7"/>
              <w:numPr>
                <w:ilvl w:val="0"/>
                <w:numId w:val="30"/>
              </w:numPr>
              <w:tabs>
                <w:tab w:val="left" w:pos="881"/>
              </w:tabs>
              <w:spacing w:beforeLines="50" w:before="120"/>
              <w:ind w:leftChars="0" w:left="314" w:hanging="314"/>
              <w:jc w:val="left"/>
              <w:rPr>
                <w:rFonts w:ascii="Arial Narrow" w:hAnsi="Arial Narrow"/>
                <w:b/>
                <w:bCs/>
                <w:caps/>
                <w:szCs w:val="21"/>
              </w:rPr>
            </w:pPr>
            <w:r w:rsidRPr="007A0480">
              <w:rPr>
                <w:rFonts w:ascii="Arial Narrow" w:hAnsi="Arial Narrow"/>
                <w:b/>
                <w:bCs/>
                <w:caps/>
                <w:szCs w:val="21"/>
              </w:rPr>
              <w:t>Self-Help Group Meeting (SHGM) Sessions</w:t>
            </w:r>
          </w:p>
        </w:tc>
      </w:tr>
      <w:tr w:rsidR="005D1B62" w:rsidRPr="007A0480" w14:paraId="75CF6ADB" w14:textId="77777777" w:rsidTr="004C0A8E">
        <w:trPr>
          <w:cantSplit/>
        </w:trPr>
        <w:tc>
          <w:tcPr>
            <w:tcW w:w="2871" w:type="dxa"/>
          </w:tcPr>
          <w:p w14:paraId="0E082820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Step 1</w:t>
            </w:r>
          </w:p>
        </w:tc>
        <w:tc>
          <w:tcPr>
            <w:tcW w:w="2374" w:type="dxa"/>
          </w:tcPr>
          <w:p w14:paraId="69F811BD" w14:textId="77777777" w:rsidR="005D1B62" w:rsidRPr="007A0480" w:rsidRDefault="005D1B62" w:rsidP="008B08FE">
            <w:pPr>
              <w:pStyle w:val="a7"/>
              <w:numPr>
                <w:ilvl w:val="0"/>
                <w:numId w:val="32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Chairperson</w:t>
            </w:r>
          </w:p>
        </w:tc>
        <w:tc>
          <w:tcPr>
            <w:tcW w:w="1560" w:type="dxa"/>
          </w:tcPr>
          <w:p w14:paraId="6CCD6FC0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0450EC4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14542BFB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1B62" w:rsidRPr="007A0480" w14:paraId="5CD77F4F" w14:textId="77777777" w:rsidTr="004C0A8E">
        <w:trPr>
          <w:cantSplit/>
        </w:trPr>
        <w:tc>
          <w:tcPr>
            <w:tcW w:w="2871" w:type="dxa"/>
          </w:tcPr>
          <w:p w14:paraId="31434FDE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Step 2</w:t>
            </w:r>
          </w:p>
        </w:tc>
        <w:tc>
          <w:tcPr>
            <w:tcW w:w="2374" w:type="dxa"/>
          </w:tcPr>
          <w:p w14:paraId="7E5BB84F" w14:textId="77777777" w:rsidR="005D1B62" w:rsidRPr="007A0480" w:rsidRDefault="005D1B62" w:rsidP="008B08FE">
            <w:pPr>
              <w:pStyle w:val="a7"/>
              <w:numPr>
                <w:ilvl w:val="0"/>
                <w:numId w:val="32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Chairperson</w:t>
            </w:r>
          </w:p>
        </w:tc>
        <w:tc>
          <w:tcPr>
            <w:tcW w:w="1560" w:type="dxa"/>
          </w:tcPr>
          <w:p w14:paraId="1FBAA58A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66D55E8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3B8576A7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1B62" w:rsidRPr="007A0480" w14:paraId="0ED1D7D9" w14:textId="77777777" w:rsidTr="004C0A8E">
        <w:trPr>
          <w:cantSplit/>
        </w:trPr>
        <w:tc>
          <w:tcPr>
            <w:tcW w:w="2871" w:type="dxa"/>
          </w:tcPr>
          <w:p w14:paraId="523BE046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Step 3</w:t>
            </w:r>
          </w:p>
        </w:tc>
        <w:tc>
          <w:tcPr>
            <w:tcW w:w="2374" w:type="dxa"/>
          </w:tcPr>
          <w:p w14:paraId="5E17D0D1" w14:textId="77777777" w:rsidR="005D1B62" w:rsidRPr="007A0480" w:rsidRDefault="005D1B62" w:rsidP="008B08FE">
            <w:pPr>
              <w:pStyle w:val="a7"/>
              <w:numPr>
                <w:ilvl w:val="0"/>
                <w:numId w:val="32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Chairperson</w:t>
            </w:r>
          </w:p>
        </w:tc>
        <w:tc>
          <w:tcPr>
            <w:tcW w:w="1560" w:type="dxa"/>
          </w:tcPr>
          <w:p w14:paraId="52B2D7A3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32076FC4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62578D17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1B62" w:rsidRPr="007A0480" w14:paraId="70BB5284" w14:textId="77777777" w:rsidTr="004C0A8E">
        <w:trPr>
          <w:cantSplit/>
        </w:trPr>
        <w:tc>
          <w:tcPr>
            <w:tcW w:w="2871" w:type="dxa"/>
          </w:tcPr>
          <w:p w14:paraId="235257E1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Step 4</w:t>
            </w:r>
          </w:p>
        </w:tc>
        <w:tc>
          <w:tcPr>
            <w:tcW w:w="2374" w:type="dxa"/>
          </w:tcPr>
          <w:p w14:paraId="2902277C" w14:textId="77777777" w:rsidR="005D1B62" w:rsidRPr="007A0480" w:rsidRDefault="005D1B62" w:rsidP="008B08FE">
            <w:pPr>
              <w:pStyle w:val="a7"/>
              <w:numPr>
                <w:ilvl w:val="0"/>
                <w:numId w:val="32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Chairperson</w:t>
            </w:r>
          </w:p>
        </w:tc>
        <w:tc>
          <w:tcPr>
            <w:tcW w:w="1560" w:type="dxa"/>
          </w:tcPr>
          <w:p w14:paraId="52B1843B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F2AB082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23C26CB4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1B62" w:rsidRPr="007A0480" w14:paraId="364C29B1" w14:textId="77777777" w:rsidTr="004C0A8E">
        <w:trPr>
          <w:cantSplit/>
        </w:trPr>
        <w:tc>
          <w:tcPr>
            <w:tcW w:w="2871" w:type="dxa"/>
          </w:tcPr>
          <w:p w14:paraId="5D597708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Step 5</w:t>
            </w:r>
          </w:p>
        </w:tc>
        <w:tc>
          <w:tcPr>
            <w:tcW w:w="2374" w:type="dxa"/>
          </w:tcPr>
          <w:p w14:paraId="4C384918" w14:textId="77777777" w:rsidR="005D1B62" w:rsidRPr="007A0480" w:rsidRDefault="005D1B62" w:rsidP="008B08FE">
            <w:pPr>
              <w:pStyle w:val="a7"/>
              <w:numPr>
                <w:ilvl w:val="0"/>
                <w:numId w:val="32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Chairperson</w:t>
            </w:r>
          </w:p>
        </w:tc>
        <w:tc>
          <w:tcPr>
            <w:tcW w:w="1560" w:type="dxa"/>
          </w:tcPr>
          <w:p w14:paraId="2658F9BC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3E7156DF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1D1E7DFC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1B62" w:rsidRPr="007A0480" w14:paraId="0F3BF62A" w14:textId="77777777" w:rsidTr="004C0A8E">
        <w:trPr>
          <w:cantSplit/>
        </w:trPr>
        <w:tc>
          <w:tcPr>
            <w:tcW w:w="2871" w:type="dxa"/>
          </w:tcPr>
          <w:p w14:paraId="22E8340F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Step 6</w:t>
            </w:r>
          </w:p>
        </w:tc>
        <w:tc>
          <w:tcPr>
            <w:tcW w:w="2374" w:type="dxa"/>
          </w:tcPr>
          <w:p w14:paraId="4121E53D" w14:textId="77777777" w:rsidR="005D1B62" w:rsidRPr="007A0480" w:rsidRDefault="005D1B62" w:rsidP="008B08FE">
            <w:pPr>
              <w:pStyle w:val="a7"/>
              <w:numPr>
                <w:ilvl w:val="0"/>
                <w:numId w:val="32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Chairperson</w:t>
            </w:r>
          </w:p>
        </w:tc>
        <w:tc>
          <w:tcPr>
            <w:tcW w:w="1560" w:type="dxa"/>
          </w:tcPr>
          <w:p w14:paraId="4C641B11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376F4713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43066CF5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1B62" w:rsidRPr="007A0480" w14:paraId="14796D4A" w14:textId="77777777" w:rsidTr="004C0A8E">
        <w:trPr>
          <w:cantSplit/>
        </w:trPr>
        <w:tc>
          <w:tcPr>
            <w:tcW w:w="2871" w:type="dxa"/>
          </w:tcPr>
          <w:p w14:paraId="0A5F5ADD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Step 7</w:t>
            </w:r>
          </w:p>
        </w:tc>
        <w:tc>
          <w:tcPr>
            <w:tcW w:w="2374" w:type="dxa"/>
          </w:tcPr>
          <w:p w14:paraId="072D8D35" w14:textId="77777777" w:rsidR="005D1B62" w:rsidRPr="007A0480" w:rsidRDefault="005D1B62" w:rsidP="008B08FE">
            <w:pPr>
              <w:pStyle w:val="a7"/>
              <w:numPr>
                <w:ilvl w:val="0"/>
                <w:numId w:val="32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Chairperson</w:t>
            </w:r>
          </w:p>
        </w:tc>
        <w:tc>
          <w:tcPr>
            <w:tcW w:w="1560" w:type="dxa"/>
          </w:tcPr>
          <w:p w14:paraId="798ED137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6FD1633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6649A008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1B62" w:rsidRPr="007A0480" w14:paraId="5D43559E" w14:textId="77777777" w:rsidTr="004C0A8E">
        <w:trPr>
          <w:cantSplit/>
        </w:trPr>
        <w:tc>
          <w:tcPr>
            <w:tcW w:w="2871" w:type="dxa"/>
          </w:tcPr>
          <w:p w14:paraId="11625EDE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Step 8</w:t>
            </w:r>
          </w:p>
        </w:tc>
        <w:tc>
          <w:tcPr>
            <w:tcW w:w="2374" w:type="dxa"/>
          </w:tcPr>
          <w:p w14:paraId="05DE19DB" w14:textId="77777777" w:rsidR="005D1B62" w:rsidRPr="007A0480" w:rsidRDefault="005D1B62" w:rsidP="008B08FE">
            <w:pPr>
              <w:pStyle w:val="a7"/>
              <w:numPr>
                <w:ilvl w:val="0"/>
                <w:numId w:val="32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Chairperson</w:t>
            </w:r>
          </w:p>
        </w:tc>
        <w:tc>
          <w:tcPr>
            <w:tcW w:w="1560" w:type="dxa"/>
          </w:tcPr>
          <w:p w14:paraId="3492AAAB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9AA403A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136EF6AC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1B62" w:rsidRPr="007A0480" w14:paraId="039CD80A" w14:textId="77777777" w:rsidTr="004C0A8E">
        <w:trPr>
          <w:cantSplit/>
        </w:trPr>
        <w:tc>
          <w:tcPr>
            <w:tcW w:w="2871" w:type="dxa"/>
          </w:tcPr>
          <w:p w14:paraId="7B386370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Step 9</w:t>
            </w:r>
          </w:p>
        </w:tc>
        <w:tc>
          <w:tcPr>
            <w:tcW w:w="2374" w:type="dxa"/>
          </w:tcPr>
          <w:p w14:paraId="3D4BC61C" w14:textId="77777777" w:rsidR="005D1B62" w:rsidRPr="007A0480" w:rsidRDefault="005D1B62" w:rsidP="008B08FE">
            <w:pPr>
              <w:pStyle w:val="a7"/>
              <w:numPr>
                <w:ilvl w:val="0"/>
                <w:numId w:val="32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Chairperson</w:t>
            </w:r>
          </w:p>
        </w:tc>
        <w:tc>
          <w:tcPr>
            <w:tcW w:w="1560" w:type="dxa"/>
          </w:tcPr>
          <w:p w14:paraId="1EFBF4EB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42EF9F8E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7DC8EFA9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1B62" w:rsidRPr="007A0480" w14:paraId="4717378E" w14:textId="77777777" w:rsidTr="004C0A8E">
        <w:trPr>
          <w:cantSplit/>
        </w:trPr>
        <w:tc>
          <w:tcPr>
            <w:tcW w:w="2871" w:type="dxa"/>
          </w:tcPr>
          <w:p w14:paraId="3318ADE2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Step 10</w:t>
            </w:r>
          </w:p>
        </w:tc>
        <w:tc>
          <w:tcPr>
            <w:tcW w:w="2374" w:type="dxa"/>
          </w:tcPr>
          <w:p w14:paraId="54D37E0F" w14:textId="77777777" w:rsidR="005D1B62" w:rsidRPr="007A0480" w:rsidRDefault="005D1B62" w:rsidP="008B08FE">
            <w:pPr>
              <w:pStyle w:val="a7"/>
              <w:numPr>
                <w:ilvl w:val="0"/>
                <w:numId w:val="32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Chairperson</w:t>
            </w:r>
          </w:p>
        </w:tc>
        <w:tc>
          <w:tcPr>
            <w:tcW w:w="1560" w:type="dxa"/>
          </w:tcPr>
          <w:p w14:paraId="5097DFD0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6D720AA6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4B0F6536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1B62" w:rsidRPr="007A0480" w14:paraId="0A294FBA" w14:textId="77777777" w:rsidTr="004C0A8E">
        <w:trPr>
          <w:cantSplit/>
        </w:trPr>
        <w:tc>
          <w:tcPr>
            <w:tcW w:w="2871" w:type="dxa"/>
          </w:tcPr>
          <w:p w14:paraId="60BB0EF0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Step 11</w:t>
            </w:r>
          </w:p>
        </w:tc>
        <w:tc>
          <w:tcPr>
            <w:tcW w:w="2374" w:type="dxa"/>
          </w:tcPr>
          <w:p w14:paraId="0338EA8D" w14:textId="77777777" w:rsidR="005D1B62" w:rsidRPr="007A0480" w:rsidRDefault="005D1B62" w:rsidP="008B08FE">
            <w:pPr>
              <w:pStyle w:val="a7"/>
              <w:numPr>
                <w:ilvl w:val="0"/>
                <w:numId w:val="32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Chairperson</w:t>
            </w:r>
          </w:p>
        </w:tc>
        <w:tc>
          <w:tcPr>
            <w:tcW w:w="1560" w:type="dxa"/>
          </w:tcPr>
          <w:p w14:paraId="398AE323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0388D3C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348F0745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D1B62" w:rsidRPr="007A0480" w14:paraId="4BE68C06" w14:textId="77777777" w:rsidTr="004C0A8E">
        <w:trPr>
          <w:cantSplit/>
        </w:trPr>
        <w:tc>
          <w:tcPr>
            <w:tcW w:w="2871" w:type="dxa"/>
          </w:tcPr>
          <w:p w14:paraId="6DE44478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Step 12</w:t>
            </w:r>
          </w:p>
        </w:tc>
        <w:tc>
          <w:tcPr>
            <w:tcW w:w="2374" w:type="dxa"/>
          </w:tcPr>
          <w:p w14:paraId="6923AEBF" w14:textId="77777777" w:rsidR="005D1B62" w:rsidRPr="007A0480" w:rsidRDefault="005D1B62" w:rsidP="008B08FE">
            <w:pPr>
              <w:pStyle w:val="a7"/>
              <w:numPr>
                <w:ilvl w:val="0"/>
                <w:numId w:val="32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7A0480">
              <w:rPr>
                <w:rFonts w:ascii="Arial Narrow" w:hAnsi="Arial Narrow"/>
                <w:sz w:val="20"/>
                <w:szCs w:val="20"/>
              </w:rPr>
              <w:t>Chairperson</w:t>
            </w:r>
          </w:p>
        </w:tc>
        <w:tc>
          <w:tcPr>
            <w:tcW w:w="1560" w:type="dxa"/>
          </w:tcPr>
          <w:p w14:paraId="18F3B8AB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9004572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564" w:type="dxa"/>
          </w:tcPr>
          <w:p w14:paraId="7A7511A2" w14:textId="77777777" w:rsidR="005D1B62" w:rsidRPr="007A0480" w:rsidRDefault="005D1B62" w:rsidP="005A7587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669699C5" w14:textId="77777777" w:rsidR="005A7587" w:rsidRPr="007A0480" w:rsidRDefault="005A7587" w:rsidP="005A7587"/>
    <w:p w14:paraId="3A96015E" w14:textId="77777777" w:rsidR="005A7587" w:rsidRPr="007A0480" w:rsidRDefault="005A7587" w:rsidP="005A7587"/>
    <w:p w14:paraId="02D2AD0C" w14:textId="570CA7C2" w:rsidR="00F2708E" w:rsidRPr="007A0480" w:rsidRDefault="005A7587" w:rsidP="007B41E0">
      <w:pPr>
        <w:spacing w:afterLines="50" w:after="120"/>
        <w:rPr>
          <w:rFonts w:ascii="Arial Narrow" w:hAnsi="Arial Narrow" w:hint="eastAsia"/>
          <w:i/>
          <w:iCs/>
          <w:u w:val="single"/>
        </w:rPr>
      </w:pPr>
      <w:r w:rsidRPr="007A0480">
        <w:rPr>
          <w:rFonts w:ascii="Arial" w:hAnsi="Arial" w:cs="Arial"/>
          <w:b/>
          <w:bCs/>
        </w:rPr>
        <w:t xml:space="preserve">Date of </w:t>
      </w:r>
      <w:r w:rsidR="005D1B62" w:rsidRPr="007A0480">
        <w:rPr>
          <w:rFonts w:ascii="Arial" w:hAnsi="Arial" w:cs="Arial"/>
          <w:b/>
          <w:bCs/>
        </w:rPr>
        <w:t>Completion</w:t>
      </w:r>
      <w:r w:rsidRPr="007A0480">
        <w:rPr>
          <w:rFonts w:ascii="Arial" w:hAnsi="Arial" w:cs="Arial"/>
          <w:b/>
          <w:bCs/>
        </w:rPr>
        <w:t>: ______________________</w:t>
      </w:r>
    </w:p>
    <w:sectPr w:rsidR="00F2708E" w:rsidRPr="007A0480" w:rsidSect="007B41E0">
      <w:headerReference w:type="default" r:id="rId8"/>
      <w:footerReference w:type="default" r:id="rId9"/>
      <w:pgSz w:w="11906" w:h="16838" w:code="9"/>
      <w:pgMar w:top="1418" w:right="851" w:bottom="1418" w:left="851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C098A" w14:textId="77777777" w:rsidR="00A10520" w:rsidRDefault="00A10520" w:rsidP="001E0443">
      <w:r>
        <w:separator/>
      </w:r>
    </w:p>
  </w:endnote>
  <w:endnote w:type="continuationSeparator" w:id="0">
    <w:p w14:paraId="61934D97" w14:textId="77777777" w:rsidR="00A10520" w:rsidRDefault="00A10520" w:rsidP="001E04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Futura Std Medium">
    <w:altName w:val="游ゴシック"/>
    <w:charset w:val="B1"/>
    <w:family w:val="swiss"/>
    <w:pitch w:val="variable"/>
    <w:sig w:usb0="80000867" w:usb1="00000000" w:usb2="00000000" w:usb3="00000000" w:csb0="000001FB" w:csb1="00000000"/>
  </w:font>
  <w:font w:name="GarmdITC Bk BT">
    <w:altName w:val="游ゴシック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B2C42" w14:textId="5C8869FE" w:rsidR="003B2CA6" w:rsidRPr="00F2708E" w:rsidRDefault="003B2CA6" w:rsidP="00F2708E">
    <w:pPr>
      <w:pStyle w:val="a5"/>
      <w:jc w:val="cen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37B68" w14:textId="77777777" w:rsidR="00A10520" w:rsidRDefault="00A10520" w:rsidP="001E0443">
      <w:r>
        <w:rPr>
          <w:rFonts w:hint="eastAsia"/>
        </w:rPr>
        <w:separator/>
      </w:r>
    </w:p>
  </w:footnote>
  <w:footnote w:type="continuationSeparator" w:id="0">
    <w:p w14:paraId="7FFF8D80" w14:textId="77777777" w:rsidR="00A10520" w:rsidRDefault="00A10520" w:rsidP="001E04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C68A0" w14:textId="77777777" w:rsidR="003B2CA6" w:rsidRPr="00F3657E" w:rsidRDefault="003B2CA6" w:rsidP="00F3657E">
    <w:pPr>
      <w:pStyle w:val="a3"/>
      <w:jc w:val="right"/>
      <w:rPr>
        <w:rFonts w:ascii="Arial" w:hAnsi="Arial" w:cs="Arial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B2D4C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474235"/>
    <w:multiLevelType w:val="hybridMultilevel"/>
    <w:tmpl w:val="8F40189C"/>
    <w:lvl w:ilvl="0" w:tplc="2EC0C05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2117754"/>
    <w:multiLevelType w:val="hybridMultilevel"/>
    <w:tmpl w:val="6262AD4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2F22220"/>
    <w:multiLevelType w:val="hybridMultilevel"/>
    <w:tmpl w:val="3B8CF096"/>
    <w:lvl w:ilvl="0" w:tplc="2EAC04F2">
      <w:start w:val="1"/>
      <w:numFmt w:val="bullet"/>
      <w:lvlText w:val="-"/>
      <w:lvlJc w:val="left"/>
      <w:pPr>
        <w:ind w:left="360" w:hanging="360"/>
      </w:pPr>
      <w:rPr>
        <w:rFonts w:ascii="Arial" w:eastAsia="ＭＳ 明朝" w:hAnsi="Arial" w:cs="Aria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32965F8"/>
    <w:multiLevelType w:val="hybridMultilevel"/>
    <w:tmpl w:val="BE149120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051647A9"/>
    <w:multiLevelType w:val="hybridMultilevel"/>
    <w:tmpl w:val="D7B6E86E"/>
    <w:lvl w:ilvl="0" w:tplc="8CD8D6A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05732AA9"/>
    <w:multiLevelType w:val="hybridMultilevel"/>
    <w:tmpl w:val="25E41344"/>
    <w:lvl w:ilvl="0" w:tplc="C57CC6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0CEC7E73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DEE060C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2336AD6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14774494"/>
    <w:multiLevelType w:val="hybridMultilevel"/>
    <w:tmpl w:val="E67A5B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164C1D44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1A8810D2"/>
    <w:multiLevelType w:val="hybridMultilevel"/>
    <w:tmpl w:val="F4DE81A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1C076B22"/>
    <w:multiLevelType w:val="hybridMultilevel"/>
    <w:tmpl w:val="7A1C0E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6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273265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1F2B5F5F"/>
    <w:multiLevelType w:val="hybridMultilevel"/>
    <w:tmpl w:val="535C8870"/>
    <w:lvl w:ilvl="0" w:tplc="FFEC96A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20B15705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22641B7D"/>
    <w:multiLevelType w:val="hybridMultilevel"/>
    <w:tmpl w:val="862CAE02"/>
    <w:lvl w:ilvl="0" w:tplc="2E5A8DEC">
      <w:start w:val="1"/>
      <w:numFmt w:val="lowerLetter"/>
      <w:lvlText w:val="%1."/>
      <w:lvlJc w:val="left"/>
      <w:pPr>
        <w:ind w:left="360" w:hanging="360"/>
      </w:pPr>
      <w:rPr>
        <w:rFonts w:ascii="Times New Roman" w:eastAsia="ＭＳ 明朝" w:hAnsi="Times New Roman" w:cs="Times New Roman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9876D7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2B1F118A"/>
    <w:multiLevelType w:val="hybridMultilevel"/>
    <w:tmpl w:val="1530229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2DFA7CB7"/>
    <w:multiLevelType w:val="hybridMultilevel"/>
    <w:tmpl w:val="B5422C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21" w15:restartNumberingAfterBreak="0">
    <w:nsid w:val="2E1F196D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2E2D2AE3"/>
    <w:multiLevelType w:val="hybridMultilevel"/>
    <w:tmpl w:val="5D64356A"/>
    <w:lvl w:ilvl="0" w:tplc="67EAFA3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23" w15:restartNumberingAfterBreak="0">
    <w:nsid w:val="2E8B460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319F6A86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320D5112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35844546"/>
    <w:multiLevelType w:val="hybridMultilevel"/>
    <w:tmpl w:val="862CAE02"/>
    <w:lvl w:ilvl="0" w:tplc="2E5A8DEC">
      <w:start w:val="1"/>
      <w:numFmt w:val="lowerLetter"/>
      <w:lvlText w:val="%1."/>
      <w:lvlJc w:val="left"/>
      <w:pPr>
        <w:ind w:left="360" w:hanging="360"/>
      </w:pPr>
      <w:rPr>
        <w:rFonts w:ascii="Times New Roman" w:eastAsia="ＭＳ 明朝" w:hAnsi="Times New Roman" w:cs="Times New Roman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35A541B9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35F073AE"/>
    <w:multiLevelType w:val="hybridMultilevel"/>
    <w:tmpl w:val="0964938A"/>
    <w:lvl w:ilvl="0" w:tplc="817E482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9" w15:restartNumberingAfterBreak="0">
    <w:nsid w:val="397B6A57"/>
    <w:multiLevelType w:val="hybridMultilevel"/>
    <w:tmpl w:val="DEEC89A4"/>
    <w:lvl w:ilvl="0" w:tplc="402C5D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3FBF4B1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3FD22402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42173BA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43F00272"/>
    <w:multiLevelType w:val="hybridMultilevel"/>
    <w:tmpl w:val="10CA6200"/>
    <w:lvl w:ilvl="0" w:tplc="04090013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34" w15:restartNumberingAfterBreak="0">
    <w:nsid w:val="46D466D1"/>
    <w:multiLevelType w:val="hybridMultilevel"/>
    <w:tmpl w:val="A9D02FFC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cs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493C516E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6" w15:restartNumberingAfterBreak="0">
    <w:nsid w:val="4BA94D00"/>
    <w:multiLevelType w:val="hybridMultilevel"/>
    <w:tmpl w:val="33049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1200" w:hanging="420"/>
      </w:pPr>
      <w:rPr>
        <w:rFonts w:ascii="Wingdings" w:hAnsi="Wingdings" w:hint="default"/>
      </w:r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37" w15:restartNumberingAfterBreak="0">
    <w:nsid w:val="4ED2095C"/>
    <w:multiLevelType w:val="hybridMultilevel"/>
    <w:tmpl w:val="535C8870"/>
    <w:lvl w:ilvl="0" w:tplc="FFEC96A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8" w15:restartNumberingAfterBreak="0">
    <w:nsid w:val="53D1381A"/>
    <w:multiLevelType w:val="hybridMultilevel"/>
    <w:tmpl w:val="18C6DEF4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55C53B73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0" w15:restartNumberingAfterBreak="0">
    <w:nsid w:val="598D4DD3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 w15:restartNumberingAfterBreak="0">
    <w:nsid w:val="5AA95AD1"/>
    <w:multiLevelType w:val="hybridMultilevel"/>
    <w:tmpl w:val="C4989DEA"/>
    <w:lvl w:ilvl="0" w:tplc="A9188C2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5B1633EE"/>
    <w:multiLevelType w:val="multilevel"/>
    <w:tmpl w:val="88E08A6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3" w15:restartNumberingAfterBreak="0">
    <w:nsid w:val="5D763028"/>
    <w:multiLevelType w:val="hybridMultilevel"/>
    <w:tmpl w:val="5A7A7312"/>
    <w:lvl w:ilvl="0" w:tplc="36C48A3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4" w15:restartNumberingAfterBreak="0">
    <w:nsid w:val="6EFE5C74"/>
    <w:multiLevelType w:val="hybridMultilevel"/>
    <w:tmpl w:val="24423C26"/>
    <w:lvl w:ilvl="0" w:tplc="5830A2E8">
      <w:numFmt w:val="bullet"/>
      <w:lvlText w:val="-"/>
      <w:lvlJc w:val="left"/>
      <w:pPr>
        <w:ind w:left="360" w:hanging="360"/>
      </w:pPr>
      <w:rPr>
        <w:rFonts w:ascii="Arial Narrow" w:eastAsia="ＭＳ 明朝" w:hAnsi="Arial Narrow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5" w15:restartNumberingAfterBreak="0">
    <w:nsid w:val="6F893431"/>
    <w:multiLevelType w:val="hybridMultilevel"/>
    <w:tmpl w:val="6664AAA0"/>
    <w:lvl w:ilvl="0" w:tplc="649E8AC0">
      <w:start w:val="1"/>
      <w:numFmt w:val="decimal"/>
      <w:lvlText w:val="Sesyon %1."/>
      <w:lvlJc w:val="left"/>
      <w:pPr>
        <w:ind w:left="420" w:hanging="420"/>
      </w:pPr>
      <w:rPr>
        <w:rFonts w:ascii="Arial Narrow" w:hAnsi="Arial Narrow" w:cs="Arial" w:hint="default"/>
        <w:b w:val="0"/>
        <w:bCs/>
        <w:i w:val="0"/>
        <w:sz w:val="21"/>
        <w:szCs w:val="21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6" w15:restartNumberingAfterBreak="0">
    <w:nsid w:val="74401BBE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7" w15:restartNumberingAfterBreak="0">
    <w:nsid w:val="74745460"/>
    <w:multiLevelType w:val="hybridMultilevel"/>
    <w:tmpl w:val="C25827EC"/>
    <w:lvl w:ilvl="0" w:tplc="F95498F6">
      <w:start w:val="2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8" w15:restartNumberingAfterBreak="0">
    <w:nsid w:val="74AE7CD7"/>
    <w:multiLevelType w:val="hybridMultilevel"/>
    <w:tmpl w:val="DEEC89A4"/>
    <w:lvl w:ilvl="0" w:tplc="402C5D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9" w15:restartNumberingAfterBreak="0">
    <w:nsid w:val="75B326AB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0" w15:restartNumberingAfterBreak="0">
    <w:nsid w:val="7870399D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1" w15:restartNumberingAfterBreak="0">
    <w:nsid w:val="7A2127E2"/>
    <w:multiLevelType w:val="hybridMultilevel"/>
    <w:tmpl w:val="862CAE02"/>
    <w:lvl w:ilvl="0" w:tplc="2E5A8DEC">
      <w:start w:val="1"/>
      <w:numFmt w:val="lowerLetter"/>
      <w:lvlText w:val="%1."/>
      <w:lvlJc w:val="left"/>
      <w:pPr>
        <w:ind w:left="360" w:hanging="360"/>
      </w:pPr>
      <w:rPr>
        <w:rFonts w:ascii="Times New Roman" w:eastAsia="ＭＳ 明朝" w:hAnsi="Times New Roman" w:cs="Times New Roman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2" w15:restartNumberingAfterBreak="0">
    <w:nsid w:val="7EC51944"/>
    <w:multiLevelType w:val="hybridMultilevel"/>
    <w:tmpl w:val="E67A5B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3" w15:restartNumberingAfterBreak="0">
    <w:nsid w:val="7FB87A9E"/>
    <w:multiLevelType w:val="hybridMultilevel"/>
    <w:tmpl w:val="8220A6B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49"/>
  </w:num>
  <w:num w:numId="2">
    <w:abstractNumId w:val="12"/>
  </w:num>
  <w:num w:numId="3">
    <w:abstractNumId w:val="38"/>
  </w:num>
  <w:num w:numId="4">
    <w:abstractNumId w:val="22"/>
  </w:num>
  <w:num w:numId="5">
    <w:abstractNumId w:val="24"/>
  </w:num>
  <w:num w:numId="6">
    <w:abstractNumId w:val="2"/>
  </w:num>
  <w:num w:numId="7">
    <w:abstractNumId w:val="42"/>
  </w:num>
  <w:num w:numId="8">
    <w:abstractNumId w:val="53"/>
  </w:num>
  <w:num w:numId="9">
    <w:abstractNumId w:val="14"/>
  </w:num>
  <w:num w:numId="10">
    <w:abstractNumId w:val="32"/>
  </w:num>
  <w:num w:numId="11">
    <w:abstractNumId w:val="44"/>
  </w:num>
  <w:num w:numId="12">
    <w:abstractNumId w:val="1"/>
  </w:num>
  <w:num w:numId="13">
    <w:abstractNumId w:val="33"/>
  </w:num>
  <w:num w:numId="14">
    <w:abstractNumId w:val="35"/>
  </w:num>
  <w:num w:numId="15">
    <w:abstractNumId w:val="26"/>
  </w:num>
  <w:num w:numId="16">
    <w:abstractNumId w:val="39"/>
  </w:num>
  <w:num w:numId="17">
    <w:abstractNumId w:val="51"/>
  </w:num>
  <w:num w:numId="18">
    <w:abstractNumId w:val="25"/>
  </w:num>
  <w:num w:numId="19">
    <w:abstractNumId w:val="0"/>
  </w:num>
  <w:num w:numId="20">
    <w:abstractNumId w:val="21"/>
  </w:num>
  <w:num w:numId="21">
    <w:abstractNumId w:val="17"/>
  </w:num>
  <w:num w:numId="22">
    <w:abstractNumId w:val="16"/>
  </w:num>
  <w:num w:numId="23">
    <w:abstractNumId w:val="9"/>
  </w:num>
  <w:num w:numId="24">
    <w:abstractNumId w:val="19"/>
  </w:num>
  <w:num w:numId="25">
    <w:abstractNumId w:val="13"/>
  </w:num>
  <w:num w:numId="26">
    <w:abstractNumId w:val="4"/>
  </w:num>
  <w:num w:numId="27">
    <w:abstractNumId w:val="48"/>
  </w:num>
  <w:num w:numId="28">
    <w:abstractNumId w:val="34"/>
  </w:num>
  <w:num w:numId="29">
    <w:abstractNumId w:val="29"/>
  </w:num>
  <w:num w:numId="30">
    <w:abstractNumId w:val="5"/>
  </w:num>
  <w:num w:numId="31">
    <w:abstractNumId w:val="45"/>
  </w:num>
  <w:num w:numId="32">
    <w:abstractNumId w:val="47"/>
  </w:num>
  <w:num w:numId="33">
    <w:abstractNumId w:val="28"/>
  </w:num>
  <w:num w:numId="34">
    <w:abstractNumId w:val="30"/>
  </w:num>
  <w:num w:numId="35">
    <w:abstractNumId w:val="23"/>
  </w:num>
  <w:num w:numId="36">
    <w:abstractNumId w:val="46"/>
  </w:num>
  <w:num w:numId="37">
    <w:abstractNumId w:val="7"/>
  </w:num>
  <w:num w:numId="38">
    <w:abstractNumId w:val="3"/>
  </w:num>
  <w:num w:numId="39">
    <w:abstractNumId w:val="50"/>
  </w:num>
  <w:num w:numId="40">
    <w:abstractNumId w:val="11"/>
  </w:num>
  <w:num w:numId="41">
    <w:abstractNumId w:val="40"/>
  </w:num>
  <w:num w:numId="42">
    <w:abstractNumId w:val="37"/>
  </w:num>
  <w:num w:numId="43">
    <w:abstractNumId w:val="36"/>
  </w:num>
  <w:num w:numId="44">
    <w:abstractNumId w:val="27"/>
  </w:num>
  <w:num w:numId="45">
    <w:abstractNumId w:val="18"/>
  </w:num>
  <w:num w:numId="46">
    <w:abstractNumId w:val="31"/>
  </w:num>
  <w:num w:numId="47">
    <w:abstractNumId w:val="15"/>
  </w:num>
  <w:num w:numId="48">
    <w:abstractNumId w:val="52"/>
  </w:num>
  <w:num w:numId="49">
    <w:abstractNumId w:val="10"/>
  </w:num>
  <w:num w:numId="50">
    <w:abstractNumId w:val="6"/>
  </w:num>
  <w:num w:numId="51">
    <w:abstractNumId w:val="20"/>
  </w:num>
  <w:num w:numId="52">
    <w:abstractNumId w:val="43"/>
  </w:num>
  <w:num w:numId="53">
    <w:abstractNumId w:val="8"/>
  </w:num>
  <w:num w:numId="54">
    <w:abstractNumId w:val="41"/>
  </w:num>
  <w:num w:numId="5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SwtDQ2MzIEQhNjCyUdpeDU4uLM/DyQAguzWgBEjOhNLQAAAA=="/>
  </w:docVars>
  <w:rsids>
    <w:rsidRoot w:val="0001766E"/>
    <w:rsid w:val="00000F46"/>
    <w:rsid w:val="000013DA"/>
    <w:rsid w:val="000018B0"/>
    <w:rsid w:val="00003092"/>
    <w:rsid w:val="00003D28"/>
    <w:rsid w:val="0000533F"/>
    <w:rsid w:val="00005683"/>
    <w:rsid w:val="00007E3C"/>
    <w:rsid w:val="0001024F"/>
    <w:rsid w:val="00010D21"/>
    <w:rsid w:val="00012AC9"/>
    <w:rsid w:val="000144D3"/>
    <w:rsid w:val="00014EA1"/>
    <w:rsid w:val="0001766E"/>
    <w:rsid w:val="00017AA0"/>
    <w:rsid w:val="00020771"/>
    <w:rsid w:val="0002159F"/>
    <w:rsid w:val="000227DA"/>
    <w:rsid w:val="000231E6"/>
    <w:rsid w:val="000235C3"/>
    <w:rsid w:val="00025071"/>
    <w:rsid w:val="00027662"/>
    <w:rsid w:val="00031E4D"/>
    <w:rsid w:val="00032128"/>
    <w:rsid w:val="000322FF"/>
    <w:rsid w:val="00032E5F"/>
    <w:rsid w:val="00034115"/>
    <w:rsid w:val="00036ABA"/>
    <w:rsid w:val="000374A0"/>
    <w:rsid w:val="00043252"/>
    <w:rsid w:val="000439D1"/>
    <w:rsid w:val="000441B2"/>
    <w:rsid w:val="00045184"/>
    <w:rsid w:val="00046117"/>
    <w:rsid w:val="00046D42"/>
    <w:rsid w:val="0004788B"/>
    <w:rsid w:val="00047B28"/>
    <w:rsid w:val="00052B6D"/>
    <w:rsid w:val="00052B88"/>
    <w:rsid w:val="00056673"/>
    <w:rsid w:val="00056BBC"/>
    <w:rsid w:val="00057991"/>
    <w:rsid w:val="00057A2D"/>
    <w:rsid w:val="00060263"/>
    <w:rsid w:val="00060A61"/>
    <w:rsid w:val="00064128"/>
    <w:rsid w:val="00065D0E"/>
    <w:rsid w:val="000675B0"/>
    <w:rsid w:val="00075E20"/>
    <w:rsid w:val="00076F75"/>
    <w:rsid w:val="00080730"/>
    <w:rsid w:val="00082083"/>
    <w:rsid w:val="00085ABB"/>
    <w:rsid w:val="00091D5A"/>
    <w:rsid w:val="00091E88"/>
    <w:rsid w:val="0009278E"/>
    <w:rsid w:val="00092E07"/>
    <w:rsid w:val="000936A6"/>
    <w:rsid w:val="00096F1C"/>
    <w:rsid w:val="00097A1A"/>
    <w:rsid w:val="000A2F50"/>
    <w:rsid w:val="000A6124"/>
    <w:rsid w:val="000A7FFD"/>
    <w:rsid w:val="000B01B0"/>
    <w:rsid w:val="000B1BDF"/>
    <w:rsid w:val="000B4E54"/>
    <w:rsid w:val="000B57C1"/>
    <w:rsid w:val="000B73E2"/>
    <w:rsid w:val="000C182F"/>
    <w:rsid w:val="000C5D3E"/>
    <w:rsid w:val="000D340A"/>
    <w:rsid w:val="000D6C97"/>
    <w:rsid w:val="000D73FA"/>
    <w:rsid w:val="000E2FA6"/>
    <w:rsid w:val="000E4025"/>
    <w:rsid w:val="000E5326"/>
    <w:rsid w:val="000E5E18"/>
    <w:rsid w:val="000E7D30"/>
    <w:rsid w:val="000F017B"/>
    <w:rsid w:val="000F0A2C"/>
    <w:rsid w:val="000F5F67"/>
    <w:rsid w:val="000F779C"/>
    <w:rsid w:val="000F785B"/>
    <w:rsid w:val="000F7A91"/>
    <w:rsid w:val="001006E6"/>
    <w:rsid w:val="001010FB"/>
    <w:rsid w:val="00104CDA"/>
    <w:rsid w:val="001072DE"/>
    <w:rsid w:val="00107ACD"/>
    <w:rsid w:val="00107EFD"/>
    <w:rsid w:val="001112FE"/>
    <w:rsid w:val="00112569"/>
    <w:rsid w:val="001136E1"/>
    <w:rsid w:val="00115921"/>
    <w:rsid w:val="00120306"/>
    <w:rsid w:val="00121BF8"/>
    <w:rsid w:val="00124A32"/>
    <w:rsid w:val="00125DE5"/>
    <w:rsid w:val="00125E2C"/>
    <w:rsid w:val="00127B98"/>
    <w:rsid w:val="001317C5"/>
    <w:rsid w:val="00131CA9"/>
    <w:rsid w:val="001333FA"/>
    <w:rsid w:val="001359C3"/>
    <w:rsid w:val="00136699"/>
    <w:rsid w:val="001372A7"/>
    <w:rsid w:val="00137F2F"/>
    <w:rsid w:val="00141CFF"/>
    <w:rsid w:val="0014345C"/>
    <w:rsid w:val="00144700"/>
    <w:rsid w:val="00144B9C"/>
    <w:rsid w:val="001459BD"/>
    <w:rsid w:val="0015149D"/>
    <w:rsid w:val="00151881"/>
    <w:rsid w:val="0015718F"/>
    <w:rsid w:val="001633BE"/>
    <w:rsid w:val="001652F3"/>
    <w:rsid w:val="00166F71"/>
    <w:rsid w:val="001706AF"/>
    <w:rsid w:val="00174CA1"/>
    <w:rsid w:val="001759A0"/>
    <w:rsid w:val="0017669C"/>
    <w:rsid w:val="0017730B"/>
    <w:rsid w:val="001804A5"/>
    <w:rsid w:val="001842B3"/>
    <w:rsid w:val="00186581"/>
    <w:rsid w:val="00187C83"/>
    <w:rsid w:val="0019385F"/>
    <w:rsid w:val="00193FE6"/>
    <w:rsid w:val="00195D10"/>
    <w:rsid w:val="00195EFD"/>
    <w:rsid w:val="001A0D1C"/>
    <w:rsid w:val="001A3C39"/>
    <w:rsid w:val="001A4B45"/>
    <w:rsid w:val="001A6D68"/>
    <w:rsid w:val="001A6F0E"/>
    <w:rsid w:val="001B0498"/>
    <w:rsid w:val="001B173D"/>
    <w:rsid w:val="001B36AA"/>
    <w:rsid w:val="001C0F00"/>
    <w:rsid w:val="001C3728"/>
    <w:rsid w:val="001C503C"/>
    <w:rsid w:val="001C553E"/>
    <w:rsid w:val="001C58A4"/>
    <w:rsid w:val="001C6331"/>
    <w:rsid w:val="001D19B4"/>
    <w:rsid w:val="001D357F"/>
    <w:rsid w:val="001D4EAA"/>
    <w:rsid w:val="001D5303"/>
    <w:rsid w:val="001D79B9"/>
    <w:rsid w:val="001E0443"/>
    <w:rsid w:val="001E148B"/>
    <w:rsid w:val="001E195D"/>
    <w:rsid w:val="001E218A"/>
    <w:rsid w:val="001E2526"/>
    <w:rsid w:val="001E4A56"/>
    <w:rsid w:val="001E645A"/>
    <w:rsid w:val="001F21FA"/>
    <w:rsid w:val="001F5433"/>
    <w:rsid w:val="001F5A47"/>
    <w:rsid w:val="002025B3"/>
    <w:rsid w:val="00202EEE"/>
    <w:rsid w:val="00204F80"/>
    <w:rsid w:val="00205900"/>
    <w:rsid w:val="00210E74"/>
    <w:rsid w:val="00212BE7"/>
    <w:rsid w:val="00212D51"/>
    <w:rsid w:val="0021425B"/>
    <w:rsid w:val="00217078"/>
    <w:rsid w:val="0021746D"/>
    <w:rsid w:val="00222113"/>
    <w:rsid w:val="002235D8"/>
    <w:rsid w:val="00223BD7"/>
    <w:rsid w:val="00223D52"/>
    <w:rsid w:val="00226CF7"/>
    <w:rsid w:val="002303DC"/>
    <w:rsid w:val="00240292"/>
    <w:rsid w:val="00242257"/>
    <w:rsid w:val="002443F6"/>
    <w:rsid w:val="00245210"/>
    <w:rsid w:val="00246955"/>
    <w:rsid w:val="00250AD0"/>
    <w:rsid w:val="00251DD6"/>
    <w:rsid w:val="00253841"/>
    <w:rsid w:val="002553CC"/>
    <w:rsid w:val="00261859"/>
    <w:rsid w:val="00263316"/>
    <w:rsid w:val="00265B81"/>
    <w:rsid w:val="002670C2"/>
    <w:rsid w:val="00272C4C"/>
    <w:rsid w:val="00272CF7"/>
    <w:rsid w:val="00273C7D"/>
    <w:rsid w:val="002745CF"/>
    <w:rsid w:val="00274C3E"/>
    <w:rsid w:val="002751B5"/>
    <w:rsid w:val="002758ED"/>
    <w:rsid w:val="00276A5A"/>
    <w:rsid w:val="0028497B"/>
    <w:rsid w:val="00286062"/>
    <w:rsid w:val="00291C2F"/>
    <w:rsid w:val="002921DB"/>
    <w:rsid w:val="00292FB9"/>
    <w:rsid w:val="00295C4F"/>
    <w:rsid w:val="002973A9"/>
    <w:rsid w:val="00297506"/>
    <w:rsid w:val="002A439B"/>
    <w:rsid w:val="002A5528"/>
    <w:rsid w:val="002A6C98"/>
    <w:rsid w:val="002B13F3"/>
    <w:rsid w:val="002B2CE0"/>
    <w:rsid w:val="002B3B15"/>
    <w:rsid w:val="002B489F"/>
    <w:rsid w:val="002B52AB"/>
    <w:rsid w:val="002B6670"/>
    <w:rsid w:val="002C1935"/>
    <w:rsid w:val="002C3F9B"/>
    <w:rsid w:val="002C7B2A"/>
    <w:rsid w:val="002D04C1"/>
    <w:rsid w:val="002D0AD9"/>
    <w:rsid w:val="002D1E36"/>
    <w:rsid w:val="002D40C7"/>
    <w:rsid w:val="002D42B8"/>
    <w:rsid w:val="002E10F6"/>
    <w:rsid w:val="002E688F"/>
    <w:rsid w:val="002E70B2"/>
    <w:rsid w:val="002F0F13"/>
    <w:rsid w:val="002F13BD"/>
    <w:rsid w:val="002F24EC"/>
    <w:rsid w:val="002F62BA"/>
    <w:rsid w:val="002F6769"/>
    <w:rsid w:val="002F7336"/>
    <w:rsid w:val="00300F86"/>
    <w:rsid w:val="00302042"/>
    <w:rsid w:val="003035C8"/>
    <w:rsid w:val="00304396"/>
    <w:rsid w:val="003061FE"/>
    <w:rsid w:val="00311299"/>
    <w:rsid w:val="003131DC"/>
    <w:rsid w:val="0031320A"/>
    <w:rsid w:val="003155D4"/>
    <w:rsid w:val="003223CF"/>
    <w:rsid w:val="0032299D"/>
    <w:rsid w:val="003275A7"/>
    <w:rsid w:val="0033169F"/>
    <w:rsid w:val="00334C9D"/>
    <w:rsid w:val="00334F58"/>
    <w:rsid w:val="003422AA"/>
    <w:rsid w:val="003424F2"/>
    <w:rsid w:val="00343EFD"/>
    <w:rsid w:val="003509F1"/>
    <w:rsid w:val="00350C0C"/>
    <w:rsid w:val="00350D7A"/>
    <w:rsid w:val="00352821"/>
    <w:rsid w:val="00353ED1"/>
    <w:rsid w:val="00362210"/>
    <w:rsid w:val="003627AA"/>
    <w:rsid w:val="00362D11"/>
    <w:rsid w:val="00364DFA"/>
    <w:rsid w:val="00364FD7"/>
    <w:rsid w:val="00365CF2"/>
    <w:rsid w:val="00373A14"/>
    <w:rsid w:val="00377FC7"/>
    <w:rsid w:val="00383F73"/>
    <w:rsid w:val="0038717C"/>
    <w:rsid w:val="0038778F"/>
    <w:rsid w:val="00387885"/>
    <w:rsid w:val="00387EE9"/>
    <w:rsid w:val="00387F58"/>
    <w:rsid w:val="003901BA"/>
    <w:rsid w:val="00390B15"/>
    <w:rsid w:val="0039235F"/>
    <w:rsid w:val="00394A7E"/>
    <w:rsid w:val="003959D0"/>
    <w:rsid w:val="0039603B"/>
    <w:rsid w:val="003A0FFB"/>
    <w:rsid w:val="003A2C75"/>
    <w:rsid w:val="003A5622"/>
    <w:rsid w:val="003A599D"/>
    <w:rsid w:val="003A5B19"/>
    <w:rsid w:val="003A6695"/>
    <w:rsid w:val="003B09CE"/>
    <w:rsid w:val="003B24D4"/>
    <w:rsid w:val="003B2CA6"/>
    <w:rsid w:val="003B6F40"/>
    <w:rsid w:val="003B77F5"/>
    <w:rsid w:val="003C1B72"/>
    <w:rsid w:val="003C1C8D"/>
    <w:rsid w:val="003C1FC8"/>
    <w:rsid w:val="003C2D5A"/>
    <w:rsid w:val="003C4F7F"/>
    <w:rsid w:val="003C513F"/>
    <w:rsid w:val="003C5F89"/>
    <w:rsid w:val="003C6D2D"/>
    <w:rsid w:val="003D5666"/>
    <w:rsid w:val="003D745E"/>
    <w:rsid w:val="003E06A5"/>
    <w:rsid w:val="003E06F2"/>
    <w:rsid w:val="003E16E6"/>
    <w:rsid w:val="003E32C7"/>
    <w:rsid w:val="003E4FF9"/>
    <w:rsid w:val="003E541C"/>
    <w:rsid w:val="003E75BA"/>
    <w:rsid w:val="003F01B4"/>
    <w:rsid w:val="003F143C"/>
    <w:rsid w:val="003F468A"/>
    <w:rsid w:val="003F4C4A"/>
    <w:rsid w:val="003F7C32"/>
    <w:rsid w:val="00400DD3"/>
    <w:rsid w:val="00402582"/>
    <w:rsid w:val="004031E7"/>
    <w:rsid w:val="004031F1"/>
    <w:rsid w:val="004037DC"/>
    <w:rsid w:val="004043D2"/>
    <w:rsid w:val="00405BA5"/>
    <w:rsid w:val="0040693F"/>
    <w:rsid w:val="0040736D"/>
    <w:rsid w:val="00411FD6"/>
    <w:rsid w:val="00412205"/>
    <w:rsid w:val="0041232C"/>
    <w:rsid w:val="00415D2D"/>
    <w:rsid w:val="0041636D"/>
    <w:rsid w:val="004209EB"/>
    <w:rsid w:val="00420E0B"/>
    <w:rsid w:val="00421B54"/>
    <w:rsid w:val="00423D31"/>
    <w:rsid w:val="004243A2"/>
    <w:rsid w:val="0042496E"/>
    <w:rsid w:val="00424F87"/>
    <w:rsid w:val="00432B28"/>
    <w:rsid w:val="004339C7"/>
    <w:rsid w:val="00434422"/>
    <w:rsid w:val="00435880"/>
    <w:rsid w:val="00435B90"/>
    <w:rsid w:val="00436A09"/>
    <w:rsid w:val="00437209"/>
    <w:rsid w:val="0044024C"/>
    <w:rsid w:val="0044311A"/>
    <w:rsid w:val="004436A8"/>
    <w:rsid w:val="004474BB"/>
    <w:rsid w:val="0045133D"/>
    <w:rsid w:val="004523DE"/>
    <w:rsid w:val="0045299E"/>
    <w:rsid w:val="00455D67"/>
    <w:rsid w:val="00457FB4"/>
    <w:rsid w:val="00462146"/>
    <w:rsid w:val="0046243E"/>
    <w:rsid w:val="00464B77"/>
    <w:rsid w:val="00466503"/>
    <w:rsid w:val="0046795F"/>
    <w:rsid w:val="00467A74"/>
    <w:rsid w:val="004709AE"/>
    <w:rsid w:val="00471408"/>
    <w:rsid w:val="004721C9"/>
    <w:rsid w:val="004726C9"/>
    <w:rsid w:val="00474D14"/>
    <w:rsid w:val="00474D3B"/>
    <w:rsid w:val="00475614"/>
    <w:rsid w:val="00480E13"/>
    <w:rsid w:val="004816B8"/>
    <w:rsid w:val="004826F2"/>
    <w:rsid w:val="00485007"/>
    <w:rsid w:val="004863A1"/>
    <w:rsid w:val="004864B3"/>
    <w:rsid w:val="004866B3"/>
    <w:rsid w:val="00486EC0"/>
    <w:rsid w:val="00490643"/>
    <w:rsid w:val="004919C7"/>
    <w:rsid w:val="00492742"/>
    <w:rsid w:val="00493A59"/>
    <w:rsid w:val="00494C3B"/>
    <w:rsid w:val="004965F7"/>
    <w:rsid w:val="004A0030"/>
    <w:rsid w:val="004A0F6D"/>
    <w:rsid w:val="004A302F"/>
    <w:rsid w:val="004A3135"/>
    <w:rsid w:val="004A4BB9"/>
    <w:rsid w:val="004A57E8"/>
    <w:rsid w:val="004A79BF"/>
    <w:rsid w:val="004B6CCA"/>
    <w:rsid w:val="004C0A8E"/>
    <w:rsid w:val="004C2727"/>
    <w:rsid w:val="004C35BD"/>
    <w:rsid w:val="004C38E1"/>
    <w:rsid w:val="004C4C8E"/>
    <w:rsid w:val="004C520E"/>
    <w:rsid w:val="004C52E3"/>
    <w:rsid w:val="004C5B0B"/>
    <w:rsid w:val="004C7DF9"/>
    <w:rsid w:val="004D0252"/>
    <w:rsid w:val="004D086F"/>
    <w:rsid w:val="004D14F4"/>
    <w:rsid w:val="004D5D2F"/>
    <w:rsid w:val="004D64EE"/>
    <w:rsid w:val="004D70BD"/>
    <w:rsid w:val="004E3A53"/>
    <w:rsid w:val="004E4A03"/>
    <w:rsid w:val="004E5660"/>
    <w:rsid w:val="004E6E07"/>
    <w:rsid w:val="004E792B"/>
    <w:rsid w:val="004F0DB3"/>
    <w:rsid w:val="004F1367"/>
    <w:rsid w:val="004F2602"/>
    <w:rsid w:val="004F56FE"/>
    <w:rsid w:val="004F5D63"/>
    <w:rsid w:val="004F5E78"/>
    <w:rsid w:val="004F6CEA"/>
    <w:rsid w:val="0050104A"/>
    <w:rsid w:val="00501719"/>
    <w:rsid w:val="00504582"/>
    <w:rsid w:val="00505B8E"/>
    <w:rsid w:val="00507A0D"/>
    <w:rsid w:val="005119FC"/>
    <w:rsid w:val="0051201E"/>
    <w:rsid w:val="0051278D"/>
    <w:rsid w:val="00513034"/>
    <w:rsid w:val="0051352C"/>
    <w:rsid w:val="00514DAE"/>
    <w:rsid w:val="00516682"/>
    <w:rsid w:val="00521191"/>
    <w:rsid w:val="00522683"/>
    <w:rsid w:val="00523525"/>
    <w:rsid w:val="00525CBD"/>
    <w:rsid w:val="00525F1F"/>
    <w:rsid w:val="00527F54"/>
    <w:rsid w:val="0053080B"/>
    <w:rsid w:val="00531269"/>
    <w:rsid w:val="00532B67"/>
    <w:rsid w:val="00533A44"/>
    <w:rsid w:val="00533D76"/>
    <w:rsid w:val="00534C4E"/>
    <w:rsid w:val="00534F59"/>
    <w:rsid w:val="0054143C"/>
    <w:rsid w:val="005417C7"/>
    <w:rsid w:val="00542073"/>
    <w:rsid w:val="00543218"/>
    <w:rsid w:val="005455F8"/>
    <w:rsid w:val="00547BD5"/>
    <w:rsid w:val="00552B53"/>
    <w:rsid w:val="005547E1"/>
    <w:rsid w:val="0055480D"/>
    <w:rsid w:val="005551BD"/>
    <w:rsid w:val="00560151"/>
    <w:rsid w:val="005603F1"/>
    <w:rsid w:val="00561724"/>
    <w:rsid w:val="0056185D"/>
    <w:rsid w:val="00562AD4"/>
    <w:rsid w:val="005637FA"/>
    <w:rsid w:val="00563C27"/>
    <w:rsid w:val="00564EAE"/>
    <w:rsid w:val="00567835"/>
    <w:rsid w:val="005711A6"/>
    <w:rsid w:val="0057171C"/>
    <w:rsid w:val="00573D09"/>
    <w:rsid w:val="005750F9"/>
    <w:rsid w:val="00576D94"/>
    <w:rsid w:val="00581141"/>
    <w:rsid w:val="00582404"/>
    <w:rsid w:val="005833AE"/>
    <w:rsid w:val="00583FF1"/>
    <w:rsid w:val="0058447A"/>
    <w:rsid w:val="00586A9C"/>
    <w:rsid w:val="00591DE0"/>
    <w:rsid w:val="00592D60"/>
    <w:rsid w:val="00593682"/>
    <w:rsid w:val="005973FF"/>
    <w:rsid w:val="005A0D32"/>
    <w:rsid w:val="005A1228"/>
    <w:rsid w:val="005A20BB"/>
    <w:rsid w:val="005A3CED"/>
    <w:rsid w:val="005A497A"/>
    <w:rsid w:val="005A4D94"/>
    <w:rsid w:val="005A564E"/>
    <w:rsid w:val="005A6DAC"/>
    <w:rsid w:val="005A7587"/>
    <w:rsid w:val="005C1F88"/>
    <w:rsid w:val="005C290D"/>
    <w:rsid w:val="005C3B6B"/>
    <w:rsid w:val="005C41EC"/>
    <w:rsid w:val="005C55E3"/>
    <w:rsid w:val="005C6AFD"/>
    <w:rsid w:val="005D1B62"/>
    <w:rsid w:val="005D4873"/>
    <w:rsid w:val="005D599D"/>
    <w:rsid w:val="005D71B5"/>
    <w:rsid w:val="005E141A"/>
    <w:rsid w:val="005E468D"/>
    <w:rsid w:val="005E5EC8"/>
    <w:rsid w:val="005E6C08"/>
    <w:rsid w:val="005E7308"/>
    <w:rsid w:val="005E7DD9"/>
    <w:rsid w:val="005F13EA"/>
    <w:rsid w:val="005F1E2B"/>
    <w:rsid w:val="005F257B"/>
    <w:rsid w:val="005F34B7"/>
    <w:rsid w:val="005F38D3"/>
    <w:rsid w:val="005F3B12"/>
    <w:rsid w:val="005F3DA2"/>
    <w:rsid w:val="005F54AF"/>
    <w:rsid w:val="0060078D"/>
    <w:rsid w:val="0060297C"/>
    <w:rsid w:val="00602EF8"/>
    <w:rsid w:val="006037F7"/>
    <w:rsid w:val="00610ACF"/>
    <w:rsid w:val="0061215C"/>
    <w:rsid w:val="00613C91"/>
    <w:rsid w:val="00614FA1"/>
    <w:rsid w:val="006152D3"/>
    <w:rsid w:val="0061531E"/>
    <w:rsid w:val="006228AA"/>
    <w:rsid w:val="006230C1"/>
    <w:rsid w:val="006245D4"/>
    <w:rsid w:val="006247F2"/>
    <w:rsid w:val="00624C65"/>
    <w:rsid w:val="006253D1"/>
    <w:rsid w:val="0062729D"/>
    <w:rsid w:val="00630EEE"/>
    <w:rsid w:val="00632302"/>
    <w:rsid w:val="00632C78"/>
    <w:rsid w:val="00633F93"/>
    <w:rsid w:val="00634C34"/>
    <w:rsid w:val="006404FE"/>
    <w:rsid w:val="00641D1A"/>
    <w:rsid w:val="00642ADE"/>
    <w:rsid w:val="006441B4"/>
    <w:rsid w:val="00644320"/>
    <w:rsid w:val="00646DDF"/>
    <w:rsid w:val="00647175"/>
    <w:rsid w:val="00647AC9"/>
    <w:rsid w:val="00652ED7"/>
    <w:rsid w:val="00653EDD"/>
    <w:rsid w:val="0065662F"/>
    <w:rsid w:val="006602D7"/>
    <w:rsid w:val="006602FF"/>
    <w:rsid w:val="00665563"/>
    <w:rsid w:val="00665B7E"/>
    <w:rsid w:val="00671A41"/>
    <w:rsid w:val="00671B86"/>
    <w:rsid w:val="00671F9B"/>
    <w:rsid w:val="006729E4"/>
    <w:rsid w:val="00674AB5"/>
    <w:rsid w:val="00674E71"/>
    <w:rsid w:val="00681E5D"/>
    <w:rsid w:val="0068509B"/>
    <w:rsid w:val="00685152"/>
    <w:rsid w:val="00687B55"/>
    <w:rsid w:val="00690CB5"/>
    <w:rsid w:val="00691BC0"/>
    <w:rsid w:val="00692367"/>
    <w:rsid w:val="00693DCC"/>
    <w:rsid w:val="006945A9"/>
    <w:rsid w:val="00694E5F"/>
    <w:rsid w:val="00696014"/>
    <w:rsid w:val="006A2184"/>
    <w:rsid w:val="006A5CD9"/>
    <w:rsid w:val="006A6C24"/>
    <w:rsid w:val="006A6F92"/>
    <w:rsid w:val="006A73DF"/>
    <w:rsid w:val="006B4647"/>
    <w:rsid w:val="006B4EEC"/>
    <w:rsid w:val="006B4FCA"/>
    <w:rsid w:val="006B5CFD"/>
    <w:rsid w:val="006B6B28"/>
    <w:rsid w:val="006B6D92"/>
    <w:rsid w:val="006C1D58"/>
    <w:rsid w:val="006C3CC7"/>
    <w:rsid w:val="006C4E63"/>
    <w:rsid w:val="006C5A43"/>
    <w:rsid w:val="006C72F1"/>
    <w:rsid w:val="006C77A0"/>
    <w:rsid w:val="006C7B11"/>
    <w:rsid w:val="006D0F5C"/>
    <w:rsid w:val="006D3828"/>
    <w:rsid w:val="006D4A52"/>
    <w:rsid w:val="006E016C"/>
    <w:rsid w:val="006E35B8"/>
    <w:rsid w:val="006E3E04"/>
    <w:rsid w:val="006E6217"/>
    <w:rsid w:val="006E7492"/>
    <w:rsid w:val="006F1D52"/>
    <w:rsid w:val="006F3D19"/>
    <w:rsid w:val="006F46A4"/>
    <w:rsid w:val="006F65A9"/>
    <w:rsid w:val="00700186"/>
    <w:rsid w:val="00700D02"/>
    <w:rsid w:val="00701D53"/>
    <w:rsid w:val="00701DC7"/>
    <w:rsid w:val="00706055"/>
    <w:rsid w:val="00706925"/>
    <w:rsid w:val="00706C29"/>
    <w:rsid w:val="00707D76"/>
    <w:rsid w:val="00713041"/>
    <w:rsid w:val="0072251A"/>
    <w:rsid w:val="00724DDC"/>
    <w:rsid w:val="007262CB"/>
    <w:rsid w:val="00726569"/>
    <w:rsid w:val="007266A4"/>
    <w:rsid w:val="00726B48"/>
    <w:rsid w:val="00732EDF"/>
    <w:rsid w:val="00733596"/>
    <w:rsid w:val="00733BC9"/>
    <w:rsid w:val="00734161"/>
    <w:rsid w:val="007351F8"/>
    <w:rsid w:val="00735CB2"/>
    <w:rsid w:val="007368E3"/>
    <w:rsid w:val="00737224"/>
    <w:rsid w:val="00747D1C"/>
    <w:rsid w:val="00750278"/>
    <w:rsid w:val="007503B9"/>
    <w:rsid w:val="00752C84"/>
    <w:rsid w:val="007555C8"/>
    <w:rsid w:val="0075594B"/>
    <w:rsid w:val="00757D81"/>
    <w:rsid w:val="00760884"/>
    <w:rsid w:val="00760DC5"/>
    <w:rsid w:val="0076205C"/>
    <w:rsid w:val="007720EC"/>
    <w:rsid w:val="0078154D"/>
    <w:rsid w:val="00781620"/>
    <w:rsid w:val="00782276"/>
    <w:rsid w:val="00782B7B"/>
    <w:rsid w:val="00782BA8"/>
    <w:rsid w:val="00784636"/>
    <w:rsid w:val="00786B3B"/>
    <w:rsid w:val="00790A01"/>
    <w:rsid w:val="0079192D"/>
    <w:rsid w:val="00791CFD"/>
    <w:rsid w:val="0079205C"/>
    <w:rsid w:val="007929DB"/>
    <w:rsid w:val="00792BDF"/>
    <w:rsid w:val="00794D13"/>
    <w:rsid w:val="00796494"/>
    <w:rsid w:val="00797CC4"/>
    <w:rsid w:val="007A00BF"/>
    <w:rsid w:val="007A0480"/>
    <w:rsid w:val="007A21E6"/>
    <w:rsid w:val="007A3EF6"/>
    <w:rsid w:val="007A47F8"/>
    <w:rsid w:val="007A5BED"/>
    <w:rsid w:val="007A6F2C"/>
    <w:rsid w:val="007B0161"/>
    <w:rsid w:val="007B1B1C"/>
    <w:rsid w:val="007B2716"/>
    <w:rsid w:val="007B41E0"/>
    <w:rsid w:val="007B49FA"/>
    <w:rsid w:val="007C0FD3"/>
    <w:rsid w:val="007C212F"/>
    <w:rsid w:val="007C3370"/>
    <w:rsid w:val="007C558B"/>
    <w:rsid w:val="007C7A5B"/>
    <w:rsid w:val="007D24F1"/>
    <w:rsid w:val="007D2AE8"/>
    <w:rsid w:val="007D5281"/>
    <w:rsid w:val="007D623B"/>
    <w:rsid w:val="007D63CD"/>
    <w:rsid w:val="007D7B84"/>
    <w:rsid w:val="007E0303"/>
    <w:rsid w:val="007E1925"/>
    <w:rsid w:val="007E3FB4"/>
    <w:rsid w:val="007E5258"/>
    <w:rsid w:val="007E6D25"/>
    <w:rsid w:val="007F0A1D"/>
    <w:rsid w:val="007F1BE7"/>
    <w:rsid w:val="007F1FA5"/>
    <w:rsid w:val="007F5E4F"/>
    <w:rsid w:val="007F5E8C"/>
    <w:rsid w:val="008002E9"/>
    <w:rsid w:val="008002EC"/>
    <w:rsid w:val="00800AAB"/>
    <w:rsid w:val="00800EE5"/>
    <w:rsid w:val="00802B69"/>
    <w:rsid w:val="008044CE"/>
    <w:rsid w:val="008057CB"/>
    <w:rsid w:val="00805A23"/>
    <w:rsid w:val="00805AB6"/>
    <w:rsid w:val="00805DAB"/>
    <w:rsid w:val="00807AC6"/>
    <w:rsid w:val="00810970"/>
    <w:rsid w:val="00811BC5"/>
    <w:rsid w:val="00814564"/>
    <w:rsid w:val="008176D2"/>
    <w:rsid w:val="00820080"/>
    <w:rsid w:val="008225D4"/>
    <w:rsid w:val="0082595F"/>
    <w:rsid w:val="00826376"/>
    <w:rsid w:val="00830569"/>
    <w:rsid w:val="00833E1F"/>
    <w:rsid w:val="00840131"/>
    <w:rsid w:val="00842F38"/>
    <w:rsid w:val="00844CEF"/>
    <w:rsid w:val="0084523C"/>
    <w:rsid w:val="0084561F"/>
    <w:rsid w:val="00845802"/>
    <w:rsid w:val="008466BE"/>
    <w:rsid w:val="0084718C"/>
    <w:rsid w:val="008475E1"/>
    <w:rsid w:val="008475FF"/>
    <w:rsid w:val="00853B93"/>
    <w:rsid w:val="00853BFE"/>
    <w:rsid w:val="00854A76"/>
    <w:rsid w:val="0085573D"/>
    <w:rsid w:val="008574FD"/>
    <w:rsid w:val="008601DC"/>
    <w:rsid w:val="00863318"/>
    <w:rsid w:val="00863B5F"/>
    <w:rsid w:val="0086445C"/>
    <w:rsid w:val="00871304"/>
    <w:rsid w:val="0087334A"/>
    <w:rsid w:val="00873425"/>
    <w:rsid w:val="00877728"/>
    <w:rsid w:val="00880064"/>
    <w:rsid w:val="00880E4B"/>
    <w:rsid w:val="0089203C"/>
    <w:rsid w:val="008927CA"/>
    <w:rsid w:val="0089333C"/>
    <w:rsid w:val="00895581"/>
    <w:rsid w:val="00895679"/>
    <w:rsid w:val="00896AA0"/>
    <w:rsid w:val="008A0010"/>
    <w:rsid w:val="008A1BAD"/>
    <w:rsid w:val="008A2731"/>
    <w:rsid w:val="008A565E"/>
    <w:rsid w:val="008A741F"/>
    <w:rsid w:val="008B0525"/>
    <w:rsid w:val="008B06A7"/>
    <w:rsid w:val="008B08FE"/>
    <w:rsid w:val="008B2583"/>
    <w:rsid w:val="008B3430"/>
    <w:rsid w:val="008B414D"/>
    <w:rsid w:val="008B4C07"/>
    <w:rsid w:val="008B6695"/>
    <w:rsid w:val="008B7648"/>
    <w:rsid w:val="008C0F7E"/>
    <w:rsid w:val="008C273C"/>
    <w:rsid w:val="008C4B7C"/>
    <w:rsid w:val="008C55E3"/>
    <w:rsid w:val="008C5A99"/>
    <w:rsid w:val="008D006F"/>
    <w:rsid w:val="008D025E"/>
    <w:rsid w:val="008D05AE"/>
    <w:rsid w:val="008D1653"/>
    <w:rsid w:val="008D2979"/>
    <w:rsid w:val="008D40C8"/>
    <w:rsid w:val="008D40E6"/>
    <w:rsid w:val="008E14B1"/>
    <w:rsid w:val="008E2E45"/>
    <w:rsid w:val="008E3214"/>
    <w:rsid w:val="008E4552"/>
    <w:rsid w:val="008E514D"/>
    <w:rsid w:val="008E562D"/>
    <w:rsid w:val="008E6717"/>
    <w:rsid w:val="008E77B7"/>
    <w:rsid w:val="008F126C"/>
    <w:rsid w:val="008F3631"/>
    <w:rsid w:val="008F401B"/>
    <w:rsid w:val="008F6E01"/>
    <w:rsid w:val="008F7035"/>
    <w:rsid w:val="008F78DF"/>
    <w:rsid w:val="00903099"/>
    <w:rsid w:val="0090358F"/>
    <w:rsid w:val="00903799"/>
    <w:rsid w:val="009041B1"/>
    <w:rsid w:val="00904642"/>
    <w:rsid w:val="009074DD"/>
    <w:rsid w:val="00907E1D"/>
    <w:rsid w:val="0091033E"/>
    <w:rsid w:val="0091102F"/>
    <w:rsid w:val="00912766"/>
    <w:rsid w:val="00913961"/>
    <w:rsid w:val="009160A7"/>
    <w:rsid w:val="00916650"/>
    <w:rsid w:val="00917CB9"/>
    <w:rsid w:val="009207F4"/>
    <w:rsid w:val="0092259E"/>
    <w:rsid w:val="0093019B"/>
    <w:rsid w:val="009312DD"/>
    <w:rsid w:val="00931609"/>
    <w:rsid w:val="00933330"/>
    <w:rsid w:val="009419C4"/>
    <w:rsid w:val="00942929"/>
    <w:rsid w:val="00943483"/>
    <w:rsid w:val="00943FD4"/>
    <w:rsid w:val="0094421B"/>
    <w:rsid w:val="009462E8"/>
    <w:rsid w:val="00953E6D"/>
    <w:rsid w:val="00956B18"/>
    <w:rsid w:val="0095724E"/>
    <w:rsid w:val="009578FF"/>
    <w:rsid w:val="00957C7B"/>
    <w:rsid w:val="009607CE"/>
    <w:rsid w:val="0096152A"/>
    <w:rsid w:val="00962396"/>
    <w:rsid w:val="009656C6"/>
    <w:rsid w:val="00973F5E"/>
    <w:rsid w:val="00977270"/>
    <w:rsid w:val="00980ED8"/>
    <w:rsid w:val="009839E7"/>
    <w:rsid w:val="009853FD"/>
    <w:rsid w:val="00986767"/>
    <w:rsid w:val="00987F5C"/>
    <w:rsid w:val="009910CA"/>
    <w:rsid w:val="009945CF"/>
    <w:rsid w:val="00996162"/>
    <w:rsid w:val="009A0EA5"/>
    <w:rsid w:val="009A4F62"/>
    <w:rsid w:val="009A5166"/>
    <w:rsid w:val="009B1392"/>
    <w:rsid w:val="009B1835"/>
    <w:rsid w:val="009B2379"/>
    <w:rsid w:val="009B2EE6"/>
    <w:rsid w:val="009B361D"/>
    <w:rsid w:val="009B4602"/>
    <w:rsid w:val="009B4656"/>
    <w:rsid w:val="009B531C"/>
    <w:rsid w:val="009B7458"/>
    <w:rsid w:val="009C7F62"/>
    <w:rsid w:val="009D0C55"/>
    <w:rsid w:val="009D2045"/>
    <w:rsid w:val="009D2891"/>
    <w:rsid w:val="009D2934"/>
    <w:rsid w:val="009E0182"/>
    <w:rsid w:val="009E104C"/>
    <w:rsid w:val="009E29FD"/>
    <w:rsid w:val="009E3229"/>
    <w:rsid w:val="009E4BFF"/>
    <w:rsid w:val="009E5DF6"/>
    <w:rsid w:val="009F06EF"/>
    <w:rsid w:val="009F1E33"/>
    <w:rsid w:val="009F33D9"/>
    <w:rsid w:val="009F3B64"/>
    <w:rsid w:val="009F6616"/>
    <w:rsid w:val="009F695B"/>
    <w:rsid w:val="009F69B4"/>
    <w:rsid w:val="009F6BDC"/>
    <w:rsid w:val="00A019A8"/>
    <w:rsid w:val="00A032FD"/>
    <w:rsid w:val="00A10520"/>
    <w:rsid w:val="00A116DC"/>
    <w:rsid w:val="00A143CD"/>
    <w:rsid w:val="00A14B98"/>
    <w:rsid w:val="00A14C03"/>
    <w:rsid w:val="00A15392"/>
    <w:rsid w:val="00A17A28"/>
    <w:rsid w:val="00A20528"/>
    <w:rsid w:val="00A2115F"/>
    <w:rsid w:val="00A213D5"/>
    <w:rsid w:val="00A24E23"/>
    <w:rsid w:val="00A25813"/>
    <w:rsid w:val="00A2681C"/>
    <w:rsid w:val="00A31AB5"/>
    <w:rsid w:val="00A31DD6"/>
    <w:rsid w:val="00A33058"/>
    <w:rsid w:val="00A33C31"/>
    <w:rsid w:val="00A34845"/>
    <w:rsid w:val="00A35F1F"/>
    <w:rsid w:val="00A3627F"/>
    <w:rsid w:val="00A405ED"/>
    <w:rsid w:val="00A40974"/>
    <w:rsid w:val="00A41180"/>
    <w:rsid w:val="00A42AB1"/>
    <w:rsid w:val="00A42EB4"/>
    <w:rsid w:val="00A46D9A"/>
    <w:rsid w:val="00A4787B"/>
    <w:rsid w:val="00A50333"/>
    <w:rsid w:val="00A5224E"/>
    <w:rsid w:val="00A600B7"/>
    <w:rsid w:val="00A606D7"/>
    <w:rsid w:val="00A60CF4"/>
    <w:rsid w:val="00A60D4D"/>
    <w:rsid w:val="00A61D37"/>
    <w:rsid w:val="00A626D3"/>
    <w:rsid w:val="00A62C3C"/>
    <w:rsid w:val="00A646C5"/>
    <w:rsid w:val="00A655EA"/>
    <w:rsid w:val="00A70CC3"/>
    <w:rsid w:val="00A735EA"/>
    <w:rsid w:val="00A73E73"/>
    <w:rsid w:val="00A75435"/>
    <w:rsid w:val="00A76A6C"/>
    <w:rsid w:val="00A826D6"/>
    <w:rsid w:val="00A82BCE"/>
    <w:rsid w:val="00A900D5"/>
    <w:rsid w:val="00A92178"/>
    <w:rsid w:val="00A950B4"/>
    <w:rsid w:val="00A95125"/>
    <w:rsid w:val="00A9520A"/>
    <w:rsid w:val="00AA2666"/>
    <w:rsid w:val="00AA4212"/>
    <w:rsid w:val="00AA4E24"/>
    <w:rsid w:val="00AA50C2"/>
    <w:rsid w:val="00AA58B7"/>
    <w:rsid w:val="00AA5B42"/>
    <w:rsid w:val="00AB1B6E"/>
    <w:rsid w:val="00AB2B84"/>
    <w:rsid w:val="00AB3A83"/>
    <w:rsid w:val="00AB3B23"/>
    <w:rsid w:val="00AB4665"/>
    <w:rsid w:val="00AC0880"/>
    <w:rsid w:val="00AC2AFC"/>
    <w:rsid w:val="00AC42CB"/>
    <w:rsid w:val="00AC67E3"/>
    <w:rsid w:val="00AC75B8"/>
    <w:rsid w:val="00AD296B"/>
    <w:rsid w:val="00AD3A39"/>
    <w:rsid w:val="00AD5E82"/>
    <w:rsid w:val="00AE0DF0"/>
    <w:rsid w:val="00AE3BC1"/>
    <w:rsid w:val="00AE3DED"/>
    <w:rsid w:val="00AE5903"/>
    <w:rsid w:val="00AE74B6"/>
    <w:rsid w:val="00AE76CE"/>
    <w:rsid w:val="00AF0C88"/>
    <w:rsid w:val="00AF1570"/>
    <w:rsid w:val="00AF1FC2"/>
    <w:rsid w:val="00AF5346"/>
    <w:rsid w:val="00B00FBB"/>
    <w:rsid w:val="00B033E5"/>
    <w:rsid w:val="00B036CF"/>
    <w:rsid w:val="00B03D6D"/>
    <w:rsid w:val="00B04A5B"/>
    <w:rsid w:val="00B04EC5"/>
    <w:rsid w:val="00B078FA"/>
    <w:rsid w:val="00B107B5"/>
    <w:rsid w:val="00B10C13"/>
    <w:rsid w:val="00B119F4"/>
    <w:rsid w:val="00B1474F"/>
    <w:rsid w:val="00B14A2F"/>
    <w:rsid w:val="00B15BFE"/>
    <w:rsid w:val="00B15E5A"/>
    <w:rsid w:val="00B17A5E"/>
    <w:rsid w:val="00B17BE5"/>
    <w:rsid w:val="00B17D13"/>
    <w:rsid w:val="00B2009C"/>
    <w:rsid w:val="00B22CB9"/>
    <w:rsid w:val="00B245CE"/>
    <w:rsid w:val="00B2512F"/>
    <w:rsid w:val="00B26A10"/>
    <w:rsid w:val="00B26E32"/>
    <w:rsid w:val="00B27E80"/>
    <w:rsid w:val="00B30603"/>
    <w:rsid w:val="00B30D49"/>
    <w:rsid w:val="00B31F0A"/>
    <w:rsid w:val="00B34356"/>
    <w:rsid w:val="00B37CD9"/>
    <w:rsid w:val="00B42C39"/>
    <w:rsid w:val="00B433E2"/>
    <w:rsid w:val="00B43E10"/>
    <w:rsid w:val="00B451B3"/>
    <w:rsid w:val="00B45BA2"/>
    <w:rsid w:val="00B47B2B"/>
    <w:rsid w:val="00B51927"/>
    <w:rsid w:val="00B538F7"/>
    <w:rsid w:val="00B5401F"/>
    <w:rsid w:val="00B5470E"/>
    <w:rsid w:val="00B55DF2"/>
    <w:rsid w:val="00B56970"/>
    <w:rsid w:val="00B61B8B"/>
    <w:rsid w:val="00B6311B"/>
    <w:rsid w:val="00B63DAD"/>
    <w:rsid w:val="00B6454E"/>
    <w:rsid w:val="00B6611D"/>
    <w:rsid w:val="00B661F1"/>
    <w:rsid w:val="00B668FC"/>
    <w:rsid w:val="00B70968"/>
    <w:rsid w:val="00B717DF"/>
    <w:rsid w:val="00B7717C"/>
    <w:rsid w:val="00B776BC"/>
    <w:rsid w:val="00B809B3"/>
    <w:rsid w:val="00B81702"/>
    <w:rsid w:val="00B82D28"/>
    <w:rsid w:val="00B82F6A"/>
    <w:rsid w:val="00B8325C"/>
    <w:rsid w:val="00B87B26"/>
    <w:rsid w:val="00B90CB7"/>
    <w:rsid w:val="00B928B2"/>
    <w:rsid w:val="00B96701"/>
    <w:rsid w:val="00BA108A"/>
    <w:rsid w:val="00BA15C8"/>
    <w:rsid w:val="00BA47F9"/>
    <w:rsid w:val="00BA4E18"/>
    <w:rsid w:val="00BA71D2"/>
    <w:rsid w:val="00BB6802"/>
    <w:rsid w:val="00BC06B2"/>
    <w:rsid w:val="00BC072B"/>
    <w:rsid w:val="00BC184D"/>
    <w:rsid w:val="00BC1A52"/>
    <w:rsid w:val="00BC3E1F"/>
    <w:rsid w:val="00BC455E"/>
    <w:rsid w:val="00BC7D31"/>
    <w:rsid w:val="00BD0096"/>
    <w:rsid w:val="00BD10F1"/>
    <w:rsid w:val="00BD1788"/>
    <w:rsid w:val="00BD27E4"/>
    <w:rsid w:val="00BD29BF"/>
    <w:rsid w:val="00BD4C6C"/>
    <w:rsid w:val="00BD634A"/>
    <w:rsid w:val="00BD6B3B"/>
    <w:rsid w:val="00BE1638"/>
    <w:rsid w:val="00BE7663"/>
    <w:rsid w:val="00BE7A71"/>
    <w:rsid w:val="00BF1150"/>
    <w:rsid w:val="00BF1B15"/>
    <w:rsid w:val="00BF2045"/>
    <w:rsid w:val="00BF3355"/>
    <w:rsid w:val="00BF3AAE"/>
    <w:rsid w:val="00BF61B3"/>
    <w:rsid w:val="00C0003A"/>
    <w:rsid w:val="00C001DB"/>
    <w:rsid w:val="00C004A1"/>
    <w:rsid w:val="00C01086"/>
    <w:rsid w:val="00C02DFB"/>
    <w:rsid w:val="00C0778F"/>
    <w:rsid w:val="00C07863"/>
    <w:rsid w:val="00C10B9E"/>
    <w:rsid w:val="00C10F76"/>
    <w:rsid w:val="00C12510"/>
    <w:rsid w:val="00C160C0"/>
    <w:rsid w:val="00C210D5"/>
    <w:rsid w:val="00C21233"/>
    <w:rsid w:val="00C21532"/>
    <w:rsid w:val="00C228D7"/>
    <w:rsid w:val="00C231BB"/>
    <w:rsid w:val="00C24F2D"/>
    <w:rsid w:val="00C25DDF"/>
    <w:rsid w:val="00C26F9E"/>
    <w:rsid w:val="00C27F07"/>
    <w:rsid w:val="00C30AE2"/>
    <w:rsid w:val="00C31609"/>
    <w:rsid w:val="00C32423"/>
    <w:rsid w:val="00C33594"/>
    <w:rsid w:val="00C34D75"/>
    <w:rsid w:val="00C41B92"/>
    <w:rsid w:val="00C41D31"/>
    <w:rsid w:val="00C45C87"/>
    <w:rsid w:val="00C45EF7"/>
    <w:rsid w:val="00C46144"/>
    <w:rsid w:val="00C47876"/>
    <w:rsid w:val="00C50784"/>
    <w:rsid w:val="00C51388"/>
    <w:rsid w:val="00C51CCE"/>
    <w:rsid w:val="00C52D47"/>
    <w:rsid w:val="00C53F65"/>
    <w:rsid w:val="00C559B2"/>
    <w:rsid w:val="00C57051"/>
    <w:rsid w:val="00C61DC5"/>
    <w:rsid w:val="00C63282"/>
    <w:rsid w:val="00C651D8"/>
    <w:rsid w:val="00C65441"/>
    <w:rsid w:val="00C65FA0"/>
    <w:rsid w:val="00C67D80"/>
    <w:rsid w:val="00C75ACF"/>
    <w:rsid w:val="00C75D6C"/>
    <w:rsid w:val="00C808E0"/>
    <w:rsid w:val="00C810E2"/>
    <w:rsid w:val="00C8151F"/>
    <w:rsid w:val="00C8180F"/>
    <w:rsid w:val="00C82757"/>
    <w:rsid w:val="00C83077"/>
    <w:rsid w:val="00C83A87"/>
    <w:rsid w:val="00C84A06"/>
    <w:rsid w:val="00C86A0A"/>
    <w:rsid w:val="00C86F34"/>
    <w:rsid w:val="00C901A5"/>
    <w:rsid w:val="00C91203"/>
    <w:rsid w:val="00C91434"/>
    <w:rsid w:val="00C93D5A"/>
    <w:rsid w:val="00C9621A"/>
    <w:rsid w:val="00C96CE6"/>
    <w:rsid w:val="00CA4B8F"/>
    <w:rsid w:val="00CA7B94"/>
    <w:rsid w:val="00CB0965"/>
    <w:rsid w:val="00CB590A"/>
    <w:rsid w:val="00CB5FB4"/>
    <w:rsid w:val="00CC4008"/>
    <w:rsid w:val="00CC44E8"/>
    <w:rsid w:val="00CC45BD"/>
    <w:rsid w:val="00CC6424"/>
    <w:rsid w:val="00CC69DC"/>
    <w:rsid w:val="00CC6D74"/>
    <w:rsid w:val="00CD0F85"/>
    <w:rsid w:val="00CD327A"/>
    <w:rsid w:val="00CD3657"/>
    <w:rsid w:val="00CD46B2"/>
    <w:rsid w:val="00CD4D78"/>
    <w:rsid w:val="00CD5955"/>
    <w:rsid w:val="00CE04A0"/>
    <w:rsid w:val="00CE383D"/>
    <w:rsid w:val="00CE7D17"/>
    <w:rsid w:val="00CF356F"/>
    <w:rsid w:val="00CF3B23"/>
    <w:rsid w:val="00CF45F3"/>
    <w:rsid w:val="00CF58B4"/>
    <w:rsid w:val="00CF7D31"/>
    <w:rsid w:val="00D030FB"/>
    <w:rsid w:val="00D05007"/>
    <w:rsid w:val="00D07132"/>
    <w:rsid w:val="00D10045"/>
    <w:rsid w:val="00D10320"/>
    <w:rsid w:val="00D10964"/>
    <w:rsid w:val="00D11D4B"/>
    <w:rsid w:val="00D15738"/>
    <w:rsid w:val="00D23831"/>
    <w:rsid w:val="00D24ECC"/>
    <w:rsid w:val="00D263F5"/>
    <w:rsid w:val="00D27578"/>
    <w:rsid w:val="00D27665"/>
    <w:rsid w:val="00D30AEE"/>
    <w:rsid w:val="00D34C35"/>
    <w:rsid w:val="00D350D3"/>
    <w:rsid w:val="00D3511C"/>
    <w:rsid w:val="00D37231"/>
    <w:rsid w:val="00D42ADF"/>
    <w:rsid w:val="00D5032F"/>
    <w:rsid w:val="00D522EE"/>
    <w:rsid w:val="00D55733"/>
    <w:rsid w:val="00D55E4F"/>
    <w:rsid w:val="00D57B99"/>
    <w:rsid w:val="00D57F63"/>
    <w:rsid w:val="00D60CE7"/>
    <w:rsid w:val="00D61DC7"/>
    <w:rsid w:val="00D64C3F"/>
    <w:rsid w:val="00D64CBD"/>
    <w:rsid w:val="00D64F33"/>
    <w:rsid w:val="00D736AA"/>
    <w:rsid w:val="00D74673"/>
    <w:rsid w:val="00D7479F"/>
    <w:rsid w:val="00D748C0"/>
    <w:rsid w:val="00D74E61"/>
    <w:rsid w:val="00D7537E"/>
    <w:rsid w:val="00D76767"/>
    <w:rsid w:val="00D77262"/>
    <w:rsid w:val="00D77EC0"/>
    <w:rsid w:val="00D80EAB"/>
    <w:rsid w:val="00D811E2"/>
    <w:rsid w:val="00D821DB"/>
    <w:rsid w:val="00D84453"/>
    <w:rsid w:val="00D85684"/>
    <w:rsid w:val="00D85A9B"/>
    <w:rsid w:val="00D86C7B"/>
    <w:rsid w:val="00D95D70"/>
    <w:rsid w:val="00D969BB"/>
    <w:rsid w:val="00D96CF4"/>
    <w:rsid w:val="00DA5031"/>
    <w:rsid w:val="00DA55C0"/>
    <w:rsid w:val="00DA586A"/>
    <w:rsid w:val="00DA6B5C"/>
    <w:rsid w:val="00DB07B4"/>
    <w:rsid w:val="00DB3B5F"/>
    <w:rsid w:val="00DC0A1F"/>
    <w:rsid w:val="00DC2B75"/>
    <w:rsid w:val="00DC64F3"/>
    <w:rsid w:val="00DC7F17"/>
    <w:rsid w:val="00DD0D8E"/>
    <w:rsid w:val="00DD540B"/>
    <w:rsid w:val="00DD6BF1"/>
    <w:rsid w:val="00DE5B43"/>
    <w:rsid w:val="00DE633A"/>
    <w:rsid w:val="00DF0E41"/>
    <w:rsid w:val="00DF15E4"/>
    <w:rsid w:val="00DF2A24"/>
    <w:rsid w:val="00DF3F50"/>
    <w:rsid w:val="00DF45D7"/>
    <w:rsid w:val="00DF6038"/>
    <w:rsid w:val="00E00379"/>
    <w:rsid w:val="00E04438"/>
    <w:rsid w:val="00E067F4"/>
    <w:rsid w:val="00E110DE"/>
    <w:rsid w:val="00E1129C"/>
    <w:rsid w:val="00E1294C"/>
    <w:rsid w:val="00E13A38"/>
    <w:rsid w:val="00E1665C"/>
    <w:rsid w:val="00E170E4"/>
    <w:rsid w:val="00E21366"/>
    <w:rsid w:val="00E2492E"/>
    <w:rsid w:val="00E25B2D"/>
    <w:rsid w:val="00E27921"/>
    <w:rsid w:val="00E3139B"/>
    <w:rsid w:val="00E314CE"/>
    <w:rsid w:val="00E33E47"/>
    <w:rsid w:val="00E344E8"/>
    <w:rsid w:val="00E3539A"/>
    <w:rsid w:val="00E361CC"/>
    <w:rsid w:val="00E3682F"/>
    <w:rsid w:val="00E36A83"/>
    <w:rsid w:val="00E370D0"/>
    <w:rsid w:val="00E37240"/>
    <w:rsid w:val="00E373E7"/>
    <w:rsid w:val="00E428D2"/>
    <w:rsid w:val="00E4383C"/>
    <w:rsid w:val="00E44600"/>
    <w:rsid w:val="00E46D24"/>
    <w:rsid w:val="00E47316"/>
    <w:rsid w:val="00E4742A"/>
    <w:rsid w:val="00E518BB"/>
    <w:rsid w:val="00E51F97"/>
    <w:rsid w:val="00E5230A"/>
    <w:rsid w:val="00E54196"/>
    <w:rsid w:val="00E552B5"/>
    <w:rsid w:val="00E55525"/>
    <w:rsid w:val="00E55ED9"/>
    <w:rsid w:val="00E64F42"/>
    <w:rsid w:val="00E65B6D"/>
    <w:rsid w:val="00E66954"/>
    <w:rsid w:val="00E70444"/>
    <w:rsid w:val="00E72E30"/>
    <w:rsid w:val="00E759F1"/>
    <w:rsid w:val="00E76E5B"/>
    <w:rsid w:val="00E81F9B"/>
    <w:rsid w:val="00E82BDA"/>
    <w:rsid w:val="00E86659"/>
    <w:rsid w:val="00E90E7C"/>
    <w:rsid w:val="00E9127A"/>
    <w:rsid w:val="00E95EA8"/>
    <w:rsid w:val="00E95FAD"/>
    <w:rsid w:val="00E95FC6"/>
    <w:rsid w:val="00EA1DD2"/>
    <w:rsid w:val="00EA3098"/>
    <w:rsid w:val="00EA7BDD"/>
    <w:rsid w:val="00EA7BDF"/>
    <w:rsid w:val="00EB060A"/>
    <w:rsid w:val="00EB2AAF"/>
    <w:rsid w:val="00EB49AF"/>
    <w:rsid w:val="00EB6D59"/>
    <w:rsid w:val="00EC0E2B"/>
    <w:rsid w:val="00EC15FA"/>
    <w:rsid w:val="00EC3748"/>
    <w:rsid w:val="00EC4170"/>
    <w:rsid w:val="00EC5338"/>
    <w:rsid w:val="00ED173B"/>
    <w:rsid w:val="00ED198A"/>
    <w:rsid w:val="00ED220D"/>
    <w:rsid w:val="00ED2860"/>
    <w:rsid w:val="00ED5661"/>
    <w:rsid w:val="00ED73A7"/>
    <w:rsid w:val="00ED76E9"/>
    <w:rsid w:val="00ED7A94"/>
    <w:rsid w:val="00EE160D"/>
    <w:rsid w:val="00EE6D95"/>
    <w:rsid w:val="00EF0A12"/>
    <w:rsid w:val="00EF1AAC"/>
    <w:rsid w:val="00EF1CBA"/>
    <w:rsid w:val="00EF3333"/>
    <w:rsid w:val="00EF4777"/>
    <w:rsid w:val="00EF6914"/>
    <w:rsid w:val="00EF7560"/>
    <w:rsid w:val="00EF7EB8"/>
    <w:rsid w:val="00F0201C"/>
    <w:rsid w:val="00F021C1"/>
    <w:rsid w:val="00F02D5C"/>
    <w:rsid w:val="00F03C68"/>
    <w:rsid w:val="00F06CB9"/>
    <w:rsid w:val="00F06FA7"/>
    <w:rsid w:val="00F07460"/>
    <w:rsid w:val="00F12ACF"/>
    <w:rsid w:val="00F158C5"/>
    <w:rsid w:val="00F20282"/>
    <w:rsid w:val="00F23EEE"/>
    <w:rsid w:val="00F26D13"/>
    <w:rsid w:val="00F2708E"/>
    <w:rsid w:val="00F2769A"/>
    <w:rsid w:val="00F3244E"/>
    <w:rsid w:val="00F3345F"/>
    <w:rsid w:val="00F35494"/>
    <w:rsid w:val="00F3657E"/>
    <w:rsid w:val="00F36CEF"/>
    <w:rsid w:val="00F40256"/>
    <w:rsid w:val="00F418F8"/>
    <w:rsid w:val="00F41E56"/>
    <w:rsid w:val="00F516EC"/>
    <w:rsid w:val="00F53187"/>
    <w:rsid w:val="00F557DF"/>
    <w:rsid w:val="00F55D0A"/>
    <w:rsid w:val="00F6014B"/>
    <w:rsid w:val="00F60E26"/>
    <w:rsid w:val="00F632CE"/>
    <w:rsid w:val="00F64F01"/>
    <w:rsid w:val="00F64F90"/>
    <w:rsid w:val="00F70167"/>
    <w:rsid w:val="00F712B3"/>
    <w:rsid w:val="00F71703"/>
    <w:rsid w:val="00F7188A"/>
    <w:rsid w:val="00F75E77"/>
    <w:rsid w:val="00F762F4"/>
    <w:rsid w:val="00F77233"/>
    <w:rsid w:val="00F81B23"/>
    <w:rsid w:val="00F83144"/>
    <w:rsid w:val="00F871E0"/>
    <w:rsid w:val="00F91D5E"/>
    <w:rsid w:val="00F92407"/>
    <w:rsid w:val="00FA08DC"/>
    <w:rsid w:val="00FA5789"/>
    <w:rsid w:val="00FA7A42"/>
    <w:rsid w:val="00FB24B8"/>
    <w:rsid w:val="00FB36AD"/>
    <w:rsid w:val="00FB64DD"/>
    <w:rsid w:val="00FB76B0"/>
    <w:rsid w:val="00FC0987"/>
    <w:rsid w:val="00FC2506"/>
    <w:rsid w:val="00FC3E92"/>
    <w:rsid w:val="00FC61D4"/>
    <w:rsid w:val="00FC6503"/>
    <w:rsid w:val="00FC6D27"/>
    <w:rsid w:val="00FC6E5C"/>
    <w:rsid w:val="00FC7875"/>
    <w:rsid w:val="00FD2613"/>
    <w:rsid w:val="00FD2C3B"/>
    <w:rsid w:val="00FD2D0A"/>
    <w:rsid w:val="00FD2DE4"/>
    <w:rsid w:val="00FE190B"/>
    <w:rsid w:val="00FE226D"/>
    <w:rsid w:val="00FE3D05"/>
    <w:rsid w:val="00FE3FB1"/>
    <w:rsid w:val="00FE6BF2"/>
    <w:rsid w:val="00FF03D0"/>
    <w:rsid w:val="00FF4DF4"/>
    <w:rsid w:val="00FF6567"/>
    <w:rsid w:val="00FF76F2"/>
    <w:rsid w:val="00FF7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05ADAA9"/>
  <w15:chartTrackingRefBased/>
  <w15:docId w15:val="{A7C233D7-0C7E-4FCA-9ECC-33041AE47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43FD4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8225D4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2"/>
    <w:next w:val="a"/>
    <w:link w:val="30"/>
    <w:uiPriority w:val="9"/>
    <w:unhideWhenUsed/>
    <w:qFormat/>
    <w:rsid w:val="001A3C39"/>
    <w:pPr>
      <w:widowControl/>
      <w:numPr>
        <w:ilvl w:val="2"/>
        <w:numId w:val="7"/>
      </w:numPr>
      <w:spacing w:beforeLines="100" w:before="360" w:afterLines="50" w:after="180"/>
      <w:outlineLvl w:val="2"/>
    </w:pPr>
    <w:rPr>
      <w:rFonts w:ascii="Arial" w:hAnsi="Arial" w:cs="Arial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A7587"/>
    <w:pPr>
      <w:keepNext/>
      <w:ind w:leftChars="400" w:left="400"/>
      <w:outlineLvl w:val="3"/>
    </w:pPr>
    <w:rPr>
      <w:b/>
      <w:bCs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A7587"/>
    <w:pPr>
      <w:keepNext/>
      <w:ind w:leftChars="1200" w:left="1200"/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943FD4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8225D4"/>
    <w:rPr>
      <w:rFonts w:asciiTheme="majorHAnsi" w:eastAsiaTheme="majorEastAsia" w:hAnsiTheme="majorHAnsi" w:cstheme="majorBidi"/>
    </w:rPr>
  </w:style>
  <w:style w:type="character" w:customStyle="1" w:styleId="30">
    <w:name w:val="見出し 3 (文字)"/>
    <w:basedOn w:val="a0"/>
    <w:link w:val="3"/>
    <w:uiPriority w:val="9"/>
    <w:rsid w:val="001A3C39"/>
    <w:rPr>
      <w:rFonts w:ascii="Arial" w:eastAsiaTheme="majorEastAsia" w:hAnsi="Arial" w:cs="Arial"/>
    </w:rPr>
  </w:style>
  <w:style w:type="paragraph" w:styleId="a3">
    <w:name w:val="header"/>
    <w:basedOn w:val="a"/>
    <w:link w:val="a4"/>
    <w:uiPriority w:val="99"/>
    <w:unhideWhenUsed/>
    <w:rsid w:val="001E044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1E0443"/>
  </w:style>
  <w:style w:type="paragraph" w:styleId="a5">
    <w:name w:val="footer"/>
    <w:basedOn w:val="a"/>
    <w:link w:val="a6"/>
    <w:uiPriority w:val="99"/>
    <w:unhideWhenUsed/>
    <w:rsid w:val="001E044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1E0443"/>
  </w:style>
  <w:style w:type="paragraph" w:styleId="a7">
    <w:name w:val="List Paragraph"/>
    <w:basedOn w:val="a"/>
    <w:uiPriority w:val="34"/>
    <w:qFormat/>
    <w:rsid w:val="00B6311B"/>
    <w:pPr>
      <w:ind w:leftChars="400" w:left="840"/>
    </w:pPr>
  </w:style>
  <w:style w:type="table" w:styleId="a8">
    <w:name w:val="Table Grid"/>
    <w:basedOn w:val="a1"/>
    <w:uiPriority w:val="39"/>
    <w:rsid w:val="009F3B64"/>
    <w:pPr>
      <w:widowControl w:val="0"/>
      <w:jc w:val="both"/>
    </w:pPr>
    <w:rPr>
      <w:rFonts w:ascii="Century" w:hAnsi="Century"/>
      <w:kern w:val="0"/>
      <w:sz w:val="20"/>
      <w:szCs w:val="20"/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caption"/>
    <w:basedOn w:val="a"/>
    <w:next w:val="a"/>
    <w:uiPriority w:val="35"/>
    <w:unhideWhenUsed/>
    <w:qFormat/>
    <w:rsid w:val="00353ED1"/>
    <w:rPr>
      <w:b/>
      <w:bCs/>
      <w:szCs w:val="21"/>
    </w:rPr>
  </w:style>
  <w:style w:type="paragraph" w:styleId="aa">
    <w:name w:val="footnote text"/>
    <w:basedOn w:val="a"/>
    <w:link w:val="ab"/>
    <w:uiPriority w:val="99"/>
    <w:semiHidden/>
    <w:unhideWhenUsed/>
    <w:rsid w:val="00B17BE5"/>
    <w:pPr>
      <w:snapToGrid w:val="0"/>
      <w:jc w:val="left"/>
    </w:pPr>
  </w:style>
  <w:style w:type="character" w:customStyle="1" w:styleId="ab">
    <w:name w:val="脚注文字列 (文字)"/>
    <w:basedOn w:val="a0"/>
    <w:link w:val="aa"/>
    <w:uiPriority w:val="99"/>
    <w:semiHidden/>
    <w:rsid w:val="00B17BE5"/>
  </w:style>
  <w:style w:type="character" w:styleId="ac">
    <w:name w:val="footnote reference"/>
    <w:basedOn w:val="a0"/>
    <w:uiPriority w:val="99"/>
    <w:semiHidden/>
    <w:unhideWhenUsed/>
    <w:rsid w:val="00B17BE5"/>
    <w:rPr>
      <w:vertAlign w:val="superscript"/>
    </w:rPr>
  </w:style>
  <w:style w:type="paragraph" w:styleId="ad">
    <w:name w:val="Balloon Text"/>
    <w:basedOn w:val="a"/>
    <w:link w:val="ae"/>
    <w:uiPriority w:val="99"/>
    <w:semiHidden/>
    <w:unhideWhenUsed/>
    <w:rsid w:val="00B078FA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B078FA"/>
    <w:rPr>
      <w:rFonts w:asciiTheme="majorHAnsi" w:eastAsiaTheme="majorEastAsia" w:hAnsiTheme="majorHAnsi" w:cstheme="majorBidi"/>
      <w:sz w:val="18"/>
      <w:szCs w:val="18"/>
    </w:rPr>
  </w:style>
  <w:style w:type="paragraph" w:styleId="af">
    <w:name w:val="Revision"/>
    <w:hidden/>
    <w:uiPriority w:val="99"/>
    <w:semiHidden/>
    <w:rsid w:val="00895679"/>
  </w:style>
  <w:style w:type="paragraph" w:styleId="af0">
    <w:name w:val="TOC Heading"/>
    <w:basedOn w:val="1"/>
    <w:next w:val="a"/>
    <w:uiPriority w:val="39"/>
    <w:unhideWhenUsed/>
    <w:qFormat/>
    <w:rsid w:val="00943FD4"/>
    <w:pPr>
      <w:keepLines/>
      <w:widowControl/>
      <w:spacing w:before="240" w:line="259" w:lineRule="auto"/>
      <w:jc w:val="left"/>
      <w:outlineLvl w:val="9"/>
    </w:pPr>
    <w:rPr>
      <w:color w:val="2F5496" w:themeColor="accent1" w:themeShade="BF"/>
      <w:kern w:val="0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903799"/>
    <w:pPr>
      <w:ind w:left="210"/>
      <w:jc w:val="left"/>
    </w:pPr>
    <w:rPr>
      <w:rFonts w:asciiTheme="minorHAnsi" w:eastAsiaTheme="minorHAnsi"/>
      <w:smallCaps/>
      <w:sz w:val="20"/>
      <w:szCs w:val="20"/>
    </w:rPr>
  </w:style>
  <w:style w:type="paragraph" w:styleId="11">
    <w:name w:val="toc 1"/>
    <w:basedOn w:val="a"/>
    <w:next w:val="a"/>
    <w:autoRedefine/>
    <w:uiPriority w:val="39"/>
    <w:unhideWhenUsed/>
    <w:rsid w:val="003C5F89"/>
    <w:pPr>
      <w:tabs>
        <w:tab w:val="left" w:pos="420"/>
        <w:tab w:val="right" w:leader="dot" w:pos="9060"/>
      </w:tabs>
      <w:spacing w:before="120" w:after="120"/>
      <w:jc w:val="left"/>
    </w:pPr>
    <w:rPr>
      <w:rFonts w:asciiTheme="minorHAnsi" w:eastAsiaTheme="minorHAnsi"/>
      <w:b/>
      <w:bCs/>
      <w:caps/>
      <w:sz w:val="20"/>
      <w:szCs w:val="20"/>
    </w:rPr>
  </w:style>
  <w:style w:type="paragraph" w:styleId="31">
    <w:name w:val="toc 3"/>
    <w:basedOn w:val="a"/>
    <w:next w:val="a"/>
    <w:autoRedefine/>
    <w:uiPriority w:val="39"/>
    <w:unhideWhenUsed/>
    <w:rsid w:val="00943FD4"/>
    <w:pPr>
      <w:ind w:left="420"/>
      <w:jc w:val="left"/>
    </w:pPr>
    <w:rPr>
      <w:rFonts w:asciiTheme="minorHAnsi" w:eastAsiaTheme="minorHAnsi"/>
      <w:i/>
      <w:iCs/>
      <w:sz w:val="20"/>
      <w:szCs w:val="20"/>
    </w:rPr>
  </w:style>
  <w:style w:type="character" w:styleId="af1">
    <w:name w:val="Hyperlink"/>
    <w:basedOn w:val="a0"/>
    <w:uiPriority w:val="99"/>
    <w:unhideWhenUsed/>
    <w:rsid w:val="008225D4"/>
    <w:rPr>
      <w:color w:val="0563C1" w:themeColor="hyperlink"/>
      <w:u w:val="single"/>
    </w:rPr>
  </w:style>
  <w:style w:type="table" w:customStyle="1" w:styleId="12">
    <w:name w:val="表 (格子)1"/>
    <w:basedOn w:val="a1"/>
    <w:next w:val="a8"/>
    <w:uiPriority w:val="39"/>
    <w:rsid w:val="000A2F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Body Text"/>
    <w:basedOn w:val="a"/>
    <w:link w:val="af3"/>
    <w:uiPriority w:val="1"/>
    <w:qFormat/>
    <w:rsid w:val="00E95FAD"/>
    <w:pPr>
      <w:ind w:left="1462"/>
      <w:jc w:val="left"/>
    </w:pPr>
    <w:rPr>
      <w:rFonts w:ascii="Arial" w:eastAsia="Arial" w:hAnsi="Arial" w:cstheme="minorBidi"/>
      <w:kern w:val="0"/>
      <w:sz w:val="26"/>
      <w:szCs w:val="26"/>
      <w:lang w:eastAsia="en-US"/>
    </w:rPr>
  </w:style>
  <w:style w:type="character" w:customStyle="1" w:styleId="af3">
    <w:name w:val="本文 (文字)"/>
    <w:basedOn w:val="a0"/>
    <w:link w:val="af2"/>
    <w:uiPriority w:val="1"/>
    <w:rsid w:val="00E95FAD"/>
    <w:rPr>
      <w:rFonts w:ascii="Arial" w:eastAsia="Arial" w:hAnsi="Arial" w:cstheme="minorBidi"/>
      <w:kern w:val="0"/>
      <w:sz w:val="26"/>
      <w:szCs w:val="26"/>
      <w:lang w:eastAsia="en-US"/>
    </w:rPr>
  </w:style>
  <w:style w:type="table" w:customStyle="1" w:styleId="22">
    <w:name w:val="表 (格子)2"/>
    <w:basedOn w:val="a1"/>
    <w:next w:val="a8"/>
    <w:uiPriority w:val="39"/>
    <w:rsid w:val="005A7587"/>
    <w:rPr>
      <w:rFonts w:ascii="Century" w:hAnsi="Century" w:cs="Arial"/>
      <w:kern w:val="0"/>
      <w:sz w:val="22"/>
      <w:lang w:val="fil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0">
    <w:name w:val="見出し 4 (文字)"/>
    <w:basedOn w:val="a0"/>
    <w:link w:val="4"/>
    <w:uiPriority w:val="9"/>
    <w:semiHidden/>
    <w:rsid w:val="005A7587"/>
    <w:rPr>
      <w:b/>
      <w:bCs/>
    </w:rPr>
  </w:style>
  <w:style w:type="character" w:customStyle="1" w:styleId="90">
    <w:name w:val="見出し 9 (文字)"/>
    <w:basedOn w:val="a0"/>
    <w:link w:val="9"/>
    <w:uiPriority w:val="9"/>
    <w:semiHidden/>
    <w:rsid w:val="005A7587"/>
  </w:style>
  <w:style w:type="character" w:customStyle="1" w:styleId="af4">
    <w:name w:val="コメント文字列 (文字)"/>
    <w:basedOn w:val="a0"/>
    <w:link w:val="af5"/>
    <w:uiPriority w:val="99"/>
    <w:semiHidden/>
    <w:rsid w:val="005A7587"/>
  </w:style>
  <w:style w:type="paragraph" w:styleId="af5">
    <w:name w:val="annotation text"/>
    <w:basedOn w:val="a"/>
    <w:link w:val="af4"/>
    <w:uiPriority w:val="99"/>
    <w:semiHidden/>
    <w:unhideWhenUsed/>
    <w:rsid w:val="005A7587"/>
    <w:pPr>
      <w:jc w:val="left"/>
    </w:pPr>
  </w:style>
  <w:style w:type="character" w:customStyle="1" w:styleId="af6">
    <w:name w:val="コメント内容 (文字)"/>
    <w:basedOn w:val="af4"/>
    <w:link w:val="af7"/>
    <w:uiPriority w:val="99"/>
    <w:semiHidden/>
    <w:rsid w:val="005A7587"/>
    <w:rPr>
      <w:b/>
      <w:bCs/>
    </w:rPr>
  </w:style>
  <w:style w:type="paragraph" w:styleId="af7">
    <w:name w:val="annotation subject"/>
    <w:basedOn w:val="af5"/>
    <w:next w:val="af5"/>
    <w:link w:val="af6"/>
    <w:uiPriority w:val="99"/>
    <w:semiHidden/>
    <w:unhideWhenUsed/>
    <w:rsid w:val="005A7587"/>
    <w:rPr>
      <w:b/>
      <w:bCs/>
    </w:rPr>
  </w:style>
  <w:style w:type="paragraph" w:customStyle="1" w:styleId="Default">
    <w:name w:val="Default"/>
    <w:rsid w:val="005A7587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kern w:val="0"/>
      <w:sz w:val="24"/>
      <w:szCs w:val="24"/>
    </w:rPr>
  </w:style>
  <w:style w:type="paragraph" w:customStyle="1" w:styleId="CM163">
    <w:name w:val="CM163"/>
    <w:basedOn w:val="Default"/>
    <w:next w:val="Default"/>
    <w:uiPriority w:val="99"/>
    <w:rsid w:val="005A7587"/>
    <w:rPr>
      <w:color w:val="auto"/>
    </w:rPr>
  </w:style>
  <w:style w:type="paragraph" w:customStyle="1" w:styleId="Pa10">
    <w:name w:val="Pa10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Pa21">
    <w:name w:val="Pa21"/>
    <w:basedOn w:val="Default"/>
    <w:next w:val="Default"/>
    <w:uiPriority w:val="99"/>
    <w:rsid w:val="005A7587"/>
    <w:pPr>
      <w:spacing w:line="401" w:lineRule="atLeast"/>
    </w:pPr>
    <w:rPr>
      <w:color w:val="auto"/>
    </w:rPr>
  </w:style>
  <w:style w:type="paragraph" w:customStyle="1" w:styleId="Pa43">
    <w:name w:val="Pa43"/>
    <w:basedOn w:val="Default"/>
    <w:next w:val="Default"/>
    <w:uiPriority w:val="99"/>
    <w:rsid w:val="005A7587"/>
    <w:pPr>
      <w:spacing w:line="321" w:lineRule="atLeast"/>
    </w:pPr>
    <w:rPr>
      <w:color w:val="auto"/>
    </w:rPr>
  </w:style>
  <w:style w:type="character" w:customStyle="1" w:styleId="A10">
    <w:name w:val="A10"/>
    <w:uiPriority w:val="99"/>
    <w:rsid w:val="005A7587"/>
    <w:rPr>
      <w:rFonts w:ascii="Futura Std Medium" w:eastAsia="Futura Std Medium" w:cs="Futura Std Medium"/>
      <w:b/>
      <w:bCs/>
      <w:color w:val="002C61"/>
      <w:sz w:val="32"/>
      <w:szCs w:val="32"/>
    </w:rPr>
  </w:style>
  <w:style w:type="character" w:customStyle="1" w:styleId="A80">
    <w:name w:val="A8"/>
    <w:uiPriority w:val="99"/>
    <w:rsid w:val="005A7587"/>
    <w:rPr>
      <w:color w:val="002C61"/>
      <w:sz w:val="26"/>
      <w:szCs w:val="26"/>
    </w:rPr>
  </w:style>
  <w:style w:type="paragraph" w:customStyle="1" w:styleId="Pa23">
    <w:name w:val="Pa23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CM161">
    <w:name w:val="CM161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customStyle="1" w:styleId="CM18">
    <w:name w:val="CM18"/>
    <w:basedOn w:val="Default"/>
    <w:next w:val="Default"/>
    <w:uiPriority w:val="99"/>
    <w:rsid w:val="005A7587"/>
    <w:pPr>
      <w:spacing w:line="303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7">
    <w:name w:val="CM17"/>
    <w:basedOn w:val="Default"/>
    <w:next w:val="Default"/>
    <w:uiPriority w:val="99"/>
    <w:rsid w:val="005A7587"/>
    <w:pPr>
      <w:spacing w:line="300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2">
    <w:name w:val="CM12"/>
    <w:basedOn w:val="Default"/>
    <w:next w:val="Default"/>
    <w:uiPriority w:val="99"/>
    <w:rsid w:val="005A7587"/>
    <w:pPr>
      <w:spacing w:line="300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Pa19">
    <w:name w:val="Pa19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A11">
    <w:name w:val="A11"/>
    <w:basedOn w:val="Default"/>
    <w:next w:val="Default"/>
    <w:uiPriority w:val="99"/>
    <w:rsid w:val="005A7587"/>
    <w:pPr>
      <w:spacing w:line="301" w:lineRule="atLeast"/>
    </w:pPr>
    <w:rPr>
      <w:color w:val="auto"/>
    </w:rPr>
  </w:style>
  <w:style w:type="paragraph" w:customStyle="1" w:styleId="Pa53">
    <w:name w:val="Pa53"/>
    <w:basedOn w:val="Default"/>
    <w:next w:val="Default"/>
    <w:uiPriority w:val="99"/>
    <w:rsid w:val="005A7587"/>
    <w:pPr>
      <w:spacing w:line="301" w:lineRule="atLeast"/>
    </w:pPr>
    <w:rPr>
      <w:color w:val="auto"/>
    </w:rPr>
  </w:style>
  <w:style w:type="paragraph" w:customStyle="1" w:styleId="Pa54">
    <w:name w:val="Pa54"/>
    <w:basedOn w:val="Default"/>
    <w:next w:val="Default"/>
    <w:uiPriority w:val="99"/>
    <w:rsid w:val="005A7587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69">
    <w:name w:val="CM169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customStyle="1" w:styleId="Pa49">
    <w:name w:val="Pa49"/>
    <w:basedOn w:val="Default"/>
    <w:next w:val="Default"/>
    <w:uiPriority w:val="99"/>
    <w:rsid w:val="005A7587"/>
    <w:pPr>
      <w:spacing w:line="401" w:lineRule="atLeast"/>
    </w:pPr>
    <w:rPr>
      <w:rFonts w:ascii="Futura Std Medium" w:eastAsia="Futura Std Medium" w:hAnsi="Times New Roman" w:cs="Times New Roman"/>
      <w:color w:val="auto"/>
    </w:rPr>
  </w:style>
  <w:style w:type="character" w:customStyle="1" w:styleId="A90">
    <w:name w:val="A9"/>
    <w:uiPriority w:val="99"/>
    <w:rsid w:val="005A7587"/>
    <w:rPr>
      <w:color w:val="002C61"/>
      <w:sz w:val="36"/>
      <w:szCs w:val="36"/>
    </w:rPr>
  </w:style>
  <w:style w:type="paragraph" w:customStyle="1" w:styleId="Pa13">
    <w:name w:val="Pa13"/>
    <w:basedOn w:val="Default"/>
    <w:next w:val="Default"/>
    <w:uiPriority w:val="99"/>
    <w:rsid w:val="005A7587"/>
    <w:pPr>
      <w:spacing w:line="321" w:lineRule="atLeast"/>
    </w:pPr>
    <w:rPr>
      <w:color w:val="auto"/>
    </w:rPr>
  </w:style>
  <w:style w:type="character" w:customStyle="1" w:styleId="A13">
    <w:name w:val="A13"/>
    <w:uiPriority w:val="99"/>
    <w:rsid w:val="005A7587"/>
    <w:rPr>
      <w:rFonts w:ascii="Arial" w:hAnsi="Arial" w:cs="Arial"/>
      <w:color w:val="002C61"/>
      <w:sz w:val="36"/>
      <w:szCs w:val="36"/>
    </w:rPr>
  </w:style>
  <w:style w:type="paragraph" w:customStyle="1" w:styleId="Pa61">
    <w:name w:val="Pa61"/>
    <w:basedOn w:val="Default"/>
    <w:next w:val="Default"/>
    <w:uiPriority w:val="99"/>
    <w:rsid w:val="005A7587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20">
    <w:name w:val="CM20"/>
    <w:basedOn w:val="Default"/>
    <w:next w:val="Default"/>
    <w:uiPriority w:val="99"/>
    <w:rsid w:val="005A7587"/>
    <w:pPr>
      <w:spacing w:line="300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Pa70">
    <w:name w:val="Pa70"/>
    <w:basedOn w:val="Default"/>
    <w:next w:val="Default"/>
    <w:uiPriority w:val="99"/>
    <w:rsid w:val="005A7587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66">
    <w:name w:val="CM166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customStyle="1" w:styleId="CM168">
    <w:name w:val="CM168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customStyle="1" w:styleId="Pa42">
    <w:name w:val="Pa42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Pa64">
    <w:name w:val="Pa64"/>
    <w:basedOn w:val="Default"/>
    <w:next w:val="Default"/>
    <w:uiPriority w:val="99"/>
    <w:rsid w:val="005A7587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Pa72">
    <w:name w:val="Pa72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Pa75">
    <w:name w:val="Pa75"/>
    <w:basedOn w:val="Default"/>
    <w:next w:val="Default"/>
    <w:uiPriority w:val="99"/>
    <w:rsid w:val="005A7587"/>
    <w:pPr>
      <w:spacing w:line="241" w:lineRule="atLeast"/>
    </w:pPr>
    <w:rPr>
      <w:rFonts w:ascii="GarmdITC Bk BT" w:eastAsia="GarmdITC Bk BT" w:hAnsi="Times New Roman" w:cs="Times New Roman"/>
      <w:color w:val="auto"/>
    </w:rPr>
  </w:style>
  <w:style w:type="paragraph" w:customStyle="1" w:styleId="CM10">
    <w:name w:val="CM10"/>
    <w:basedOn w:val="Default"/>
    <w:next w:val="Default"/>
    <w:uiPriority w:val="99"/>
    <w:rsid w:val="005A7587"/>
    <w:pPr>
      <w:spacing w:line="398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80">
    <w:name w:val="CM180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styleId="41">
    <w:name w:val="toc 4"/>
    <w:basedOn w:val="a"/>
    <w:next w:val="a"/>
    <w:autoRedefine/>
    <w:uiPriority w:val="39"/>
    <w:unhideWhenUsed/>
    <w:rsid w:val="005A7587"/>
    <w:pPr>
      <w:ind w:left="630"/>
      <w:jc w:val="left"/>
    </w:pPr>
    <w:rPr>
      <w:rFonts w:asciiTheme="minorHAnsi" w:eastAsiaTheme="minorHAnsi"/>
      <w:sz w:val="18"/>
      <w:szCs w:val="18"/>
    </w:rPr>
  </w:style>
  <w:style w:type="paragraph" w:styleId="5">
    <w:name w:val="toc 5"/>
    <w:basedOn w:val="a"/>
    <w:next w:val="a"/>
    <w:autoRedefine/>
    <w:uiPriority w:val="39"/>
    <w:unhideWhenUsed/>
    <w:rsid w:val="005A7587"/>
    <w:pPr>
      <w:ind w:left="840"/>
      <w:jc w:val="left"/>
    </w:pPr>
    <w:rPr>
      <w:rFonts w:asciiTheme="minorHAnsi" w:eastAsiaTheme="minorHAnsi"/>
      <w:sz w:val="18"/>
      <w:szCs w:val="18"/>
    </w:rPr>
  </w:style>
  <w:style w:type="paragraph" w:styleId="6">
    <w:name w:val="toc 6"/>
    <w:basedOn w:val="a"/>
    <w:next w:val="a"/>
    <w:autoRedefine/>
    <w:uiPriority w:val="39"/>
    <w:unhideWhenUsed/>
    <w:rsid w:val="005A7587"/>
    <w:pPr>
      <w:ind w:left="1050"/>
      <w:jc w:val="left"/>
    </w:pPr>
    <w:rPr>
      <w:rFonts w:asciiTheme="minorHAnsi" w:eastAsiaTheme="minorHAnsi"/>
      <w:sz w:val="18"/>
      <w:szCs w:val="18"/>
    </w:rPr>
  </w:style>
  <w:style w:type="paragraph" w:styleId="7">
    <w:name w:val="toc 7"/>
    <w:basedOn w:val="a"/>
    <w:next w:val="a"/>
    <w:autoRedefine/>
    <w:uiPriority w:val="39"/>
    <w:unhideWhenUsed/>
    <w:rsid w:val="005A7587"/>
    <w:pPr>
      <w:ind w:left="1260"/>
      <w:jc w:val="left"/>
    </w:pPr>
    <w:rPr>
      <w:rFonts w:asciiTheme="minorHAnsi" w:eastAsia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5A7587"/>
    <w:pPr>
      <w:ind w:left="1470"/>
      <w:jc w:val="left"/>
    </w:pPr>
    <w:rPr>
      <w:rFonts w:asciiTheme="minorHAnsi" w:eastAsiaTheme="minorHAnsi"/>
      <w:sz w:val="18"/>
      <w:szCs w:val="18"/>
    </w:rPr>
  </w:style>
  <w:style w:type="paragraph" w:styleId="91">
    <w:name w:val="toc 9"/>
    <w:basedOn w:val="a"/>
    <w:next w:val="a"/>
    <w:autoRedefine/>
    <w:uiPriority w:val="39"/>
    <w:unhideWhenUsed/>
    <w:rsid w:val="005A7587"/>
    <w:pPr>
      <w:ind w:left="1680"/>
      <w:jc w:val="left"/>
    </w:pPr>
    <w:rPr>
      <w:rFonts w:asciiTheme="minorHAnsi" w:eastAsiaTheme="minorHAnsi"/>
      <w:sz w:val="18"/>
      <w:szCs w:val="18"/>
    </w:rPr>
  </w:style>
  <w:style w:type="character" w:customStyle="1" w:styleId="HTML">
    <w:name w:val="HTML 書式付き (文字)"/>
    <w:basedOn w:val="a0"/>
    <w:link w:val="HTML0"/>
    <w:uiPriority w:val="99"/>
    <w:semiHidden/>
    <w:rsid w:val="005A7587"/>
    <w:rPr>
      <w:rFonts w:ascii="Courier New" w:eastAsia="Times New Roman" w:hAnsi="Courier New" w:cs="Courier New"/>
      <w:kern w:val="0"/>
      <w:sz w:val="20"/>
      <w:szCs w:val="20"/>
      <w:lang w:val="en-PH" w:eastAsia="en-PH"/>
    </w:rPr>
  </w:style>
  <w:style w:type="paragraph" w:styleId="HTML0">
    <w:name w:val="HTML Preformatted"/>
    <w:basedOn w:val="a"/>
    <w:link w:val="HTML"/>
    <w:uiPriority w:val="99"/>
    <w:semiHidden/>
    <w:unhideWhenUsed/>
    <w:rsid w:val="005A758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  <w:lang w:val="en-PH" w:eastAsia="en-PH"/>
    </w:rPr>
  </w:style>
  <w:style w:type="character" w:customStyle="1" w:styleId="HTML1">
    <w:name w:val="HTML 書式付き (文字)1"/>
    <w:basedOn w:val="a0"/>
    <w:uiPriority w:val="99"/>
    <w:semiHidden/>
    <w:rsid w:val="005A7587"/>
    <w:rPr>
      <w:rFonts w:ascii="Courier New" w:hAnsi="Courier New" w:cs="Courier New"/>
      <w:sz w:val="20"/>
      <w:szCs w:val="20"/>
    </w:rPr>
  </w:style>
  <w:style w:type="paragraph" w:styleId="af8">
    <w:name w:val="table of figures"/>
    <w:basedOn w:val="a"/>
    <w:next w:val="a"/>
    <w:uiPriority w:val="99"/>
    <w:unhideWhenUsed/>
    <w:rsid w:val="008B4C07"/>
    <w:pPr>
      <w:ind w:leftChars="200" w:left="200" w:hangingChars="200" w:hanging="200"/>
    </w:pPr>
  </w:style>
  <w:style w:type="paragraph" w:styleId="af9">
    <w:name w:val="Date"/>
    <w:basedOn w:val="a"/>
    <w:next w:val="a"/>
    <w:link w:val="afa"/>
    <w:uiPriority w:val="99"/>
    <w:semiHidden/>
    <w:unhideWhenUsed/>
    <w:rsid w:val="00E46D24"/>
  </w:style>
  <w:style w:type="character" w:customStyle="1" w:styleId="afa">
    <w:name w:val="日付 (文字)"/>
    <w:basedOn w:val="a0"/>
    <w:link w:val="af9"/>
    <w:uiPriority w:val="99"/>
    <w:semiHidden/>
    <w:rsid w:val="00E46D24"/>
  </w:style>
  <w:style w:type="character" w:styleId="afb">
    <w:name w:val="Unresolved Mention"/>
    <w:basedOn w:val="a0"/>
    <w:uiPriority w:val="99"/>
    <w:semiHidden/>
    <w:unhideWhenUsed/>
    <w:rsid w:val="00C82757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unhideWhenUsed/>
    <w:rsid w:val="00BD27E4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13">
    <w:name w:val="リスト段落1"/>
    <w:basedOn w:val="a"/>
    <w:qFormat/>
    <w:rsid w:val="00BD27E4"/>
    <w:pPr>
      <w:widowControl/>
      <w:spacing w:after="200" w:line="276" w:lineRule="auto"/>
      <w:ind w:left="720"/>
      <w:contextualSpacing/>
      <w:jc w:val="left"/>
    </w:pPr>
    <w:rPr>
      <w:rFonts w:ascii="Calibri" w:eastAsia="Calibri" w:hAnsi="Calibri"/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97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2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9C4BE8-A478-40E8-BA79-9CCE9CC693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66</Words>
  <Characters>3227</Characters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21-01-29T00:49:00Z</cp:lastPrinted>
  <dcterms:created xsi:type="dcterms:W3CDTF">2021-05-03T03:45:00Z</dcterms:created>
  <dcterms:modified xsi:type="dcterms:W3CDTF">2021-05-03T04:05:00Z</dcterms:modified>
</cp:coreProperties>
</file>